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41EF9C" w14:textId="77777777" w:rsidR="00457FBA" w:rsidRPr="00B420F2" w:rsidRDefault="00017E8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ENTRO UNIVERSITÁRIO REDENTOR</w:t>
      </w:r>
    </w:p>
    <w:p w14:paraId="0791E85A" w14:textId="2B38961C" w:rsidR="00457FBA" w:rsidRPr="00B420F2" w:rsidRDefault="00785859" w:rsidP="00F84E87">
      <w:pPr>
        <w:ind w:firstLine="0"/>
        <w:jc w:val="center"/>
        <w:rPr>
          <w:b/>
          <w:color w:val="000000" w:themeColor="text1"/>
          <w:szCs w:val="20"/>
        </w:rPr>
      </w:pPr>
      <w:r w:rsidRPr="00B420F2">
        <w:rPr>
          <w:b/>
          <w:color w:val="000000" w:themeColor="text1"/>
          <w:szCs w:val="20"/>
        </w:rPr>
        <w:t>CURSO</w:t>
      </w:r>
    </w:p>
    <w:p w14:paraId="038B6C69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6CAB5F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B3729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43FC49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D6709C3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4E2B54E8" w14:textId="21850434" w:rsidR="00F20A54" w:rsidRPr="002646DE" w:rsidRDefault="00BA0536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Marlonn Dias Carvalhosa</w:t>
      </w:r>
    </w:p>
    <w:p w14:paraId="20B0D5CC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B06C5FB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0DE603FB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4C3366D6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6AFCF17D" w14:textId="77777777" w:rsidR="00D311CD" w:rsidRPr="002646DE" w:rsidRDefault="00D311CD" w:rsidP="00F84E87">
      <w:pPr>
        <w:ind w:firstLine="0"/>
        <w:rPr>
          <w:color w:val="000000" w:themeColor="text1"/>
        </w:rPr>
      </w:pPr>
    </w:p>
    <w:p w14:paraId="342DD7D2" w14:textId="74E6E796" w:rsidR="00457FBA" w:rsidRPr="002646DE" w:rsidRDefault="00BA0536" w:rsidP="00F84E87">
      <w:pPr>
        <w:ind w:firstLine="0"/>
        <w:rPr>
          <w:color w:val="000000" w:themeColor="text1"/>
        </w:rPr>
      </w:pPr>
      <w:r>
        <w:rPr>
          <w:rFonts w:cs="Arial"/>
          <w:b/>
          <w:bCs/>
          <w:color w:val="000000"/>
          <w:sz w:val="28"/>
          <w:szCs w:val="28"/>
        </w:rPr>
        <w:t>Desenvolvimento de um aplicativo para mapeamento de casos relacionados a Covid-19</w:t>
      </w:r>
    </w:p>
    <w:p w14:paraId="5DBD6D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718FC4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492D675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03A15D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F6533B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87F0147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2B60C0EF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9D656E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6ECFEF92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3A269B37" w14:textId="77777777" w:rsidR="00D33681" w:rsidRPr="002646DE" w:rsidRDefault="00D33681" w:rsidP="00F84E87">
      <w:pPr>
        <w:ind w:firstLine="0"/>
        <w:rPr>
          <w:color w:val="000000" w:themeColor="text1"/>
        </w:rPr>
      </w:pPr>
    </w:p>
    <w:p w14:paraId="761D6B76" w14:textId="4CE6E75C" w:rsidR="00D33681" w:rsidRDefault="00D33681" w:rsidP="00F84E87">
      <w:pPr>
        <w:ind w:firstLine="0"/>
        <w:rPr>
          <w:color w:val="000000" w:themeColor="text1"/>
        </w:rPr>
      </w:pPr>
    </w:p>
    <w:p w14:paraId="51469694" w14:textId="1C0B83A9" w:rsidR="00877014" w:rsidRDefault="00877014" w:rsidP="00F84E87">
      <w:pPr>
        <w:ind w:firstLine="0"/>
        <w:rPr>
          <w:color w:val="000000" w:themeColor="text1"/>
        </w:rPr>
      </w:pPr>
    </w:p>
    <w:p w14:paraId="00C6A059" w14:textId="77777777" w:rsidR="00877014" w:rsidRPr="002646DE" w:rsidRDefault="00877014" w:rsidP="00F84E87">
      <w:pPr>
        <w:ind w:firstLine="0"/>
        <w:rPr>
          <w:color w:val="000000" w:themeColor="text1"/>
        </w:rPr>
      </w:pPr>
    </w:p>
    <w:p w14:paraId="49D22A79" w14:textId="77777777" w:rsidR="007C2ECE" w:rsidRPr="002646DE" w:rsidRDefault="007C2ECE" w:rsidP="00F84E87">
      <w:pPr>
        <w:ind w:firstLine="0"/>
        <w:rPr>
          <w:color w:val="000000" w:themeColor="text1"/>
        </w:rPr>
      </w:pPr>
    </w:p>
    <w:p w14:paraId="61B08FF1" w14:textId="63FB7DD6" w:rsidR="00457FBA" w:rsidRPr="002646DE" w:rsidRDefault="006A7D27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 xml:space="preserve">Itaperuna </w:t>
      </w:r>
      <w:r w:rsidR="00785859" w:rsidRPr="002646DE">
        <w:rPr>
          <w:color w:val="000000" w:themeColor="text1"/>
        </w:rPr>
        <w:t>- RJ</w:t>
      </w:r>
    </w:p>
    <w:p w14:paraId="7FC40222" w14:textId="15E6506B" w:rsidR="00697F40" w:rsidRDefault="001508E9" w:rsidP="00F84E87">
      <w:pPr>
        <w:ind w:firstLine="0"/>
        <w:jc w:val="center"/>
        <w:rPr>
          <w:color w:val="000000" w:themeColor="text1"/>
        </w:rPr>
        <w:sectPr w:rsidR="00697F40" w:rsidSect="00154B45">
          <w:headerReference w:type="even" r:id="rId8"/>
          <w:headerReference w:type="default" r:id="rId9"/>
          <w:footerReference w:type="default" r:id="rId10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>
        <w:rPr>
          <w:color w:val="000000" w:themeColor="text1"/>
        </w:rPr>
        <w:t>20</w:t>
      </w:r>
      <w:r w:rsidR="00B76A8C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24BFF970" w14:textId="56AFE1B5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lastRenderedPageBreak/>
        <w:t>AUTOR</w:t>
      </w:r>
    </w:p>
    <w:p w14:paraId="73D0F369" w14:textId="043DB703" w:rsidR="00B65FC2" w:rsidRPr="002646DE" w:rsidRDefault="0078559F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3FA7E1ED" w14:textId="77777777" w:rsidR="00F20A54" w:rsidRPr="002646DE" w:rsidRDefault="00F20A54" w:rsidP="00F20A54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AUTOR</w:t>
      </w:r>
    </w:p>
    <w:p w14:paraId="579AF7F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F26F91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452FFDE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D2CEA53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1F2656B5" w14:textId="3DBD464B" w:rsidR="00457FBA" w:rsidRDefault="00457FBA" w:rsidP="00F84E87">
      <w:pPr>
        <w:ind w:firstLine="0"/>
        <w:rPr>
          <w:color w:val="000000" w:themeColor="text1"/>
        </w:rPr>
      </w:pPr>
    </w:p>
    <w:p w14:paraId="213E6EE9" w14:textId="733194F1" w:rsidR="000F2CDF" w:rsidRDefault="000F2CDF" w:rsidP="00F84E87">
      <w:pPr>
        <w:ind w:firstLine="0"/>
        <w:rPr>
          <w:color w:val="000000" w:themeColor="text1"/>
        </w:rPr>
      </w:pPr>
    </w:p>
    <w:p w14:paraId="502BD983" w14:textId="3D444916" w:rsidR="000F2CDF" w:rsidRDefault="000F2CDF" w:rsidP="00F84E87">
      <w:pPr>
        <w:ind w:firstLine="0"/>
        <w:rPr>
          <w:color w:val="000000" w:themeColor="text1"/>
        </w:rPr>
      </w:pPr>
    </w:p>
    <w:p w14:paraId="7FB4AA4E" w14:textId="50F65FF5" w:rsidR="000F2CDF" w:rsidRDefault="000F2CDF" w:rsidP="00F84E87">
      <w:pPr>
        <w:ind w:firstLine="0"/>
        <w:rPr>
          <w:color w:val="000000" w:themeColor="text1"/>
        </w:rPr>
      </w:pPr>
    </w:p>
    <w:p w14:paraId="16CC09F5" w14:textId="2CA6A837" w:rsidR="000F2CDF" w:rsidRDefault="000F2CDF" w:rsidP="00F84E87">
      <w:pPr>
        <w:ind w:firstLine="0"/>
        <w:rPr>
          <w:color w:val="000000" w:themeColor="text1"/>
        </w:rPr>
      </w:pPr>
    </w:p>
    <w:p w14:paraId="108FFFE7" w14:textId="7F59040D" w:rsidR="000F2CDF" w:rsidRDefault="000F2CDF" w:rsidP="00F84E87">
      <w:pPr>
        <w:ind w:firstLine="0"/>
        <w:rPr>
          <w:color w:val="000000" w:themeColor="text1"/>
        </w:rPr>
      </w:pPr>
    </w:p>
    <w:p w14:paraId="14FD5D56" w14:textId="77777777" w:rsidR="000F2CDF" w:rsidRPr="002646DE" w:rsidRDefault="000F2CDF" w:rsidP="00F84E87">
      <w:pPr>
        <w:ind w:firstLine="0"/>
        <w:rPr>
          <w:color w:val="000000" w:themeColor="text1"/>
        </w:rPr>
      </w:pPr>
    </w:p>
    <w:p w14:paraId="1CD92E7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2D7E3AB" w14:textId="735FF242" w:rsidR="00457FBA" w:rsidRPr="0078559F" w:rsidRDefault="0078559F" w:rsidP="00F84E87">
      <w:pPr>
        <w:ind w:firstLine="0"/>
        <w:jc w:val="center"/>
        <w:rPr>
          <w:b/>
          <w:color w:val="000000" w:themeColor="text1"/>
          <w:szCs w:val="20"/>
        </w:rPr>
      </w:pPr>
      <w:r>
        <w:rPr>
          <w:b/>
          <w:color w:val="000000" w:themeColor="text1"/>
          <w:szCs w:val="20"/>
        </w:rPr>
        <w:t>TÍTULO</w:t>
      </w:r>
    </w:p>
    <w:p w14:paraId="3F45F48F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9C3D8D4" w14:textId="3E85C248" w:rsidR="00C81724" w:rsidRPr="002646DE" w:rsidRDefault="00C81724" w:rsidP="00B059DF">
      <w:pPr>
        <w:spacing w:line="240" w:lineRule="auto"/>
        <w:ind w:left="4536" w:firstLine="0"/>
        <w:rPr>
          <w:rFonts w:cs="Arial"/>
          <w:color w:val="000000" w:themeColor="text1"/>
          <w:sz w:val="22"/>
        </w:rPr>
      </w:pPr>
      <w:r w:rsidRPr="002646DE">
        <w:rPr>
          <w:rFonts w:cs="Arial"/>
          <w:color w:val="000000" w:themeColor="text1"/>
          <w:sz w:val="22"/>
        </w:rPr>
        <w:t xml:space="preserve">Trabalho de Conclusão de Curso apresentado </w:t>
      </w:r>
      <w:r w:rsidR="0078559F">
        <w:rPr>
          <w:rFonts w:cs="Arial"/>
          <w:color w:val="000000" w:themeColor="text1"/>
          <w:sz w:val="22"/>
        </w:rPr>
        <w:t xml:space="preserve">como requisito parcial para obtenção do título de </w:t>
      </w:r>
      <w:r w:rsidRPr="002646DE">
        <w:rPr>
          <w:rFonts w:cs="Arial"/>
          <w:color w:val="000000" w:themeColor="text1"/>
          <w:sz w:val="22"/>
        </w:rPr>
        <w:t xml:space="preserve">Bacharel em </w:t>
      </w:r>
      <w:r w:rsidR="00F20A54">
        <w:rPr>
          <w:rFonts w:cs="Arial"/>
          <w:color w:val="000000" w:themeColor="text1"/>
          <w:sz w:val="22"/>
        </w:rPr>
        <w:t>Engenharia Civil</w:t>
      </w:r>
      <w:r w:rsidR="0078559F">
        <w:rPr>
          <w:rFonts w:cs="Arial"/>
          <w:color w:val="000000" w:themeColor="text1"/>
          <w:sz w:val="22"/>
        </w:rPr>
        <w:t xml:space="preserve"> ao </w:t>
      </w:r>
      <w:r w:rsidR="0078559F" w:rsidRPr="002646DE">
        <w:rPr>
          <w:rFonts w:cs="Arial"/>
          <w:color w:val="000000" w:themeColor="text1"/>
          <w:sz w:val="22"/>
        </w:rPr>
        <w:t>Centro Universitário Redentor</w:t>
      </w:r>
      <w:r w:rsidRPr="002646DE">
        <w:rPr>
          <w:rFonts w:cs="Arial"/>
          <w:color w:val="000000" w:themeColor="text1"/>
          <w:sz w:val="22"/>
        </w:rPr>
        <w:t>.</w:t>
      </w:r>
    </w:p>
    <w:p w14:paraId="696236C6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0CB7A626" w14:textId="0C14DBF9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t>Orientador:</w:t>
      </w:r>
      <w:r w:rsidRPr="002646DE">
        <w:rPr>
          <w:color w:val="000000" w:themeColor="text1"/>
        </w:rPr>
        <w:t xml:space="preserve"> </w:t>
      </w:r>
      <w:r w:rsidR="008555DD">
        <w:rPr>
          <w:color w:val="000000" w:themeColor="text1"/>
        </w:rPr>
        <w:t>Nome</w:t>
      </w:r>
      <w:r w:rsidR="00D731B5">
        <w:rPr>
          <w:color w:val="000000" w:themeColor="text1"/>
        </w:rPr>
        <w:t xml:space="preserve">, </w:t>
      </w:r>
      <w:proofErr w:type="spellStart"/>
      <w:r w:rsidR="00F20A54">
        <w:rPr>
          <w:color w:val="000000" w:themeColor="text1"/>
        </w:rPr>
        <w:t>D</w:t>
      </w:r>
      <w:r w:rsidR="00D731B5">
        <w:rPr>
          <w:color w:val="000000" w:themeColor="text1"/>
        </w:rPr>
        <w:t>.Sc</w:t>
      </w:r>
      <w:proofErr w:type="spellEnd"/>
      <w:r w:rsidR="00D731B5">
        <w:rPr>
          <w:color w:val="000000" w:themeColor="text1"/>
        </w:rPr>
        <w:t>.</w:t>
      </w:r>
    </w:p>
    <w:p w14:paraId="1A9A1F44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7134DF43" w14:textId="1B4619C3" w:rsidR="005C3672" w:rsidRPr="002646DE" w:rsidRDefault="005C3672" w:rsidP="00F84E87">
      <w:pPr>
        <w:ind w:firstLine="0"/>
        <w:rPr>
          <w:color w:val="000000" w:themeColor="text1"/>
        </w:rPr>
      </w:pPr>
    </w:p>
    <w:p w14:paraId="6B5706DC" w14:textId="04AF0888" w:rsidR="008C247D" w:rsidRPr="002646DE" w:rsidRDefault="008C247D" w:rsidP="00F84E87">
      <w:pPr>
        <w:ind w:firstLine="0"/>
        <w:rPr>
          <w:color w:val="000000" w:themeColor="text1"/>
        </w:rPr>
      </w:pPr>
    </w:p>
    <w:p w14:paraId="49E6FE61" w14:textId="3DB9B930" w:rsidR="008C247D" w:rsidRPr="002646DE" w:rsidRDefault="008C247D" w:rsidP="00F84E87">
      <w:pPr>
        <w:ind w:firstLine="0"/>
        <w:rPr>
          <w:color w:val="000000" w:themeColor="text1"/>
        </w:rPr>
      </w:pPr>
    </w:p>
    <w:p w14:paraId="19023A23" w14:textId="095BA8A5" w:rsidR="008C247D" w:rsidRDefault="008C247D" w:rsidP="00F84E87">
      <w:pPr>
        <w:ind w:firstLine="0"/>
        <w:rPr>
          <w:color w:val="000000" w:themeColor="text1"/>
        </w:rPr>
      </w:pPr>
    </w:p>
    <w:p w14:paraId="1C61799E" w14:textId="77777777" w:rsidR="006A7D27" w:rsidRPr="002646DE" w:rsidRDefault="006A7D27" w:rsidP="00F84E87">
      <w:pPr>
        <w:ind w:firstLine="0"/>
        <w:rPr>
          <w:color w:val="000000" w:themeColor="text1"/>
        </w:rPr>
      </w:pPr>
    </w:p>
    <w:p w14:paraId="1465F292" w14:textId="5FD8B2AB" w:rsidR="005C3672" w:rsidRDefault="005C3672" w:rsidP="00F84E87">
      <w:pPr>
        <w:ind w:firstLine="0"/>
        <w:rPr>
          <w:color w:val="000000" w:themeColor="text1"/>
        </w:rPr>
      </w:pPr>
    </w:p>
    <w:p w14:paraId="2DE31EED" w14:textId="74D132C3" w:rsidR="00634D9B" w:rsidRDefault="00634D9B" w:rsidP="00F84E87">
      <w:pPr>
        <w:ind w:firstLine="0"/>
        <w:rPr>
          <w:color w:val="000000" w:themeColor="text1"/>
        </w:rPr>
      </w:pPr>
    </w:p>
    <w:p w14:paraId="18956A3D" w14:textId="77777777" w:rsidR="00234085" w:rsidRDefault="00234085" w:rsidP="00F84E87">
      <w:pPr>
        <w:ind w:firstLine="0"/>
        <w:rPr>
          <w:color w:val="000000" w:themeColor="text1"/>
        </w:rPr>
      </w:pPr>
    </w:p>
    <w:p w14:paraId="276CC237" w14:textId="77777777" w:rsidR="00076AB6" w:rsidRPr="002646DE" w:rsidRDefault="00076AB6" w:rsidP="00F84E87">
      <w:pPr>
        <w:ind w:firstLine="0"/>
        <w:rPr>
          <w:color w:val="000000" w:themeColor="text1"/>
        </w:rPr>
      </w:pPr>
    </w:p>
    <w:p w14:paraId="26178DCD" w14:textId="77777777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color w:val="000000" w:themeColor="text1"/>
        </w:rPr>
        <w:t>Itaperuna</w:t>
      </w:r>
      <w:r w:rsidR="005C3672" w:rsidRPr="002646DE">
        <w:rPr>
          <w:color w:val="000000" w:themeColor="text1"/>
        </w:rPr>
        <w:t xml:space="preserve"> - RJ</w:t>
      </w:r>
    </w:p>
    <w:p w14:paraId="70A7C53D" w14:textId="750FD443" w:rsidR="00F15374" w:rsidRPr="002646DE" w:rsidRDefault="001508E9" w:rsidP="00F84E87">
      <w:pPr>
        <w:ind w:firstLine="0"/>
        <w:jc w:val="center"/>
        <w:rPr>
          <w:color w:val="000000" w:themeColor="text1"/>
        </w:rPr>
      </w:pPr>
      <w:r>
        <w:rPr>
          <w:color w:val="000000" w:themeColor="text1"/>
        </w:rPr>
        <w:t>20</w:t>
      </w:r>
      <w:r w:rsidR="008B2CB1">
        <w:rPr>
          <w:color w:val="000000" w:themeColor="text1"/>
        </w:rPr>
        <w:t>2</w:t>
      </w:r>
      <w:r w:rsidR="00F20A54">
        <w:rPr>
          <w:color w:val="000000" w:themeColor="text1"/>
        </w:rPr>
        <w:t>1</w:t>
      </w:r>
    </w:p>
    <w:p w14:paraId="6F46B835" w14:textId="77777777" w:rsidR="00457FBA" w:rsidRPr="002646DE" w:rsidRDefault="00017E89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>FOLHA DE APROVAÇÃO</w:t>
      </w:r>
    </w:p>
    <w:p w14:paraId="0715BD9F" w14:textId="77777777" w:rsidR="00E10B19" w:rsidRPr="002646DE" w:rsidRDefault="00E10B19" w:rsidP="00F84E87">
      <w:pPr>
        <w:ind w:firstLine="0"/>
        <w:jc w:val="center"/>
        <w:rPr>
          <w:b/>
          <w:color w:val="000000" w:themeColor="text1"/>
        </w:rPr>
      </w:pPr>
    </w:p>
    <w:p w14:paraId="6B997CBD" w14:textId="318208B3" w:rsidR="00457FBA" w:rsidRPr="002646DE" w:rsidRDefault="001F4916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 xml:space="preserve">Autor </w:t>
      </w:r>
      <w:r w:rsidR="00017E89" w:rsidRPr="002646DE">
        <w:rPr>
          <w:b/>
          <w:color w:val="000000" w:themeColor="text1"/>
        </w:rPr>
        <w:t>(a):</w:t>
      </w:r>
      <w:r w:rsidR="00017E89" w:rsidRPr="002646DE">
        <w:rPr>
          <w:color w:val="000000" w:themeColor="text1"/>
        </w:rPr>
        <w:t xml:space="preserve">  </w:t>
      </w:r>
      <w:r w:rsidR="00A372A2">
        <w:rPr>
          <w:color w:val="000000" w:themeColor="text1"/>
        </w:rPr>
        <w:t>NOME</w:t>
      </w:r>
      <w:r w:rsidR="00970E6C">
        <w:rPr>
          <w:color w:val="000000" w:themeColor="text1"/>
        </w:rPr>
        <w:t xml:space="preserve"> e </w:t>
      </w:r>
      <w:r w:rsidR="00A372A2">
        <w:rPr>
          <w:color w:val="000000" w:themeColor="text1"/>
        </w:rPr>
        <w:t>NOME</w:t>
      </w:r>
    </w:p>
    <w:p w14:paraId="7A533E1E" w14:textId="17A31D6C" w:rsidR="00457FBA" w:rsidRPr="002646DE" w:rsidRDefault="001F4916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Título</w:t>
      </w:r>
      <w:r w:rsidR="00017E89" w:rsidRPr="002646DE">
        <w:rPr>
          <w:b/>
          <w:color w:val="000000" w:themeColor="text1"/>
        </w:rPr>
        <w:t>:</w:t>
      </w:r>
      <w:r w:rsidR="00017E89" w:rsidRPr="002646DE">
        <w:rPr>
          <w:color w:val="000000" w:themeColor="text1"/>
        </w:rPr>
        <w:t xml:space="preserve"> </w:t>
      </w:r>
      <w:r w:rsidR="00BD152D">
        <w:rPr>
          <w:color w:val="000000" w:themeColor="text1"/>
        </w:rPr>
        <w:t>TÍTULO</w:t>
      </w:r>
      <w:r w:rsidR="00017E89" w:rsidRPr="002646DE">
        <w:rPr>
          <w:color w:val="000000" w:themeColor="text1"/>
        </w:rPr>
        <w:t>.</w:t>
      </w:r>
    </w:p>
    <w:p w14:paraId="6682EE9F" w14:textId="77777777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Natureza</w:t>
      </w:r>
      <w:r w:rsidRPr="002646DE">
        <w:rPr>
          <w:color w:val="000000" w:themeColor="text1"/>
        </w:rPr>
        <w:t>: Trabalho de Conclusão de Curso</w:t>
      </w:r>
    </w:p>
    <w:p w14:paraId="48092EFD" w14:textId="5E61CE76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Objetivo</w:t>
      </w:r>
      <w:r w:rsidRPr="002646DE">
        <w:rPr>
          <w:color w:val="000000" w:themeColor="text1"/>
        </w:rPr>
        <w:t xml:space="preserve">: </w:t>
      </w:r>
      <w:r w:rsidR="00BD152D">
        <w:rPr>
          <w:color w:val="000000" w:themeColor="text1"/>
        </w:rPr>
        <w:t xml:space="preserve">Título de </w:t>
      </w:r>
      <w:r w:rsidRPr="002646DE">
        <w:rPr>
          <w:color w:val="000000" w:themeColor="text1"/>
        </w:rPr>
        <w:t xml:space="preserve">Bacharel em </w:t>
      </w:r>
      <w:r w:rsidR="00BD152D">
        <w:rPr>
          <w:color w:val="000000" w:themeColor="text1"/>
        </w:rPr>
        <w:t>Curso</w:t>
      </w:r>
    </w:p>
    <w:p w14:paraId="235C88F6" w14:textId="77777777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Instituição</w:t>
      </w:r>
      <w:r w:rsidRPr="002646DE">
        <w:rPr>
          <w:color w:val="000000" w:themeColor="text1"/>
        </w:rPr>
        <w:t>: Centro Universitário Redentor</w:t>
      </w:r>
    </w:p>
    <w:p w14:paraId="2FFF122C" w14:textId="42FA819B" w:rsidR="00457FBA" w:rsidRPr="002646DE" w:rsidRDefault="00017E89" w:rsidP="00F84E87">
      <w:pPr>
        <w:ind w:firstLine="0"/>
        <w:rPr>
          <w:color w:val="000000" w:themeColor="text1"/>
        </w:rPr>
      </w:pPr>
      <w:r w:rsidRPr="002646DE">
        <w:rPr>
          <w:b/>
          <w:color w:val="000000" w:themeColor="text1"/>
        </w:rPr>
        <w:t>Área de Concentração:</w:t>
      </w:r>
      <w:r w:rsidRPr="002646DE">
        <w:rPr>
          <w:color w:val="000000" w:themeColor="text1"/>
        </w:rPr>
        <w:t xml:space="preserve"> </w:t>
      </w:r>
      <w:r w:rsidR="00DC6B41">
        <w:rPr>
          <w:color w:val="000000" w:themeColor="text1"/>
        </w:rPr>
        <w:t>Curso</w:t>
      </w:r>
      <w:r w:rsidR="00A8055B">
        <w:rPr>
          <w:color w:val="000000" w:themeColor="text1"/>
        </w:rPr>
        <w:t xml:space="preserve"> com ênfase em </w:t>
      </w:r>
      <w:r w:rsidR="00DC6B41">
        <w:rPr>
          <w:color w:val="000000" w:themeColor="text1"/>
        </w:rPr>
        <w:t>Área</w:t>
      </w:r>
      <w:r w:rsidRPr="002646DE">
        <w:rPr>
          <w:color w:val="000000" w:themeColor="text1"/>
        </w:rPr>
        <w:t>.</w:t>
      </w:r>
    </w:p>
    <w:p w14:paraId="6768DC6D" w14:textId="4C5F713A" w:rsidR="00457FBA" w:rsidRPr="002646DE" w:rsidRDefault="00D51C07" w:rsidP="00F84E87">
      <w:pPr>
        <w:ind w:firstLine="0"/>
        <w:rPr>
          <w:color w:val="000000" w:themeColor="text1"/>
        </w:rPr>
      </w:pPr>
      <w:r>
        <w:rPr>
          <w:b/>
          <w:color w:val="000000" w:themeColor="text1"/>
        </w:rPr>
        <w:t>Aprovado</w:t>
      </w:r>
      <w:r w:rsidR="00017E89" w:rsidRPr="002646DE">
        <w:rPr>
          <w:b/>
          <w:color w:val="000000" w:themeColor="text1"/>
        </w:rPr>
        <w:t xml:space="preserve"> em:</w:t>
      </w:r>
      <w:r w:rsidR="00017E89" w:rsidRPr="002646DE">
        <w:rPr>
          <w:color w:val="000000" w:themeColor="text1"/>
        </w:rPr>
        <w:t xml:space="preserve"> _____/_____/_____</w:t>
      </w:r>
    </w:p>
    <w:p w14:paraId="3CDD3583" w14:textId="77777777" w:rsidR="00457FBA" w:rsidRPr="002646DE" w:rsidRDefault="00017E89" w:rsidP="00F84E87">
      <w:pPr>
        <w:ind w:firstLine="0"/>
        <w:rPr>
          <w:b/>
          <w:color w:val="000000" w:themeColor="text1"/>
        </w:rPr>
      </w:pPr>
      <w:r w:rsidRPr="002646DE">
        <w:rPr>
          <w:b/>
          <w:color w:val="000000" w:themeColor="text1"/>
        </w:rPr>
        <w:t>Banca Examinadora:</w:t>
      </w:r>
    </w:p>
    <w:p w14:paraId="0D5ABC5B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6CF8B9C2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51A764C4" w14:textId="77777777" w:rsidR="00846AF6" w:rsidRPr="00846AF6" w:rsidRDefault="00846AF6" w:rsidP="00F84E8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0E7654D5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6CA12CBE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7E3E6C28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3BC8338B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</w:p>
    <w:p w14:paraId="0A6E1C76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3D46A0DA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599597B2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5AE972F6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48EC2567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</w:p>
    <w:p w14:paraId="2663B8AF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>________________________________________</w:t>
      </w:r>
    </w:p>
    <w:p w14:paraId="5AB0EA5D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Prof. </w:t>
      </w:r>
      <w:r>
        <w:rPr>
          <w:rFonts w:cs="Times New Roman"/>
          <w:szCs w:val="24"/>
        </w:rPr>
        <w:t>Nome</w:t>
      </w:r>
    </w:p>
    <w:p w14:paraId="501BD4FD" w14:textId="77777777" w:rsidR="001B0307" w:rsidRPr="00846AF6" w:rsidRDefault="001B0307" w:rsidP="001B0307">
      <w:pPr>
        <w:autoSpaceDE w:val="0"/>
        <w:autoSpaceDN w:val="0"/>
        <w:adjustRightInd w:val="0"/>
        <w:ind w:firstLine="0"/>
        <w:jc w:val="center"/>
        <w:rPr>
          <w:rFonts w:cs="Times New Roman"/>
          <w:szCs w:val="24"/>
        </w:rPr>
      </w:pPr>
      <w:r>
        <w:rPr>
          <w:rFonts w:eastAsia="Times New Roman" w:cs="Times New Roman"/>
          <w:szCs w:val="24"/>
          <w:lang w:eastAsia="pt-BR"/>
        </w:rPr>
        <w:t>Titulação</w:t>
      </w:r>
      <w:r w:rsidRPr="00846AF6">
        <w:rPr>
          <w:rFonts w:eastAsia="Times New Roman" w:cs="Times New Roman"/>
          <w:szCs w:val="24"/>
          <w:lang w:eastAsia="pt-BR"/>
        </w:rPr>
        <w:t xml:space="preserve"> </w:t>
      </w:r>
      <w:r w:rsidRPr="00846AF6">
        <w:rPr>
          <w:rFonts w:cs="Times New Roman"/>
          <w:szCs w:val="24"/>
        </w:rPr>
        <w:t xml:space="preserve">– </w:t>
      </w:r>
      <w:r>
        <w:rPr>
          <w:rFonts w:cs="Times New Roman"/>
          <w:szCs w:val="24"/>
        </w:rPr>
        <w:t>Sigla IES</w:t>
      </w:r>
    </w:p>
    <w:p w14:paraId="56C6DAA1" w14:textId="77777777" w:rsidR="001B0307" w:rsidRPr="00846AF6" w:rsidRDefault="001B0307" w:rsidP="001B0307">
      <w:pPr>
        <w:ind w:firstLine="0"/>
        <w:jc w:val="center"/>
        <w:rPr>
          <w:rFonts w:cs="Times New Roman"/>
          <w:szCs w:val="24"/>
        </w:rPr>
      </w:pPr>
      <w:r w:rsidRPr="00846AF6">
        <w:rPr>
          <w:rFonts w:cs="Times New Roman"/>
          <w:szCs w:val="24"/>
        </w:rPr>
        <w:t xml:space="preserve">Instituição: Centro Universitário </w:t>
      </w:r>
      <w:r>
        <w:rPr>
          <w:rFonts w:cs="Times New Roman"/>
          <w:szCs w:val="24"/>
        </w:rPr>
        <w:t xml:space="preserve">Redentor </w:t>
      </w:r>
      <w:r w:rsidRPr="00846AF6">
        <w:rPr>
          <w:rFonts w:cs="Times New Roman"/>
          <w:szCs w:val="24"/>
        </w:rPr>
        <w:t xml:space="preserve">– Itaperuna – RJ </w:t>
      </w:r>
    </w:p>
    <w:p w14:paraId="1CFB4B5A" w14:textId="77777777" w:rsidR="00457FBA" w:rsidRPr="002646DE" w:rsidRDefault="00457FBA" w:rsidP="00F84E87">
      <w:pPr>
        <w:ind w:firstLine="0"/>
        <w:rPr>
          <w:color w:val="000000" w:themeColor="text1"/>
        </w:rPr>
      </w:pPr>
    </w:p>
    <w:p w14:paraId="3D29F378" w14:textId="77777777" w:rsidR="00DE1207" w:rsidRPr="002646DE" w:rsidRDefault="00DE1207" w:rsidP="00F84E87">
      <w:pPr>
        <w:ind w:firstLine="0"/>
        <w:rPr>
          <w:color w:val="000000" w:themeColor="text1"/>
        </w:rPr>
      </w:pPr>
    </w:p>
    <w:p w14:paraId="0D6E1A57" w14:textId="77777777" w:rsidR="004410DA" w:rsidRPr="002646DE" w:rsidRDefault="004410DA" w:rsidP="00F84E87">
      <w:pPr>
        <w:ind w:firstLine="0"/>
        <w:rPr>
          <w:color w:val="000000" w:themeColor="text1"/>
        </w:rPr>
      </w:pPr>
    </w:p>
    <w:p w14:paraId="53F5239E" w14:textId="311F649C" w:rsidR="00673B83" w:rsidRPr="002646DE" w:rsidRDefault="00673B83" w:rsidP="00F84E87">
      <w:pPr>
        <w:ind w:firstLine="0"/>
        <w:rPr>
          <w:color w:val="000000" w:themeColor="text1"/>
        </w:rPr>
      </w:pPr>
    </w:p>
    <w:p w14:paraId="388B0A3D" w14:textId="4B006EA5" w:rsidR="00CA6A5E" w:rsidRDefault="00CA6A5E" w:rsidP="00F84E87">
      <w:pPr>
        <w:ind w:firstLine="0"/>
        <w:rPr>
          <w:color w:val="000000" w:themeColor="text1"/>
        </w:rPr>
      </w:pPr>
    </w:p>
    <w:p w14:paraId="6AA17C4B" w14:textId="535F5A5D" w:rsidR="00076AB6" w:rsidRDefault="00076AB6" w:rsidP="00F84E87">
      <w:pPr>
        <w:ind w:firstLine="0"/>
        <w:rPr>
          <w:color w:val="000000" w:themeColor="text1"/>
        </w:rPr>
      </w:pPr>
    </w:p>
    <w:p w14:paraId="0C1A93AE" w14:textId="77777777" w:rsidR="00181910" w:rsidRPr="002646DE" w:rsidRDefault="00181910" w:rsidP="00F84E87">
      <w:pPr>
        <w:ind w:firstLine="0"/>
        <w:rPr>
          <w:color w:val="000000" w:themeColor="text1"/>
        </w:rPr>
      </w:pPr>
    </w:p>
    <w:p w14:paraId="7E643E16" w14:textId="77777777" w:rsidR="00457FBA" w:rsidRPr="002646DE" w:rsidRDefault="00E65BB0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DEDICATÓRIA</w:t>
      </w:r>
    </w:p>
    <w:p w14:paraId="66AEBC17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8729FF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0707A63" w14:textId="77777777" w:rsidR="00E65BB0" w:rsidRPr="002646DE" w:rsidRDefault="00E65BB0" w:rsidP="00E9055F"/>
    <w:p w14:paraId="3613FAC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787D9A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1B62BE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4BEC190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5149557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1B2175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835BA7E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04070D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335550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00AAEA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4DA10DD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CC5A582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56B410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EAB348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90A668C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F0CE45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CA0FBDA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46EACC0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38A165A2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2C4C9D3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727F728D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1E5A6F54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0E6DB6C5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22096176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CECA0B1" w14:textId="77777777" w:rsidR="00E65BB0" w:rsidRPr="002646DE" w:rsidRDefault="00E65BB0" w:rsidP="00F84E87">
      <w:pPr>
        <w:ind w:firstLine="0"/>
        <w:rPr>
          <w:color w:val="000000" w:themeColor="text1"/>
        </w:rPr>
      </w:pPr>
    </w:p>
    <w:p w14:paraId="58DD1300" w14:textId="77777777" w:rsidR="00E65BB0" w:rsidRPr="002646DE" w:rsidRDefault="00E65BB0" w:rsidP="00E65BB0">
      <w:pPr>
        <w:rPr>
          <w:color w:val="000000" w:themeColor="text1"/>
        </w:rPr>
      </w:pPr>
    </w:p>
    <w:p w14:paraId="342EBC0B" w14:textId="7C20C1D9" w:rsidR="00E65BB0" w:rsidRPr="002646DE" w:rsidRDefault="00875251" w:rsidP="00875251">
      <w:pPr>
        <w:jc w:val="right"/>
        <w:rPr>
          <w:color w:val="000000" w:themeColor="text1"/>
        </w:rPr>
      </w:pPr>
      <w:r>
        <w:rPr>
          <w:color w:val="000000" w:themeColor="text1"/>
        </w:rPr>
        <w:t>Família, professores e todos os envolvidos nessa conquista.</w:t>
      </w:r>
    </w:p>
    <w:p w14:paraId="54B737AE" w14:textId="77777777" w:rsidR="00457FBA" w:rsidRPr="002646DE" w:rsidRDefault="00017E89" w:rsidP="00E65BB0">
      <w:pPr>
        <w:rPr>
          <w:color w:val="000000" w:themeColor="text1"/>
        </w:rPr>
      </w:pPr>
      <w:r w:rsidRPr="002646DE">
        <w:rPr>
          <w:color w:val="000000" w:themeColor="text1"/>
        </w:rPr>
        <w:br w:type="page"/>
      </w:r>
    </w:p>
    <w:p w14:paraId="13DFEAE6" w14:textId="77777777" w:rsidR="00D030A0" w:rsidRPr="002646DE" w:rsidRDefault="00D030A0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AGRADECIMENTOS</w:t>
      </w:r>
    </w:p>
    <w:p w14:paraId="1043477C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01A0FEE" w14:textId="35C4E445" w:rsidR="00D030A0" w:rsidRPr="002646DE" w:rsidRDefault="002B2733" w:rsidP="00595A53">
      <w:pPr>
        <w:rPr>
          <w:color w:val="000000" w:themeColor="text1"/>
        </w:rPr>
      </w:pPr>
      <w:r>
        <w:t>Texto.</w:t>
      </w:r>
    </w:p>
    <w:p w14:paraId="02E1D390" w14:textId="69974E73" w:rsidR="00D030A0" w:rsidRPr="002646DE" w:rsidRDefault="00BA1406" w:rsidP="00595A53">
      <w:pPr>
        <w:jc w:val="right"/>
        <w:rPr>
          <w:color w:val="000000" w:themeColor="text1"/>
        </w:rPr>
      </w:pPr>
      <w:r>
        <w:t>Nome aluno</w:t>
      </w:r>
    </w:p>
    <w:p w14:paraId="2C7DF456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71351DB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B383B9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752661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F24866F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7461BC7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7A477C3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B933ED9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2ADEB77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D321A2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621A7DA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43128B2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CF2E79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4DAC5FA8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8DE7FE7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ADDB2E2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6246C8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E6379FD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694BB2A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81299E6" w14:textId="5D75EC54" w:rsidR="002B2733" w:rsidRDefault="002B2733">
      <w:pPr>
        <w:spacing w:after="160" w:line="259" w:lineRule="auto"/>
        <w:ind w:left="709" w:firstLine="0"/>
        <w:jc w:val="left"/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481876ED" w14:textId="322FCA0C" w:rsidR="00D030A0" w:rsidRPr="00595A53" w:rsidRDefault="00595A53" w:rsidP="00F84E87">
      <w:pPr>
        <w:ind w:firstLine="0"/>
        <w:jc w:val="center"/>
        <w:rPr>
          <w:b/>
          <w:color w:val="000000" w:themeColor="text1"/>
        </w:rPr>
      </w:pPr>
      <w:r w:rsidRPr="00595A53">
        <w:rPr>
          <w:b/>
          <w:color w:val="000000" w:themeColor="text1"/>
        </w:rPr>
        <w:lastRenderedPageBreak/>
        <w:t>AGRADECIMENTOS</w:t>
      </w:r>
    </w:p>
    <w:p w14:paraId="6D973E8F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1C14C6BD" w14:textId="600C9DA8" w:rsidR="00595A53" w:rsidRPr="009A2D52" w:rsidRDefault="002B2733" w:rsidP="00595A53">
      <w:r>
        <w:t>Texto</w:t>
      </w:r>
    </w:p>
    <w:p w14:paraId="6418EE97" w14:textId="5F0BE68B" w:rsidR="00595A53" w:rsidRPr="009A2D52" w:rsidRDefault="00BA1406" w:rsidP="00595A53">
      <w:pPr>
        <w:jc w:val="right"/>
      </w:pPr>
      <w:r>
        <w:t>Nome aluno</w:t>
      </w:r>
    </w:p>
    <w:p w14:paraId="5E47D355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4834690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B36BE4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3E2DA971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8CA281E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7E71FF74" w14:textId="77777777" w:rsidR="00D030A0" w:rsidRPr="002646DE" w:rsidRDefault="00D030A0" w:rsidP="00D030A0">
      <w:pPr>
        <w:ind w:left="709" w:firstLine="0"/>
        <w:jc w:val="center"/>
        <w:rPr>
          <w:color w:val="000000" w:themeColor="text1"/>
        </w:rPr>
      </w:pPr>
    </w:p>
    <w:p w14:paraId="052756F1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6971A77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C3DAAF4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8FDB066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F3EA2B9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43AFC829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6455C427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0CBEC75C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4C3818C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EF48E34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351B0192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003BFA3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704D3B03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22D72136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58E00608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2C30599F" w14:textId="26D0162B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17EF3DA0" w14:textId="65E25089" w:rsidR="00E853B9" w:rsidRDefault="00E853B9" w:rsidP="00CA1F3F">
      <w:pPr>
        <w:ind w:left="709" w:firstLine="0"/>
        <w:jc w:val="center"/>
        <w:rPr>
          <w:b/>
          <w:color w:val="000000" w:themeColor="text1"/>
        </w:rPr>
      </w:pPr>
    </w:p>
    <w:p w14:paraId="363885B1" w14:textId="316D9CB0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5520C70E" w14:textId="658149FD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2C0049F3" w14:textId="2221BD5B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036A09E1" w14:textId="1609AA99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0BE2695B" w14:textId="07F07D43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30022578" w14:textId="5D6433ED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3FB8AC2D" w14:textId="77777777" w:rsidR="002B2733" w:rsidRPr="00595A53" w:rsidRDefault="002B2733" w:rsidP="002B2733">
      <w:pPr>
        <w:ind w:firstLine="0"/>
        <w:jc w:val="center"/>
        <w:rPr>
          <w:b/>
          <w:color w:val="000000" w:themeColor="text1"/>
        </w:rPr>
      </w:pPr>
      <w:r w:rsidRPr="00595A53">
        <w:rPr>
          <w:b/>
          <w:color w:val="000000" w:themeColor="text1"/>
        </w:rPr>
        <w:lastRenderedPageBreak/>
        <w:t>AGRADECIMENTOS</w:t>
      </w:r>
    </w:p>
    <w:p w14:paraId="2AB21FE1" w14:textId="77777777" w:rsidR="002B2733" w:rsidRPr="002646DE" w:rsidRDefault="002B2733" w:rsidP="002B2733">
      <w:pPr>
        <w:ind w:left="709" w:firstLine="0"/>
        <w:jc w:val="center"/>
        <w:rPr>
          <w:color w:val="000000" w:themeColor="text1"/>
        </w:rPr>
      </w:pPr>
    </w:p>
    <w:p w14:paraId="0E7DB2F0" w14:textId="77777777" w:rsidR="002B2733" w:rsidRPr="009A2D52" w:rsidRDefault="002B2733" w:rsidP="002B2733">
      <w:r>
        <w:t>Texto</w:t>
      </w:r>
    </w:p>
    <w:p w14:paraId="07465D82" w14:textId="77777777" w:rsidR="002B2733" w:rsidRPr="009A2D52" w:rsidRDefault="002B2733" w:rsidP="002B2733">
      <w:pPr>
        <w:jc w:val="right"/>
      </w:pPr>
      <w:r>
        <w:t>Nome aluno</w:t>
      </w:r>
    </w:p>
    <w:p w14:paraId="6828E1F0" w14:textId="0370A209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1304F1B0" w14:textId="77777777" w:rsidR="002B2733" w:rsidRDefault="002B2733" w:rsidP="00CA1F3F">
      <w:pPr>
        <w:ind w:left="709" w:firstLine="0"/>
        <w:jc w:val="center"/>
        <w:rPr>
          <w:b/>
          <w:color w:val="000000" w:themeColor="text1"/>
        </w:rPr>
      </w:pPr>
    </w:p>
    <w:p w14:paraId="2EE77822" w14:textId="77777777" w:rsidR="00595A53" w:rsidRDefault="00595A53" w:rsidP="00CA1F3F">
      <w:pPr>
        <w:ind w:left="709" w:firstLine="0"/>
        <w:jc w:val="center"/>
        <w:rPr>
          <w:b/>
          <w:color w:val="000000" w:themeColor="text1"/>
        </w:rPr>
      </w:pPr>
    </w:p>
    <w:p w14:paraId="5975AFFF" w14:textId="20C2EA53" w:rsidR="002B2733" w:rsidRDefault="002B2733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76620F61" w14:textId="0CE783F8" w:rsidR="00457FBA" w:rsidRPr="002646DE" w:rsidRDefault="00017E89" w:rsidP="00F84E87">
      <w:pPr>
        <w:ind w:firstLine="0"/>
        <w:jc w:val="center"/>
        <w:rPr>
          <w:color w:val="000000" w:themeColor="text1"/>
        </w:rPr>
      </w:pPr>
      <w:r w:rsidRPr="002646DE">
        <w:rPr>
          <w:b/>
          <w:color w:val="000000" w:themeColor="text1"/>
        </w:rPr>
        <w:lastRenderedPageBreak/>
        <w:t>EPÍGRAFE</w:t>
      </w:r>
    </w:p>
    <w:p w14:paraId="2AF5016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14430444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6A075B4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7448915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5B4BB48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0258BCD1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1504C6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08F16C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C68E21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EB5C553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E5FD38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D41A0E1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9C5A73D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EAD9E4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59E292B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F9E178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EF8BB9B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1741F9E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591E0A62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70813328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27947267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04F5B06A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607D8190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9E04DD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D17642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456B3D8F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E2572A9" w14:textId="77777777" w:rsidR="00D030A0" w:rsidRPr="002646DE" w:rsidRDefault="00D030A0" w:rsidP="00C65F07">
      <w:pPr>
        <w:ind w:left="709" w:firstLine="0"/>
        <w:rPr>
          <w:color w:val="000000" w:themeColor="text1"/>
        </w:rPr>
      </w:pPr>
    </w:p>
    <w:p w14:paraId="3DACA3D2" w14:textId="1D54EB59" w:rsidR="00D030A0" w:rsidRPr="002646DE" w:rsidRDefault="00D030A0" w:rsidP="00D030A0">
      <w:pPr>
        <w:jc w:val="right"/>
        <w:rPr>
          <w:i/>
          <w:color w:val="000000" w:themeColor="text1"/>
        </w:rPr>
      </w:pPr>
      <w:r w:rsidRPr="002646DE">
        <w:rPr>
          <w:i/>
          <w:color w:val="000000" w:themeColor="text1"/>
        </w:rPr>
        <w:t xml:space="preserve">“Que todos os nossos esforços estejam sempre focados no desafio à impossibilidade. Todas as grandes conquistas humanas vieram daquilo que parecia </w:t>
      </w:r>
      <w:r w:rsidR="009B1CFA" w:rsidRPr="002646DE">
        <w:rPr>
          <w:i/>
          <w:color w:val="000000" w:themeColor="text1"/>
        </w:rPr>
        <w:t>impossível</w:t>
      </w:r>
      <w:r w:rsidR="001101F3" w:rsidRPr="002646DE">
        <w:rPr>
          <w:i/>
          <w:color w:val="000000" w:themeColor="text1"/>
        </w:rPr>
        <w:t>.”</w:t>
      </w:r>
    </w:p>
    <w:p w14:paraId="231594BE" w14:textId="77777777" w:rsidR="0073593C" w:rsidRPr="002646DE" w:rsidRDefault="0073593C" w:rsidP="00D030A0">
      <w:pPr>
        <w:jc w:val="right"/>
        <w:rPr>
          <w:color w:val="000000" w:themeColor="text1"/>
        </w:rPr>
      </w:pPr>
    </w:p>
    <w:p w14:paraId="0DF8149E" w14:textId="77777777" w:rsidR="00457FBA" w:rsidRPr="002646DE" w:rsidRDefault="00D030A0" w:rsidP="00D030A0">
      <w:pPr>
        <w:jc w:val="right"/>
        <w:rPr>
          <w:b/>
          <w:color w:val="000000" w:themeColor="text1"/>
        </w:rPr>
      </w:pPr>
      <w:r w:rsidRPr="002646DE">
        <w:rPr>
          <w:b/>
          <w:color w:val="000000" w:themeColor="text1"/>
        </w:rPr>
        <w:t>Charles Chaplin</w:t>
      </w:r>
      <w:r w:rsidR="00017E89" w:rsidRPr="002646DE">
        <w:rPr>
          <w:b/>
          <w:color w:val="000000" w:themeColor="text1"/>
        </w:rPr>
        <w:br w:type="page"/>
      </w:r>
    </w:p>
    <w:p w14:paraId="013BB1D7" w14:textId="0C788AD5" w:rsidR="00457FBA" w:rsidRDefault="00017E89" w:rsidP="00F84E87">
      <w:pPr>
        <w:ind w:firstLine="0"/>
        <w:jc w:val="center"/>
        <w:rPr>
          <w:b/>
        </w:rPr>
      </w:pPr>
      <w:bookmarkStart w:id="0" w:name="_Toc516155797"/>
      <w:bookmarkStart w:id="1" w:name="_Toc516157075"/>
      <w:bookmarkStart w:id="2" w:name="_Toc530579735"/>
      <w:bookmarkStart w:id="3" w:name="_Toc532828570"/>
      <w:bookmarkStart w:id="4" w:name="_Toc8210678"/>
      <w:bookmarkStart w:id="5" w:name="_Toc8321463"/>
      <w:bookmarkStart w:id="6" w:name="_Toc9264922"/>
      <w:bookmarkStart w:id="7" w:name="_Toc9354323"/>
      <w:r w:rsidRPr="00EA3313">
        <w:rPr>
          <w:b/>
        </w:rPr>
        <w:lastRenderedPageBreak/>
        <w:t>RESUMO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</w:p>
    <w:p w14:paraId="0772BA44" w14:textId="77777777" w:rsidR="00757BA7" w:rsidRPr="002646DE" w:rsidRDefault="00757BA7" w:rsidP="00F84E87">
      <w:pPr>
        <w:ind w:firstLine="0"/>
        <w:jc w:val="center"/>
      </w:pPr>
    </w:p>
    <w:p w14:paraId="5210A4A2" w14:textId="2FF3D0B3" w:rsidR="00C62895" w:rsidRPr="003547D1" w:rsidRDefault="00005060" w:rsidP="003547D1">
      <w:pPr>
        <w:ind w:firstLine="0"/>
        <w:rPr>
          <w:rFonts w:cs="Times New Roman"/>
          <w:sz w:val="22"/>
          <w:szCs w:val="20"/>
        </w:rPr>
      </w:pPr>
      <w:r>
        <w:t>Texto</w:t>
      </w:r>
    </w:p>
    <w:p w14:paraId="6388C3D3" w14:textId="7E86E8E5" w:rsidR="00C62895" w:rsidRPr="003547D1" w:rsidRDefault="00C62895" w:rsidP="003547D1">
      <w:pPr>
        <w:ind w:firstLine="0"/>
        <w:rPr>
          <w:color w:val="000000" w:themeColor="text1"/>
          <w:lang w:val="en-US"/>
        </w:rPr>
      </w:pPr>
      <w:r w:rsidRPr="003547D1">
        <w:rPr>
          <w:b/>
          <w:color w:val="000000" w:themeColor="text1"/>
        </w:rPr>
        <w:t xml:space="preserve">Palavras-chave: </w:t>
      </w:r>
      <w:r w:rsidR="00005060">
        <w:rPr>
          <w:rFonts w:cs="Times New Roman"/>
        </w:rPr>
        <w:t>1</w:t>
      </w:r>
      <w:r w:rsidR="00C9760D" w:rsidRPr="003547D1">
        <w:rPr>
          <w:rFonts w:cs="Times New Roman"/>
        </w:rPr>
        <w:t xml:space="preserve">. </w:t>
      </w:r>
      <w:r w:rsidR="00005060">
        <w:rPr>
          <w:rFonts w:cs="Times New Roman"/>
        </w:rPr>
        <w:t>2</w:t>
      </w:r>
      <w:r w:rsidR="00C9760D" w:rsidRPr="003547D1">
        <w:rPr>
          <w:rFonts w:cs="Times New Roman"/>
        </w:rPr>
        <w:t xml:space="preserve">. </w:t>
      </w:r>
      <w:r w:rsidR="00005060">
        <w:rPr>
          <w:rFonts w:cs="Times New Roman"/>
          <w:lang w:val="en-US"/>
        </w:rPr>
        <w:t>3</w:t>
      </w:r>
      <w:r w:rsidR="00E35A4A" w:rsidRPr="003547D1">
        <w:rPr>
          <w:rFonts w:cs="Times New Roman"/>
          <w:lang w:val="en-US"/>
        </w:rPr>
        <w:t>.</w:t>
      </w:r>
    </w:p>
    <w:p w14:paraId="10CD61DA" w14:textId="77777777" w:rsidR="00C62895" w:rsidRPr="00076489" w:rsidRDefault="00C62895" w:rsidP="00C62895">
      <w:pPr>
        <w:rPr>
          <w:lang w:val="en-US"/>
        </w:rPr>
      </w:pPr>
    </w:p>
    <w:p w14:paraId="29C560A0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14189878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0E9DEBDE" w14:textId="77777777" w:rsidR="00457FBA" w:rsidRPr="00076489" w:rsidRDefault="00457FBA" w:rsidP="00C65F07">
      <w:pPr>
        <w:ind w:left="709" w:firstLine="0"/>
        <w:rPr>
          <w:color w:val="000000" w:themeColor="text1"/>
          <w:lang w:val="en-US"/>
        </w:rPr>
      </w:pPr>
    </w:p>
    <w:p w14:paraId="5B6E66EF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356FBD03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1AB2DBEE" w14:textId="77777777" w:rsidR="004F517D" w:rsidRPr="00076489" w:rsidRDefault="004F517D" w:rsidP="00C65F07">
      <w:pPr>
        <w:ind w:left="709" w:firstLine="0"/>
        <w:rPr>
          <w:color w:val="000000" w:themeColor="text1"/>
          <w:lang w:val="en-US"/>
        </w:rPr>
      </w:pPr>
    </w:p>
    <w:p w14:paraId="5AAC0A02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508D2AF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0E8742E4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61DEAF5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4CBB9CE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46A3F6F7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B464790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72340D04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51E44B03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3E1E95F8" w14:textId="77777777" w:rsidR="008370BD" w:rsidRPr="00076489" w:rsidRDefault="008370BD" w:rsidP="00C65F07">
      <w:pPr>
        <w:ind w:left="709" w:firstLine="0"/>
        <w:rPr>
          <w:color w:val="000000" w:themeColor="text1"/>
          <w:lang w:val="en-US"/>
        </w:rPr>
      </w:pPr>
    </w:p>
    <w:p w14:paraId="12755F8A" w14:textId="77777777" w:rsidR="00EA3313" w:rsidRPr="00076489" w:rsidRDefault="00EA3313">
      <w:pPr>
        <w:spacing w:after="160" w:line="259" w:lineRule="auto"/>
        <w:ind w:left="709" w:firstLine="0"/>
        <w:jc w:val="left"/>
        <w:rPr>
          <w:b/>
          <w:lang w:val="en-US"/>
        </w:rPr>
      </w:pPr>
      <w:bookmarkStart w:id="8" w:name="_Toc516155798"/>
      <w:bookmarkStart w:id="9" w:name="_Toc516157076"/>
      <w:bookmarkStart w:id="10" w:name="_Toc530579736"/>
      <w:bookmarkStart w:id="11" w:name="_Toc532828571"/>
      <w:bookmarkStart w:id="12" w:name="_Toc8210679"/>
      <w:bookmarkStart w:id="13" w:name="_Toc8321464"/>
      <w:bookmarkStart w:id="14" w:name="_Toc9264923"/>
      <w:bookmarkStart w:id="15" w:name="_Toc9354324"/>
      <w:r w:rsidRPr="00076489">
        <w:rPr>
          <w:b/>
          <w:lang w:val="en-US"/>
        </w:rPr>
        <w:br w:type="page"/>
      </w:r>
    </w:p>
    <w:p w14:paraId="366C29CE" w14:textId="16411577" w:rsidR="00457FBA" w:rsidRDefault="00017E89" w:rsidP="00F84E87">
      <w:pPr>
        <w:ind w:firstLine="0"/>
        <w:jc w:val="center"/>
        <w:rPr>
          <w:b/>
          <w:lang w:val="en-US"/>
        </w:rPr>
      </w:pPr>
      <w:r w:rsidRPr="00EA3313">
        <w:rPr>
          <w:b/>
          <w:lang w:val="en-US"/>
        </w:rPr>
        <w:lastRenderedPageBreak/>
        <w:t>ABSTRACT</w:t>
      </w:r>
      <w:bookmarkEnd w:id="8"/>
      <w:bookmarkEnd w:id="9"/>
      <w:bookmarkEnd w:id="10"/>
      <w:bookmarkEnd w:id="11"/>
      <w:bookmarkEnd w:id="12"/>
      <w:bookmarkEnd w:id="13"/>
      <w:bookmarkEnd w:id="14"/>
      <w:bookmarkEnd w:id="15"/>
    </w:p>
    <w:p w14:paraId="59E122F6" w14:textId="77777777" w:rsidR="00771877" w:rsidRPr="00EA3313" w:rsidRDefault="00771877" w:rsidP="00F84E87">
      <w:pPr>
        <w:ind w:firstLine="0"/>
        <w:jc w:val="center"/>
        <w:rPr>
          <w:b/>
          <w:lang w:val="en-US"/>
        </w:rPr>
      </w:pPr>
    </w:p>
    <w:p w14:paraId="338EE1C9" w14:textId="2102A908" w:rsidR="00C62895" w:rsidRPr="003547D1" w:rsidRDefault="00005060" w:rsidP="003547D1">
      <w:pPr>
        <w:ind w:firstLine="0"/>
        <w:rPr>
          <w:szCs w:val="24"/>
          <w:lang w:val="en-US"/>
        </w:rPr>
      </w:pPr>
      <w:r>
        <w:rPr>
          <w:szCs w:val="24"/>
          <w:lang w:val="en-US"/>
        </w:rPr>
        <w:t>Text.</w:t>
      </w:r>
    </w:p>
    <w:p w14:paraId="0B78BC75" w14:textId="6E6CD71C" w:rsidR="00C62895" w:rsidRPr="003547D1" w:rsidRDefault="00C62895" w:rsidP="003547D1">
      <w:pPr>
        <w:ind w:firstLine="0"/>
        <w:rPr>
          <w:szCs w:val="24"/>
          <w:lang w:val="en-US"/>
        </w:rPr>
      </w:pPr>
      <w:r w:rsidRPr="003547D1">
        <w:rPr>
          <w:b/>
          <w:szCs w:val="24"/>
          <w:lang w:val="en-US"/>
        </w:rPr>
        <w:t>Keywords:</w:t>
      </w:r>
      <w:r w:rsidRPr="003547D1">
        <w:rPr>
          <w:szCs w:val="24"/>
          <w:lang w:val="en-US"/>
        </w:rPr>
        <w:t xml:space="preserve"> </w:t>
      </w:r>
      <w:r w:rsidR="00005060">
        <w:rPr>
          <w:szCs w:val="24"/>
          <w:lang w:val="en-US"/>
        </w:rPr>
        <w:t>1</w:t>
      </w:r>
      <w:r w:rsidR="0016776B" w:rsidRPr="003547D1">
        <w:rPr>
          <w:szCs w:val="24"/>
          <w:lang w:val="en-US"/>
        </w:rPr>
        <w:t xml:space="preserve">. </w:t>
      </w:r>
      <w:r w:rsidR="00005060">
        <w:rPr>
          <w:szCs w:val="24"/>
          <w:lang w:val="en-US"/>
        </w:rPr>
        <w:t>2</w:t>
      </w:r>
      <w:r w:rsidR="0016776B" w:rsidRPr="003547D1">
        <w:rPr>
          <w:szCs w:val="24"/>
          <w:lang w:val="en-US"/>
        </w:rPr>
        <w:t xml:space="preserve">. </w:t>
      </w:r>
      <w:r w:rsidR="00005060">
        <w:rPr>
          <w:szCs w:val="24"/>
          <w:lang w:val="en-US"/>
        </w:rPr>
        <w:t>3</w:t>
      </w:r>
      <w:r w:rsidR="000005EB" w:rsidRPr="003547D1">
        <w:rPr>
          <w:szCs w:val="24"/>
          <w:lang w:val="en-US"/>
        </w:rPr>
        <w:t>.</w:t>
      </w:r>
    </w:p>
    <w:p w14:paraId="5E820999" w14:textId="77777777" w:rsidR="00457FBA" w:rsidRPr="00076489" w:rsidRDefault="00017E89" w:rsidP="00C65F07">
      <w:pPr>
        <w:ind w:left="709" w:firstLine="0"/>
        <w:rPr>
          <w:color w:val="000000" w:themeColor="text1"/>
          <w:lang w:val="en-US"/>
        </w:rPr>
      </w:pPr>
      <w:r w:rsidRPr="00076489">
        <w:rPr>
          <w:color w:val="000000" w:themeColor="text1"/>
          <w:lang w:val="en-US"/>
        </w:rPr>
        <w:t> </w:t>
      </w:r>
    </w:p>
    <w:p w14:paraId="3DB70D8C" w14:textId="77777777" w:rsidR="00457FBA" w:rsidRPr="00076489" w:rsidRDefault="00017E89" w:rsidP="00C65F07">
      <w:pPr>
        <w:ind w:left="709" w:firstLine="0"/>
        <w:rPr>
          <w:color w:val="000000" w:themeColor="text1"/>
          <w:lang w:val="en-US"/>
        </w:rPr>
      </w:pPr>
      <w:r w:rsidRPr="00076489">
        <w:rPr>
          <w:color w:val="000000" w:themeColor="text1"/>
          <w:lang w:val="en-US"/>
        </w:rPr>
        <w:br w:type="page"/>
      </w:r>
    </w:p>
    <w:p w14:paraId="328F7AF8" w14:textId="77777777" w:rsidR="00C11E62" w:rsidRPr="002646DE" w:rsidRDefault="00C11E62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>LISTA DE FIGURAS</w:t>
      </w:r>
    </w:p>
    <w:p w14:paraId="0D5327BE" w14:textId="1E1EFEC4" w:rsidR="00BA1406" w:rsidRPr="002646DE" w:rsidRDefault="001850B7" w:rsidP="00BA1406">
      <w:pPr>
        <w:ind w:left="709" w:firstLine="0"/>
        <w:rPr>
          <w:color w:val="000000" w:themeColor="text1"/>
        </w:rPr>
      </w:pPr>
      <w:r w:rsidRPr="002646DE">
        <w:rPr>
          <w:color w:val="000000" w:themeColor="text1"/>
        </w:rPr>
        <w:tab/>
      </w:r>
    </w:p>
    <w:p w14:paraId="033D8338" w14:textId="207990B8" w:rsidR="00D56EB8" w:rsidRPr="002646DE" w:rsidRDefault="00D56EB8" w:rsidP="00A73E83">
      <w:pPr>
        <w:ind w:left="709" w:firstLine="0"/>
        <w:rPr>
          <w:color w:val="000000" w:themeColor="text1"/>
        </w:rPr>
      </w:pPr>
    </w:p>
    <w:p w14:paraId="69DFA3F4" w14:textId="77777777" w:rsidR="00D56EB8" w:rsidRPr="002646DE" w:rsidRDefault="00D56EB8" w:rsidP="006A0302">
      <w:pPr>
        <w:rPr>
          <w:color w:val="000000" w:themeColor="text1"/>
        </w:rPr>
      </w:pPr>
    </w:p>
    <w:p w14:paraId="43A1B2B7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2D51F69D" w14:textId="77777777" w:rsidR="00432EC7" w:rsidRPr="002646DE" w:rsidRDefault="00432EC7" w:rsidP="00C65F07">
      <w:pPr>
        <w:ind w:left="709" w:firstLine="0"/>
        <w:rPr>
          <w:color w:val="000000" w:themeColor="text1"/>
        </w:rPr>
      </w:pPr>
    </w:p>
    <w:p w14:paraId="3C6EC099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7FDF8612" w14:textId="57798054" w:rsidR="00660FED" w:rsidRDefault="00660FED" w:rsidP="00C65F07">
      <w:pPr>
        <w:ind w:left="709" w:firstLine="0"/>
        <w:rPr>
          <w:color w:val="000000" w:themeColor="text1"/>
        </w:rPr>
      </w:pPr>
    </w:p>
    <w:p w14:paraId="6B3D0ABA" w14:textId="77777777" w:rsidR="0097363B" w:rsidRPr="002646DE" w:rsidRDefault="0097363B" w:rsidP="00C65F07">
      <w:pPr>
        <w:ind w:left="709" w:firstLine="0"/>
        <w:rPr>
          <w:color w:val="000000" w:themeColor="text1"/>
        </w:rPr>
      </w:pPr>
    </w:p>
    <w:p w14:paraId="3D274E3C" w14:textId="77777777" w:rsidR="00660FED" w:rsidRPr="002646DE" w:rsidRDefault="00660FED" w:rsidP="00C65F07">
      <w:pPr>
        <w:ind w:left="709" w:firstLine="0"/>
        <w:rPr>
          <w:color w:val="000000" w:themeColor="text1"/>
        </w:rPr>
      </w:pPr>
    </w:p>
    <w:p w14:paraId="2C57E557" w14:textId="430605AF" w:rsidR="00BA1406" w:rsidRDefault="00BA1406" w:rsidP="00C65F07">
      <w:pPr>
        <w:ind w:left="709" w:firstLine="0"/>
        <w:rPr>
          <w:color w:val="000000" w:themeColor="text1"/>
        </w:rPr>
      </w:pPr>
    </w:p>
    <w:p w14:paraId="5914E490" w14:textId="338CB454" w:rsidR="00BA1406" w:rsidRDefault="00BA1406" w:rsidP="00C65F07">
      <w:pPr>
        <w:ind w:left="709" w:firstLine="0"/>
        <w:rPr>
          <w:color w:val="000000" w:themeColor="text1"/>
        </w:rPr>
      </w:pPr>
    </w:p>
    <w:p w14:paraId="2302EC67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1035EB96" w14:textId="72B19DE2" w:rsidR="007D4123" w:rsidRDefault="007D4123" w:rsidP="00F84E87">
      <w:pPr>
        <w:ind w:firstLine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>LISTA DE TABELAS</w:t>
      </w:r>
    </w:p>
    <w:p w14:paraId="399E6C0F" w14:textId="270EFF9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5700712" w14:textId="4233E44A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B855CA6" w14:textId="764042D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1A5119BC" w14:textId="3454FCDE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B7593A3" w14:textId="28AD9687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674895E" w14:textId="5FC6AA3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37C3234" w14:textId="2E9EE044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00E4F58" w14:textId="6006B71D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7CABACB2" w14:textId="610D2EB6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51C5D44F" w14:textId="2D6EAC86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9DD51A5" w14:textId="0A91ECEE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1B3B0C9A" w14:textId="435F34E1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67C79C6" w14:textId="6058793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3D2E4BF4" w14:textId="3424B2D9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7EEDF530" w14:textId="04077063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C6F491A" w14:textId="44543AB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E5C86BE" w14:textId="6EAA1D2F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F2E7F26" w14:textId="05D09E03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2F4A9E53" w14:textId="5CA8A9B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4D82FFCF" w14:textId="359C827D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5046CA87" w14:textId="46D48412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0DF141B4" w14:textId="7B725C25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D45FBC3" w14:textId="49E82720" w:rsidR="007D4123" w:rsidRDefault="007D4123" w:rsidP="00660FED">
      <w:pPr>
        <w:ind w:left="709" w:firstLine="0"/>
        <w:jc w:val="center"/>
        <w:rPr>
          <w:b/>
          <w:color w:val="000000" w:themeColor="text1"/>
        </w:rPr>
      </w:pPr>
    </w:p>
    <w:p w14:paraId="6A31D3AF" w14:textId="0E0984E5" w:rsidR="00697F40" w:rsidRDefault="00697F40" w:rsidP="00660FED">
      <w:pPr>
        <w:ind w:left="709" w:firstLine="0"/>
        <w:jc w:val="center"/>
        <w:rPr>
          <w:b/>
          <w:color w:val="000000" w:themeColor="text1"/>
        </w:rPr>
      </w:pPr>
    </w:p>
    <w:p w14:paraId="1E3C08A1" w14:textId="0023CE40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78AC24D8" w14:textId="7F0E6A21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670A5F5C" w14:textId="13F93181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59ECD69D" w14:textId="6DF21A14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7BDF5152" w14:textId="413FB1E6" w:rsidR="00BA1406" w:rsidRDefault="00BA1406" w:rsidP="00660FED">
      <w:pPr>
        <w:ind w:left="709" w:firstLine="0"/>
        <w:jc w:val="center"/>
        <w:rPr>
          <w:b/>
          <w:color w:val="000000" w:themeColor="text1"/>
        </w:rPr>
      </w:pPr>
    </w:p>
    <w:p w14:paraId="65C667CD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417F2D3A" w14:textId="5BC9BF8D" w:rsidR="00660FED" w:rsidRPr="002646DE" w:rsidRDefault="00660FED" w:rsidP="00F84E87">
      <w:pPr>
        <w:ind w:firstLine="0"/>
        <w:jc w:val="center"/>
        <w:rPr>
          <w:b/>
          <w:color w:val="000000" w:themeColor="text1"/>
        </w:rPr>
      </w:pPr>
      <w:r w:rsidRPr="002646DE">
        <w:rPr>
          <w:b/>
          <w:color w:val="000000" w:themeColor="text1"/>
        </w:rPr>
        <w:lastRenderedPageBreak/>
        <w:t xml:space="preserve">LISTA DE </w:t>
      </w:r>
      <w:r w:rsidR="00C7107F">
        <w:rPr>
          <w:b/>
          <w:color w:val="000000" w:themeColor="text1"/>
        </w:rPr>
        <w:t>GRÁFICOS</w:t>
      </w:r>
    </w:p>
    <w:p w14:paraId="46F6EFAC" w14:textId="77777777" w:rsidR="00660FED" w:rsidRPr="002646DE" w:rsidRDefault="00660FED" w:rsidP="00660FED">
      <w:pPr>
        <w:rPr>
          <w:color w:val="000000" w:themeColor="text1"/>
        </w:rPr>
      </w:pPr>
    </w:p>
    <w:p w14:paraId="1878DA05" w14:textId="07890CAD" w:rsidR="00660FED" w:rsidRPr="002646DE" w:rsidRDefault="0097564A" w:rsidP="008A2117">
      <w:pPr>
        <w:pStyle w:val="ndicedeilustraes"/>
        <w:tabs>
          <w:tab w:val="right" w:leader="dot" w:pos="9061"/>
        </w:tabs>
        <w:rPr>
          <w:color w:val="000000" w:themeColor="text1"/>
        </w:rPr>
      </w:pPr>
      <w:r>
        <w:rPr>
          <w:b/>
          <w:color w:val="000000" w:themeColor="text1"/>
        </w:rPr>
        <w:fldChar w:fldCharType="begin"/>
      </w:r>
      <w:r w:rsidRPr="00672E1F">
        <w:rPr>
          <w:b/>
          <w:color w:val="000000" w:themeColor="text1"/>
        </w:rPr>
        <w:instrText xml:space="preserve"> TOC \h \z \c "Gráfico" </w:instrText>
      </w:r>
      <w:r>
        <w:rPr>
          <w:b/>
          <w:color w:val="000000" w:themeColor="text1"/>
        </w:rPr>
        <w:fldChar w:fldCharType="end"/>
      </w:r>
    </w:p>
    <w:p w14:paraId="6F50AA03" w14:textId="77777777" w:rsidR="00660FED" w:rsidRPr="002646DE" w:rsidRDefault="00660FED" w:rsidP="00660FED">
      <w:pPr>
        <w:rPr>
          <w:color w:val="000000" w:themeColor="text1"/>
        </w:rPr>
      </w:pPr>
    </w:p>
    <w:p w14:paraId="049717C6" w14:textId="77777777" w:rsidR="00660FED" w:rsidRPr="002646DE" w:rsidRDefault="00660FED" w:rsidP="00660FED">
      <w:pPr>
        <w:rPr>
          <w:color w:val="000000" w:themeColor="text1"/>
        </w:rPr>
      </w:pPr>
    </w:p>
    <w:p w14:paraId="3377C2F3" w14:textId="77777777" w:rsidR="00660FED" w:rsidRPr="002646DE" w:rsidRDefault="00660FED" w:rsidP="00660FED">
      <w:pPr>
        <w:rPr>
          <w:color w:val="000000" w:themeColor="text1"/>
        </w:rPr>
      </w:pPr>
    </w:p>
    <w:p w14:paraId="147EAAB7" w14:textId="77777777" w:rsidR="00660FED" w:rsidRPr="002646DE" w:rsidRDefault="00660FED" w:rsidP="00660FED">
      <w:pPr>
        <w:rPr>
          <w:color w:val="000000" w:themeColor="text1"/>
        </w:rPr>
      </w:pPr>
    </w:p>
    <w:p w14:paraId="5A67D810" w14:textId="77777777" w:rsidR="00660FED" w:rsidRPr="002646DE" w:rsidRDefault="00660FED" w:rsidP="00660FED">
      <w:pPr>
        <w:rPr>
          <w:color w:val="000000" w:themeColor="text1"/>
        </w:rPr>
      </w:pPr>
    </w:p>
    <w:p w14:paraId="5CD8D6BF" w14:textId="77777777" w:rsidR="00660FED" w:rsidRPr="002646DE" w:rsidRDefault="00660FED" w:rsidP="00660FED">
      <w:pPr>
        <w:rPr>
          <w:color w:val="000000" w:themeColor="text1"/>
        </w:rPr>
      </w:pPr>
    </w:p>
    <w:p w14:paraId="05B33DAC" w14:textId="77777777" w:rsidR="00660FED" w:rsidRPr="002646DE" w:rsidRDefault="00660FED" w:rsidP="00660FED">
      <w:pPr>
        <w:rPr>
          <w:color w:val="000000" w:themeColor="text1"/>
        </w:rPr>
      </w:pPr>
    </w:p>
    <w:p w14:paraId="4851B29F" w14:textId="77777777" w:rsidR="00660FED" w:rsidRPr="002646DE" w:rsidRDefault="00660FED" w:rsidP="00660FED">
      <w:pPr>
        <w:rPr>
          <w:color w:val="000000" w:themeColor="text1"/>
        </w:rPr>
      </w:pPr>
    </w:p>
    <w:p w14:paraId="013E4E04" w14:textId="77777777" w:rsidR="00660FED" w:rsidRPr="002646DE" w:rsidRDefault="00660FED" w:rsidP="00660FED">
      <w:pPr>
        <w:rPr>
          <w:color w:val="000000" w:themeColor="text1"/>
        </w:rPr>
      </w:pPr>
    </w:p>
    <w:p w14:paraId="4E43912C" w14:textId="2EE71C4F" w:rsidR="00660FED" w:rsidRDefault="00660FED" w:rsidP="00660FED">
      <w:pPr>
        <w:rPr>
          <w:color w:val="000000" w:themeColor="text1"/>
        </w:rPr>
      </w:pPr>
    </w:p>
    <w:p w14:paraId="7335BE7D" w14:textId="59ACF5F7" w:rsidR="00697F40" w:rsidRDefault="00697F40" w:rsidP="00660FED">
      <w:pPr>
        <w:rPr>
          <w:color w:val="000000" w:themeColor="text1"/>
        </w:rPr>
      </w:pPr>
    </w:p>
    <w:p w14:paraId="5B64E490" w14:textId="48A14E5D" w:rsidR="00BA1406" w:rsidRDefault="00BA1406" w:rsidP="00660FED">
      <w:pPr>
        <w:rPr>
          <w:color w:val="000000" w:themeColor="text1"/>
        </w:rPr>
      </w:pPr>
    </w:p>
    <w:p w14:paraId="6F482EC2" w14:textId="3F36B4AC" w:rsidR="00BA1406" w:rsidRDefault="00BA1406" w:rsidP="00660FED">
      <w:pPr>
        <w:rPr>
          <w:color w:val="000000" w:themeColor="text1"/>
        </w:rPr>
      </w:pPr>
    </w:p>
    <w:p w14:paraId="30BE0F6A" w14:textId="066222B0" w:rsidR="00BA1406" w:rsidRDefault="00BA1406" w:rsidP="00660FED">
      <w:pPr>
        <w:rPr>
          <w:color w:val="000000" w:themeColor="text1"/>
        </w:rPr>
      </w:pPr>
    </w:p>
    <w:p w14:paraId="7DD970DB" w14:textId="19CB873C" w:rsidR="00BA1406" w:rsidRDefault="00BA1406" w:rsidP="00660FED">
      <w:pPr>
        <w:rPr>
          <w:color w:val="000000" w:themeColor="text1"/>
        </w:rPr>
      </w:pPr>
    </w:p>
    <w:p w14:paraId="300FBE12" w14:textId="66FB97FF" w:rsidR="00BA1406" w:rsidRDefault="00BA1406" w:rsidP="00660FED">
      <w:pPr>
        <w:rPr>
          <w:color w:val="000000" w:themeColor="text1"/>
        </w:rPr>
      </w:pPr>
    </w:p>
    <w:p w14:paraId="5D02FB36" w14:textId="566C1DD5" w:rsidR="00BA1406" w:rsidRDefault="00BA1406" w:rsidP="00660FED">
      <w:pPr>
        <w:rPr>
          <w:color w:val="000000" w:themeColor="text1"/>
        </w:rPr>
      </w:pPr>
    </w:p>
    <w:p w14:paraId="0CC15EB5" w14:textId="715AEF90" w:rsidR="00BA1406" w:rsidRDefault="00BA1406" w:rsidP="00660FED">
      <w:pPr>
        <w:rPr>
          <w:color w:val="000000" w:themeColor="text1"/>
        </w:rPr>
      </w:pPr>
    </w:p>
    <w:p w14:paraId="48A54ECA" w14:textId="08CC6F62" w:rsidR="00BA1406" w:rsidRDefault="00BA1406" w:rsidP="00660FED">
      <w:pPr>
        <w:rPr>
          <w:color w:val="000000" w:themeColor="text1"/>
        </w:rPr>
      </w:pPr>
    </w:p>
    <w:p w14:paraId="25D9A778" w14:textId="29FA6828" w:rsidR="00BA1406" w:rsidRDefault="00BA1406" w:rsidP="00660FED">
      <w:pPr>
        <w:rPr>
          <w:color w:val="000000" w:themeColor="text1"/>
        </w:rPr>
      </w:pPr>
    </w:p>
    <w:p w14:paraId="067A9DE7" w14:textId="29085274" w:rsidR="00BA1406" w:rsidRDefault="00BA1406" w:rsidP="00660FED">
      <w:pPr>
        <w:rPr>
          <w:color w:val="000000" w:themeColor="text1"/>
        </w:rPr>
      </w:pPr>
    </w:p>
    <w:p w14:paraId="3F4FF412" w14:textId="79533EC3" w:rsidR="00BA1406" w:rsidRDefault="00BA1406" w:rsidP="00660FED">
      <w:pPr>
        <w:rPr>
          <w:color w:val="000000" w:themeColor="text1"/>
        </w:rPr>
      </w:pPr>
    </w:p>
    <w:p w14:paraId="099BB215" w14:textId="350B9131" w:rsidR="00BA1406" w:rsidRDefault="00BA1406" w:rsidP="00660FED">
      <w:pPr>
        <w:rPr>
          <w:color w:val="000000" w:themeColor="text1"/>
        </w:rPr>
      </w:pPr>
    </w:p>
    <w:p w14:paraId="17CDDC2C" w14:textId="4F842F84" w:rsidR="00BA1406" w:rsidRDefault="00BA1406" w:rsidP="00660FED">
      <w:pPr>
        <w:rPr>
          <w:color w:val="000000" w:themeColor="text1"/>
        </w:rPr>
      </w:pPr>
    </w:p>
    <w:p w14:paraId="1D1FC940" w14:textId="67785E1C" w:rsidR="00BA1406" w:rsidRDefault="00BA1406" w:rsidP="00660FED">
      <w:pPr>
        <w:rPr>
          <w:color w:val="000000" w:themeColor="text1"/>
        </w:rPr>
      </w:pPr>
    </w:p>
    <w:p w14:paraId="0FBF4B6A" w14:textId="38BCE2EC" w:rsidR="00BA1406" w:rsidRDefault="00BA1406" w:rsidP="00660FED">
      <w:pPr>
        <w:rPr>
          <w:color w:val="000000" w:themeColor="text1"/>
        </w:rPr>
      </w:pPr>
    </w:p>
    <w:p w14:paraId="415A412A" w14:textId="3E82C266" w:rsidR="00BA1406" w:rsidRDefault="00BA1406" w:rsidP="00660FED">
      <w:pPr>
        <w:rPr>
          <w:color w:val="000000" w:themeColor="text1"/>
        </w:rPr>
      </w:pPr>
    </w:p>
    <w:p w14:paraId="39688A3D" w14:textId="7A8C0F10" w:rsidR="00BA1406" w:rsidRDefault="00BA1406" w:rsidP="00660FED">
      <w:pPr>
        <w:rPr>
          <w:color w:val="000000" w:themeColor="text1"/>
        </w:rPr>
      </w:pPr>
    </w:p>
    <w:p w14:paraId="6A2ACEE6" w14:textId="77777777" w:rsidR="00BA1406" w:rsidRPr="002646DE" w:rsidRDefault="00BA1406" w:rsidP="00660FED">
      <w:pPr>
        <w:rPr>
          <w:color w:val="000000" w:themeColor="text1"/>
        </w:rPr>
      </w:pPr>
    </w:p>
    <w:p w14:paraId="407A4C46" w14:textId="77777777" w:rsidR="008A2117" w:rsidRDefault="008A2117">
      <w:pPr>
        <w:spacing w:after="160" w:line="259" w:lineRule="auto"/>
        <w:ind w:left="709" w:firstLine="0"/>
        <w:jc w:val="left"/>
        <w:rPr>
          <w:b/>
          <w:color w:val="000000" w:themeColor="text1"/>
        </w:rPr>
      </w:pPr>
      <w:r>
        <w:rPr>
          <w:b/>
          <w:color w:val="000000" w:themeColor="text1"/>
        </w:rPr>
        <w:br w:type="page"/>
      </w:r>
    </w:p>
    <w:p w14:paraId="0105428B" w14:textId="2FB7FD39" w:rsidR="00660FED" w:rsidRPr="002646DE" w:rsidRDefault="007D4123" w:rsidP="00F84E87">
      <w:pPr>
        <w:ind w:firstLine="0"/>
        <w:jc w:val="center"/>
        <w:rPr>
          <w:b/>
          <w:color w:val="000000" w:themeColor="text1"/>
        </w:rPr>
      </w:pPr>
      <w:r>
        <w:rPr>
          <w:b/>
          <w:color w:val="000000" w:themeColor="text1"/>
        </w:rPr>
        <w:lastRenderedPageBreak/>
        <w:t>LISTA DE ABREVIATURAS</w:t>
      </w:r>
    </w:p>
    <w:p w14:paraId="41D689C4" w14:textId="77777777" w:rsidR="007656C0" w:rsidRPr="002646DE" w:rsidRDefault="007656C0" w:rsidP="00660FED">
      <w:pPr>
        <w:rPr>
          <w:color w:val="000000" w:themeColor="text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5442"/>
      </w:tblGrid>
      <w:tr w:rsidR="00E3081E" w14:paraId="53630D74" w14:textId="77777777" w:rsidTr="00474995">
        <w:tc>
          <w:tcPr>
            <w:tcW w:w="1003" w:type="dxa"/>
          </w:tcPr>
          <w:p w14:paraId="0FF90527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ABNT</w:t>
            </w:r>
          </w:p>
        </w:tc>
        <w:tc>
          <w:tcPr>
            <w:tcW w:w="5442" w:type="dxa"/>
          </w:tcPr>
          <w:p w14:paraId="5F477512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Associação Brasileira de Normas Técnicas</w:t>
            </w:r>
          </w:p>
        </w:tc>
      </w:tr>
      <w:tr w:rsidR="00E3081E" w14:paraId="6FCF96B2" w14:textId="77777777" w:rsidTr="00474995">
        <w:tc>
          <w:tcPr>
            <w:tcW w:w="1003" w:type="dxa"/>
          </w:tcPr>
          <w:p w14:paraId="1A07F3C9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AE</w:t>
            </w:r>
          </w:p>
        </w:tc>
        <w:tc>
          <w:tcPr>
            <w:tcW w:w="5442" w:type="dxa"/>
          </w:tcPr>
          <w:p w14:paraId="3E2014E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Society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of</w:t>
            </w:r>
            <w:proofErr w:type="spellEnd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Automotive</w:t>
            </w:r>
            <w:proofErr w:type="spellEnd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 xml:space="preserve"> </w:t>
            </w:r>
            <w:proofErr w:type="spellStart"/>
            <w:r w:rsidRPr="009E7CFF">
              <w:rPr>
                <w:rFonts w:cs="Times New Roman"/>
                <w:color w:val="222222"/>
                <w:szCs w:val="24"/>
                <w:shd w:val="clear" w:color="auto" w:fill="FFFFFF"/>
              </w:rPr>
              <w:t>Engineers</w:t>
            </w:r>
            <w:proofErr w:type="spellEnd"/>
          </w:p>
        </w:tc>
      </w:tr>
      <w:tr w:rsidR="00E3081E" w14:paraId="0E344185" w14:textId="77777777" w:rsidTr="00474995">
        <w:tc>
          <w:tcPr>
            <w:tcW w:w="1003" w:type="dxa"/>
          </w:tcPr>
          <w:p w14:paraId="46C0E249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NBR</w:t>
            </w:r>
          </w:p>
        </w:tc>
        <w:tc>
          <w:tcPr>
            <w:tcW w:w="5442" w:type="dxa"/>
          </w:tcPr>
          <w:p w14:paraId="70B5EC39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Norma Brasileira</w:t>
            </w:r>
          </w:p>
        </w:tc>
      </w:tr>
      <w:tr w:rsidR="00E3081E" w:rsidRPr="00C05CA1" w14:paraId="53738171" w14:textId="77777777" w:rsidTr="00474995">
        <w:tc>
          <w:tcPr>
            <w:tcW w:w="1003" w:type="dxa"/>
          </w:tcPr>
          <w:p w14:paraId="05C233B5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ASTM</w:t>
            </w:r>
          </w:p>
        </w:tc>
        <w:tc>
          <w:tcPr>
            <w:tcW w:w="5442" w:type="dxa"/>
          </w:tcPr>
          <w:p w14:paraId="06465690" w14:textId="77777777" w:rsidR="00E3081E" w:rsidRPr="000D5CB3" w:rsidRDefault="00E3081E" w:rsidP="00E3081E">
            <w:pPr>
              <w:ind w:firstLine="0"/>
              <w:rPr>
                <w:rFonts w:cs="Times New Roman"/>
                <w:szCs w:val="24"/>
                <w:lang w:val="en-US"/>
              </w:rPr>
            </w:pPr>
            <w:r w:rsidRPr="009E7CFF">
              <w:rPr>
                <w:rFonts w:cs="Times New Roman"/>
                <w:szCs w:val="24"/>
                <w:lang w:val="en-US"/>
              </w:rPr>
              <w:t xml:space="preserve">American Society </w:t>
            </w:r>
            <w:proofErr w:type="gramStart"/>
            <w:r w:rsidRPr="009E7CFF">
              <w:rPr>
                <w:rFonts w:cs="Times New Roman"/>
                <w:szCs w:val="24"/>
                <w:lang w:val="en-US"/>
              </w:rPr>
              <w:t>For</w:t>
            </w:r>
            <w:proofErr w:type="gramEnd"/>
            <w:r w:rsidRPr="009E7CFF">
              <w:rPr>
                <w:rFonts w:cs="Times New Roman"/>
                <w:szCs w:val="24"/>
                <w:lang w:val="en-US"/>
              </w:rPr>
              <w:t xml:space="preserve"> Testing And Materials</w:t>
            </w:r>
          </w:p>
        </w:tc>
      </w:tr>
      <w:tr w:rsidR="00E3081E" w14:paraId="36287CC9" w14:textId="77777777" w:rsidTr="00474995">
        <w:tc>
          <w:tcPr>
            <w:tcW w:w="1003" w:type="dxa"/>
          </w:tcPr>
          <w:p w14:paraId="1139AF8F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HRC</w:t>
            </w:r>
          </w:p>
        </w:tc>
        <w:tc>
          <w:tcPr>
            <w:tcW w:w="5442" w:type="dxa"/>
          </w:tcPr>
          <w:p w14:paraId="6D10BCD1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Rockwell C</w:t>
            </w:r>
          </w:p>
        </w:tc>
      </w:tr>
      <w:tr w:rsidR="00E3081E" w14:paraId="0724CA8D" w14:textId="77777777" w:rsidTr="00474995">
        <w:tc>
          <w:tcPr>
            <w:tcW w:w="1003" w:type="dxa"/>
          </w:tcPr>
          <w:p w14:paraId="1CBEEFD8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Pa</w:t>
            </w:r>
          </w:p>
        </w:tc>
        <w:tc>
          <w:tcPr>
            <w:tcW w:w="5442" w:type="dxa"/>
          </w:tcPr>
          <w:p w14:paraId="6403F6E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ega Pascal</w:t>
            </w:r>
          </w:p>
        </w:tc>
      </w:tr>
      <w:tr w:rsidR="00E3081E" w14:paraId="56A97ED3" w14:textId="77777777" w:rsidTr="00474995">
        <w:tc>
          <w:tcPr>
            <w:tcW w:w="1003" w:type="dxa"/>
          </w:tcPr>
          <w:p w14:paraId="297B3EA4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proofErr w:type="spellStart"/>
            <w:r w:rsidRPr="009E7CFF">
              <w:rPr>
                <w:rFonts w:cs="Times New Roman"/>
                <w:b/>
                <w:szCs w:val="24"/>
              </w:rPr>
              <w:t>GPa</w:t>
            </w:r>
            <w:proofErr w:type="spellEnd"/>
          </w:p>
        </w:tc>
        <w:tc>
          <w:tcPr>
            <w:tcW w:w="5442" w:type="dxa"/>
          </w:tcPr>
          <w:p w14:paraId="781EF4FD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iga Pascal</w:t>
            </w:r>
          </w:p>
        </w:tc>
      </w:tr>
      <w:tr w:rsidR="00E3081E" w14:paraId="49E12AB1" w14:textId="77777777" w:rsidTr="00474995">
        <w:tc>
          <w:tcPr>
            <w:tcW w:w="1003" w:type="dxa"/>
          </w:tcPr>
          <w:p w14:paraId="3F735AAA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LTDA</w:t>
            </w:r>
          </w:p>
        </w:tc>
        <w:tc>
          <w:tcPr>
            <w:tcW w:w="5442" w:type="dxa"/>
          </w:tcPr>
          <w:p w14:paraId="476A08D2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mitada</w:t>
            </w:r>
          </w:p>
        </w:tc>
      </w:tr>
      <w:tr w:rsidR="00E3081E" w14:paraId="0AC79C7A" w14:textId="77777777" w:rsidTr="00474995">
        <w:tc>
          <w:tcPr>
            <w:tcW w:w="1003" w:type="dxa"/>
          </w:tcPr>
          <w:p w14:paraId="5E2FB04D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im</w:t>
            </w:r>
          </w:p>
        </w:tc>
        <w:tc>
          <w:tcPr>
            <w:tcW w:w="5442" w:type="dxa"/>
          </w:tcPr>
          <w:p w14:paraId="668B584E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inuto</w:t>
            </w:r>
          </w:p>
        </w:tc>
      </w:tr>
      <w:tr w:rsidR="00E3081E" w14:paraId="567EE5A6" w14:textId="77777777" w:rsidTr="00474995">
        <w:tc>
          <w:tcPr>
            <w:tcW w:w="1003" w:type="dxa"/>
          </w:tcPr>
          <w:p w14:paraId="26CABCA1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m</w:t>
            </w:r>
          </w:p>
        </w:tc>
        <w:tc>
          <w:tcPr>
            <w:tcW w:w="5442" w:type="dxa"/>
          </w:tcPr>
          <w:p w14:paraId="4AB32AD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ilímetro</w:t>
            </w:r>
          </w:p>
        </w:tc>
      </w:tr>
      <w:tr w:rsidR="00E3081E" w14:paraId="11E7C4DC" w14:textId="77777777" w:rsidTr="00474995">
        <w:tc>
          <w:tcPr>
            <w:tcW w:w="1003" w:type="dxa"/>
          </w:tcPr>
          <w:p w14:paraId="5D3CFAF4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proofErr w:type="spellStart"/>
            <w:r w:rsidRPr="009E7CFF">
              <w:rPr>
                <w:rFonts w:cs="Times New Roman"/>
                <w:b/>
                <w:szCs w:val="24"/>
              </w:rPr>
              <w:t>lb</w:t>
            </w:r>
            <w:proofErr w:type="spellEnd"/>
          </w:p>
        </w:tc>
        <w:tc>
          <w:tcPr>
            <w:tcW w:w="5442" w:type="dxa"/>
          </w:tcPr>
          <w:p w14:paraId="077440D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bra</w:t>
            </w:r>
          </w:p>
        </w:tc>
      </w:tr>
      <w:tr w:rsidR="00E3081E" w:rsidRPr="009260AF" w14:paraId="4FDFF784" w14:textId="77777777" w:rsidTr="0047499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0377D61C" w14:textId="77777777" w:rsidR="00E3081E" w:rsidRPr="009E7CFF" w:rsidRDefault="00E3081E" w:rsidP="003A27F6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kgf</w:t>
            </w:r>
          </w:p>
        </w:tc>
        <w:tc>
          <w:tcPr>
            <w:tcW w:w="5442" w:type="dxa"/>
            <w:tcBorders>
              <w:top w:val="nil"/>
              <w:left w:val="nil"/>
              <w:bottom w:val="nil"/>
              <w:right w:val="nil"/>
            </w:tcBorders>
          </w:tcPr>
          <w:p w14:paraId="275DADC4" w14:textId="77777777" w:rsidR="00E3081E" w:rsidRPr="009E7CFF" w:rsidRDefault="00E3081E" w:rsidP="00E3081E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Quilograma força</w:t>
            </w:r>
          </w:p>
        </w:tc>
      </w:tr>
    </w:tbl>
    <w:p w14:paraId="59DBAEC3" w14:textId="77777777" w:rsidR="007656C0" w:rsidRPr="002646DE" w:rsidRDefault="007656C0" w:rsidP="00660FED">
      <w:pPr>
        <w:rPr>
          <w:color w:val="000000" w:themeColor="text1"/>
        </w:rPr>
      </w:pPr>
    </w:p>
    <w:p w14:paraId="5BCC61A1" w14:textId="77777777" w:rsidR="007656C0" w:rsidRPr="002646DE" w:rsidRDefault="007656C0" w:rsidP="00660FED">
      <w:pPr>
        <w:rPr>
          <w:color w:val="000000" w:themeColor="text1"/>
        </w:rPr>
      </w:pPr>
    </w:p>
    <w:p w14:paraId="4ACA41D1" w14:textId="77777777" w:rsidR="007656C0" w:rsidRPr="002646DE" w:rsidRDefault="007656C0" w:rsidP="00660FED">
      <w:pPr>
        <w:rPr>
          <w:color w:val="000000" w:themeColor="text1"/>
        </w:rPr>
      </w:pPr>
    </w:p>
    <w:p w14:paraId="4C4BD115" w14:textId="77777777" w:rsidR="007656C0" w:rsidRPr="002646DE" w:rsidRDefault="007656C0" w:rsidP="00660FED">
      <w:pPr>
        <w:rPr>
          <w:color w:val="000000" w:themeColor="text1"/>
        </w:rPr>
      </w:pPr>
    </w:p>
    <w:p w14:paraId="13A0EA86" w14:textId="77777777" w:rsidR="007656C0" w:rsidRPr="002646DE" w:rsidRDefault="007656C0" w:rsidP="00660FED">
      <w:pPr>
        <w:rPr>
          <w:color w:val="000000" w:themeColor="text1"/>
        </w:rPr>
      </w:pPr>
    </w:p>
    <w:p w14:paraId="1F51CCA1" w14:textId="77777777" w:rsidR="007656C0" w:rsidRPr="002646DE" w:rsidRDefault="007656C0" w:rsidP="00660FED">
      <w:pPr>
        <w:rPr>
          <w:color w:val="000000" w:themeColor="text1"/>
        </w:rPr>
      </w:pPr>
    </w:p>
    <w:p w14:paraId="20240DF0" w14:textId="77777777" w:rsidR="007656C0" w:rsidRPr="002646DE" w:rsidRDefault="007656C0" w:rsidP="00660FED">
      <w:pPr>
        <w:rPr>
          <w:color w:val="000000" w:themeColor="text1"/>
        </w:rPr>
      </w:pPr>
    </w:p>
    <w:p w14:paraId="223774AD" w14:textId="77777777" w:rsidR="007656C0" w:rsidRPr="002646DE" w:rsidRDefault="007656C0" w:rsidP="00660FED">
      <w:pPr>
        <w:rPr>
          <w:color w:val="000000" w:themeColor="text1"/>
        </w:rPr>
      </w:pPr>
    </w:p>
    <w:p w14:paraId="4483C513" w14:textId="77777777" w:rsidR="007656C0" w:rsidRPr="002646DE" w:rsidRDefault="007656C0" w:rsidP="00660FED">
      <w:pPr>
        <w:rPr>
          <w:color w:val="000000" w:themeColor="text1"/>
        </w:rPr>
      </w:pPr>
    </w:p>
    <w:p w14:paraId="70511298" w14:textId="77777777" w:rsidR="00F32230" w:rsidRPr="002646DE" w:rsidRDefault="00F32230" w:rsidP="00660FED">
      <w:pPr>
        <w:rPr>
          <w:color w:val="000000" w:themeColor="text1"/>
        </w:rPr>
      </w:pPr>
    </w:p>
    <w:p w14:paraId="7143432F" w14:textId="77777777" w:rsidR="00F32230" w:rsidRPr="002646DE" w:rsidRDefault="00F32230" w:rsidP="00660FED">
      <w:pPr>
        <w:rPr>
          <w:color w:val="000000" w:themeColor="text1"/>
        </w:rPr>
      </w:pPr>
    </w:p>
    <w:p w14:paraId="3C75468E" w14:textId="77777777" w:rsidR="00F32230" w:rsidRPr="002646DE" w:rsidRDefault="00F32230" w:rsidP="00660FED">
      <w:pPr>
        <w:rPr>
          <w:color w:val="000000" w:themeColor="text1"/>
        </w:rPr>
      </w:pPr>
    </w:p>
    <w:p w14:paraId="7A207F63" w14:textId="77777777" w:rsidR="00F32230" w:rsidRPr="002646DE" w:rsidRDefault="00F32230" w:rsidP="00660FED">
      <w:pPr>
        <w:rPr>
          <w:color w:val="000000" w:themeColor="text1"/>
        </w:rPr>
      </w:pPr>
    </w:p>
    <w:p w14:paraId="4AC3EB90" w14:textId="0EABB032" w:rsidR="00DA3E73" w:rsidRPr="002646DE" w:rsidRDefault="00DA3E73" w:rsidP="00660FED">
      <w:pPr>
        <w:rPr>
          <w:color w:val="000000" w:themeColor="text1"/>
        </w:rPr>
      </w:pPr>
    </w:p>
    <w:p w14:paraId="6B9322B0" w14:textId="373ADF24" w:rsidR="00DA3E73" w:rsidRDefault="00DA3E73" w:rsidP="00660FED">
      <w:pPr>
        <w:rPr>
          <w:color w:val="000000" w:themeColor="text1"/>
        </w:rPr>
      </w:pPr>
    </w:p>
    <w:p w14:paraId="688F449D" w14:textId="77777777" w:rsidR="00FD541B" w:rsidRPr="002646DE" w:rsidRDefault="00FD541B" w:rsidP="00660FED">
      <w:pPr>
        <w:rPr>
          <w:color w:val="000000" w:themeColor="text1"/>
        </w:rPr>
      </w:pPr>
    </w:p>
    <w:p w14:paraId="694788C1" w14:textId="788B90E0" w:rsidR="00DA3E73" w:rsidRDefault="00DA3E73" w:rsidP="00660FED">
      <w:pPr>
        <w:rPr>
          <w:color w:val="000000" w:themeColor="text1"/>
        </w:rPr>
      </w:pPr>
    </w:p>
    <w:p w14:paraId="17298302" w14:textId="77777777" w:rsidR="00371AB4" w:rsidRDefault="00371AB4" w:rsidP="00660FED">
      <w:pPr>
        <w:rPr>
          <w:color w:val="000000" w:themeColor="text1"/>
        </w:rPr>
      </w:pPr>
    </w:p>
    <w:p w14:paraId="2E9391A9" w14:textId="77777777" w:rsidR="00371AB4" w:rsidRDefault="00371AB4" w:rsidP="00660FED">
      <w:pPr>
        <w:rPr>
          <w:color w:val="000000" w:themeColor="text1"/>
        </w:rPr>
      </w:pPr>
    </w:p>
    <w:p w14:paraId="1D41D85D" w14:textId="1DED1221" w:rsidR="007D4123" w:rsidRPr="007D4123" w:rsidRDefault="007D4123" w:rsidP="00F84E87">
      <w:pPr>
        <w:ind w:firstLine="0"/>
        <w:jc w:val="center"/>
        <w:rPr>
          <w:b/>
          <w:color w:val="000000" w:themeColor="text1"/>
        </w:rPr>
      </w:pPr>
      <w:r w:rsidRPr="007D4123">
        <w:rPr>
          <w:b/>
          <w:color w:val="000000" w:themeColor="text1"/>
        </w:rPr>
        <w:lastRenderedPageBreak/>
        <w:t>LISTA DE SÍMBOLOS</w:t>
      </w:r>
    </w:p>
    <w:p w14:paraId="01E08604" w14:textId="46CB95E9" w:rsidR="00FE0163" w:rsidRDefault="00FE0163" w:rsidP="00660FED">
      <w:pPr>
        <w:rPr>
          <w:color w:val="000000" w:themeColor="text1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5442"/>
      </w:tblGrid>
      <w:tr w:rsidR="00530E6C" w:rsidRPr="009E7CFF" w14:paraId="17A32779" w14:textId="77777777" w:rsidTr="00530E6C">
        <w:tc>
          <w:tcPr>
            <w:tcW w:w="1003" w:type="dxa"/>
          </w:tcPr>
          <w:p w14:paraId="1A2855F6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</w:t>
            </w:r>
          </w:p>
        </w:tc>
        <w:tc>
          <w:tcPr>
            <w:tcW w:w="5442" w:type="dxa"/>
          </w:tcPr>
          <w:p w14:paraId="187690F1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Enxofre</w:t>
            </w:r>
          </w:p>
        </w:tc>
      </w:tr>
      <w:tr w:rsidR="00530E6C" w:rsidRPr="009E7CFF" w14:paraId="66924A2C" w14:textId="77777777" w:rsidTr="00530E6C">
        <w:tc>
          <w:tcPr>
            <w:tcW w:w="1003" w:type="dxa"/>
          </w:tcPr>
          <w:p w14:paraId="692E1017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Mn</w:t>
            </w:r>
          </w:p>
        </w:tc>
        <w:tc>
          <w:tcPr>
            <w:tcW w:w="5442" w:type="dxa"/>
          </w:tcPr>
          <w:p w14:paraId="272C38F8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anganês</w:t>
            </w:r>
          </w:p>
        </w:tc>
      </w:tr>
      <w:tr w:rsidR="00530E6C" w:rsidRPr="009E7CFF" w14:paraId="1B327F37" w14:textId="77777777" w:rsidTr="00530E6C">
        <w:tc>
          <w:tcPr>
            <w:tcW w:w="1003" w:type="dxa"/>
          </w:tcPr>
          <w:p w14:paraId="15347026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Si</w:t>
            </w:r>
          </w:p>
        </w:tc>
        <w:tc>
          <w:tcPr>
            <w:tcW w:w="5442" w:type="dxa"/>
          </w:tcPr>
          <w:p w14:paraId="17BF2671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Silício</w:t>
            </w:r>
          </w:p>
        </w:tc>
      </w:tr>
      <w:tr w:rsidR="00530E6C" w:rsidRPr="009E7CFF" w14:paraId="5FC54E0D" w14:textId="77777777" w:rsidTr="00530E6C">
        <w:tc>
          <w:tcPr>
            <w:tcW w:w="1003" w:type="dxa"/>
          </w:tcPr>
          <w:p w14:paraId="7B47235D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P</w:t>
            </w:r>
          </w:p>
        </w:tc>
        <w:tc>
          <w:tcPr>
            <w:tcW w:w="5442" w:type="dxa"/>
          </w:tcPr>
          <w:p w14:paraId="7324A470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Fósforo</w:t>
            </w:r>
          </w:p>
        </w:tc>
      </w:tr>
      <w:tr w:rsidR="00530E6C" w:rsidRPr="009E7CFF" w14:paraId="06C68DCD" w14:textId="77777777" w:rsidTr="00530E6C">
        <w:tc>
          <w:tcPr>
            <w:tcW w:w="1003" w:type="dxa"/>
          </w:tcPr>
          <w:p w14:paraId="2F50422F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C</w:t>
            </w:r>
          </w:p>
        </w:tc>
        <w:tc>
          <w:tcPr>
            <w:tcW w:w="5442" w:type="dxa"/>
          </w:tcPr>
          <w:p w14:paraId="3507C969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Carbono</w:t>
            </w:r>
          </w:p>
        </w:tc>
      </w:tr>
      <w:tr w:rsidR="00530E6C" w:rsidRPr="009E7CFF" w14:paraId="6A5FFED5" w14:textId="77777777" w:rsidTr="00530E6C">
        <w:tc>
          <w:tcPr>
            <w:tcW w:w="1003" w:type="dxa"/>
          </w:tcPr>
          <w:p w14:paraId="0A3A9DF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L</w:t>
            </w:r>
          </w:p>
        </w:tc>
        <w:tc>
          <w:tcPr>
            <w:tcW w:w="5442" w:type="dxa"/>
          </w:tcPr>
          <w:p w14:paraId="05CB7BFB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Distância entre apoios</w:t>
            </w:r>
          </w:p>
        </w:tc>
      </w:tr>
      <w:tr w:rsidR="00530E6C" w:rsidRPr="009E7CFF" w14:paraId="69CCCFD1" w14:textId="77777777" w:rsidTr="00530E6C">
        <w:tc>
          <w:tcPr>
            <w:tcW w:w="1003" w:type="dxa"/>
          </w:tcPr>
          <w:p w14:paraId="7FC0297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°C</w:t>
            </w:r>
          </w:p>
        </w:tc>
        <w:tc>
          <w:tcPr>
            <w:tcW w:w="5442" w:type="dxa"/>
          </w:tcPr>
          <w:p w14:paraId="0A0480C6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raus Célsius</w:t>
            </w:r>
          </w:p>
        </w:tc>
      </w:tr>
      <w:tr w:rsidR="00530E6C" w:rsidRPr="009E7CFF" w14:paraId="4A6DAE88" w14:textId="77777777" w:rsidTr="00530E6C">
        <w:tc>
          <w:tcPr>
            <w:tcW w:w="1003" w:type="dxa"/>
          </w:tcPr>
          <w:p w14:paraId="714D855A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cm³</w:t>
            </w:r>
          </w:p>
        </w:tc>
        <w:tc>
          <w:tcPr>
            <w:tcW w:w="5442" w:type="dxa"/>
          </w:tcPr>
          <w:p w14:paraId="4601B446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Centímetro ao cubo</w:t>
            </w:r>
          </w:p>
        </w:tc>
      </w:tr>
      <w:tr w:rsidR="00530E6C" w:rsidRPr="009E7CFF" w14:paraId="69D1898D" w14:textId="77777777" w:rsidTr="00530E6C">
        <w:tc>
          <w:tcPr>
            <w:tcW w:w="1003" w:type="dxa"/>
          </w:tcPr>
          <w:p w14:paraId="6CCD6DB9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in³</w:t>
            </w:r>
          </w:p>
        </w:tc>
        <w:tc>
          <w:tcPr>
            <w:tcW w:w="5442" w:type="dxa"/>
          </w:tcPr>
          <w:p w14:paraId="1FF735A4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Polegada ao cubo</w:t>
            </w:r>
          </w:p>
        </w:tc>
      </w:tr>
      <w:tr w:rsidR="00530E6C" w:rsidRPr="009E7CFF" w14:paraId="271017EE" w14:textId="77777777" w:rsidTr="00530E6C">
        <w:tc>
          <w:tcPr>
            <w:tcW w:w="1003" w:type="dxa"/>
          </w:tcPr>
          <w:p w14:paraId="2696D02C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g</w:t>
            </w:r>
          </w:p>
        </w:tc>
        <w:tc>
          <w:tcPr>
            <w:tcW w:w="5442" w:type="dxa"/>
          </w:tcPr>
          <w:p w14:paraId="02BCFBAF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Grama</w:t>
            </w:r>
          </w:p>
        </w:tc>
      </w:tr>
      <w:tr w:rsidR="00530E6C" w:rsidRPr="009E7CFF" w14:paraId="382C2D00" w14:textId="77777777" w:rsidTr="00530E6C">
        <w:tc>
          <w:tcPr>
            <w:tcW w:w="1003" w:type="dxa"/>
          </w:tcPr>
          <w:p w14:paraId="2F72D783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N</w:t>
            </w:r>
          </w:p>
        </w:tc>
        <w:tc>
          <w:tcPr>
            <w:tcW w:w="5442" w:type="dxa"/>
          </w:tcPr>
          <w:p w14:paraId="63C28318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Newton</w:t>
            </w:r>
          </w:p>
        </w:tc>
      </w:tr>
      <w:tr w:rsidR="00530E6C" w:rsidRPr="009E7CFF" w14:paraId="035E534E" w14:textId="77777777" w:rsidTr="00530E6C">
        <w:tc>
          <w:tcPr>
            <w:tcW w:w="1003" w:type="dxa"/>
          </w:tcPr>
          <w:p w14:paraId="11C72774" w14:textId="77777777" w:rsidR="00530E6C" w:rsidRPr="00BB0FAE" w:rsidRDefault="00702045" w:rsidP="00BB0FAE">
            <w:pPr>
              <w:ind w:firstLine="0"/>
              <w:jc w:val="center"/>
              <w:rPr>
                <w:rFonts w:cs="Times New Roman"/>
                <w:b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szCs w:val="24"/>
                        <w:lang w:eastAsia="pt-BR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Cs w:val="24"/>
                        <w:lang w:eastAsia="pt-BR"/>
                      </w:rPr>
                      <m:t>σ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Times New Roman" w:hAnsi="Cambria Math" w:cs="Times New Roman"/>
                        <w:szCs w:val="24"/>
                        <w:lang w:eastAsia="pt-BR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5442" w:type="dxa"/>
          </w:tcPr>
          <w:p w14:paraId="20414770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Limite de escoamento</w:t>
            </w:r>
          </w:p>
        </w:tc>
      </w:tr>
      <w:tr w:rsidR="00530E6C" w:rsidRPr="009E7CFF" w14:paraId="44863045" w14:textId="77777777" w:rsidTr="00530E6C">
        <w:tc>
          <w:tcPr>
            <w:tcW w:w="1003" w:type="dxa"/>
          </w:tcPr>
          <w:p w14:paraId="54AE92FA" w14:textId="77777777" w:rsidR="00530E6C" w:rsidRPr="009E7CFF" w:rsidRDefault="00530E6C" w:rsidP="00530E6C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w:r w:rsidRPr="009E7CFF">
              <w:rPr>
                <w:rFonts w:cs="Times New Roman"/>
                <w:b/>
                <w:szCs w:val="24"/>
              </w:rPr>
              <w:t>E</w:t>
            </w:r>
          </w:p>
        </w:tc>
        <w:tc>
          <w:tcPr>
            <w:tcW w:w="5442" w:type="dxa"/>
          </w:tcPr>
          <w:p w14:paraId="48497123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Módulo de elasticidade</w:t>
            </w:r>
          </w:p>
        </w:tc>
      </w:tr>
      <w:tr w:rsidR="00530E6C" w:rsidRPr="009E7CFF" w14:paraId="6DCDB45E" w14:textId="77777777" w:rsidTr="00530E6C">
        <w:tc>
          <w:tcPr>
            <w:tcW w:w="1003" w:type="dxa"/>
          </w:tcPr>
          <w:p w14:paraId="6AF697C3" w14:textId="77777777" w:rsidR="00530E6C" w:rsidRPr="00BB0FAE" w:rsidRDefault="00530E6C" w:rsidP="00BB0FAE">
            <w:pPr>
              <w:ind w:firstLine="0"/>
              <w:jc w:val="center"/>
              <w:rPr>
                <w:rFonts w:cs="Times New Roman"/>
                <w:b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szCs w:val="24"/>
                    <w:lang w:eastAsia="pt-BR"/>
                  </w:rPr>
                  <m:t>∈</m:t>
                </m:r>
              </m:oMath>
            </m:oMathPara>
          </w:p>
        </w:tc>
        <w:tc>
          <w:tcPr>
            <w:tcW w:w="5442" w:type="dxa"/>
          </w:tcPr>
          <w:p w14:paraId="112905BC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Deformação</w:t>
            </w:r>
          </w:p>
        </w:tc>
      </w:tr>
      <w:tr w:rsidR="00530E6C" w14:paraId="46D328F1" w14:textId="77777777" w:rsidTr="00530E6C">
        <w:tc>
          <w:tcPr>
            <w:tcW w:w="1003" w:type="dxa"/>
          </w:tcPr>
          <w:p w14:paraId="078D6766" w14:textId="7C71DC3D" w:rsidR="00530E6C" w:rsidRPr="00BB0FAE" w:rsidRDefault="00530E6C" w:rsidP="00BB0FAE">
            <w:pPr>
              <w:ind w:firstLine="0"/>
              <w:jc w:val="center"/>
              <w:rPr>
                <w:rFonts w:cs="Times New Roman"/>
                <w:b/>
                <w:szCs w:val="24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w:rPr>
                    <w:rFonts w:ascii="Cambria Math" w:eastAsia="Times New Roman" w:hAnsi="Cambria Math" w:cs="Times New Roman"/>
                    <w:szCs w:val="24"/>
                    <w:lang w:eastAsia="pt-BR"/>
                  </w:rPr>
                  <m:t>σ</m:t>
                </m:r>
              </m:oMath>
            </m:oMathPara>
          </w:p>
        </w:tc>
        <w:tc>
          <w:tcPr>
            <w:tcW w:w="5442" w:type="dxa"/>
          </w:tcPr>
          <w:p w14:paraId="56C4613C" w14:textId="77777777" w:rsidR="00530E6C" w:rsidRPr="009E7CFF" w:rsidRDefault="00530E6C" w:rsidP="00530E6C">
            <w:pPr>
              <w:ind w:firstLine="0"/>
              <w:rPr>
                <w:rFonts w:cs="Times New Roman"/>
                <w:szCs w:val="24"/>
              </w:rPr>
            </w:pPr>
            <w:r w:rsidRPr="009E7CFF">
              <w:rPr>
                <w:rFonts w:cs="Times New Roman"/>
                <w:szCs w:val="24"/>
              </w:rPr>
              <w:t>Tensão</w:t>
            </w:r>
          </w:p>
        </w:tc>
      </w:tr>
      <w:tr w:rsidR="00530E6C" w:rsidRPr="009260AF" w14:paraId="448DE1BC" w14:textId="77777777" w:rsidTr="00530E6C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003" w:type="dxa"/>
            <w:tcBorders>
              <w:top w:val="nil"/>
              <w:left w:val="nil"/>
              <w:bottom w:val="nil"/>
              <w:right w:val="nil"/>
            </w:tcBorders>
          </w:tcPr>
          <w:p w14:paraId="2DD67FD7" w14:textId="77777777" w:rsidR="00530E6C" w:rsidRPr="009260AF" w:rsidRDefault="00530E6C" w:rsidP="00474995">
            <w:pPr>
              <w:rPr>
                <w:rFonts w:cs="Times New Roman"/>
                <w:b/>
                <w:szCs w:val="24"/>
                <w:highlight w:val="yellow"/>
              </w:rPr>
            </w:pPr>
          </w:p>
        </w:tc>
        <w:tc>
          <w:tcPr>
            <w:tcW w:w="5442" w:type="dxa"/>
            <w:tcBorders>
              <w:top w:val="nil"/>
              <w:left w:val="nil"/>
              <w:bottom w:val="nil"/>
              <w:right w:val="nil"/>
            </w:tcBorders>
          </w:tcPr>
          <w:p w14:paraId="18F3303A" w14:textId="77777777" w:rsidR="00530E6C" w:rsidRPr="009260AF" w:rsidRDefault="00530E6C" w:rsidP="00474995">
            <w:pPr>
              <w:rPr>
                <w:rFonts w:cs="Times New Roman"/>
                <w:szCs w:val="24"/>
                <w:highlight w:val="yellow"/>
              </w:rPr>
            </w:pPr>
          </w:p>
        </w:tc>
      </w:tr>
    </w:tbl>
    <w:p w14:paraId="0B42D53A" w14:textId="0703BA24" w:rsidR="007D4123" w:rsidRDefault="007D4123" w:rsidP="00660FED">
      <w:pPr>
        <w:rPr>
          <w:color w:val="000000" w:themeColor="text1"/>
        </w:rPr>
      </w:pPr>
    </w:p>
    <w:p w14:paraId="35089F9E" w14:textId="26E02E24" w:rsidR="007D4123" w:rsidRDefault="007D4123" w:rsidP="00660FED">
      <w:pPr>
        <w:rPr>
          <w:color w:val="000000" w:themeColor="text1"/>
        </w:rPr>
      </w:pPr>
    </w:p>
    <w:p w14:paraId="0156E855" w14:textId="7E1BC2C4" w:rsidR="007D4123" w:rsidRDefault="007D4123" w:rsidP="00660FED">
      <w:pPr>
        <w:rPr>
          <w:color w:val="000000" w:themeColor="text1"/>
        </w:rPr>
      </w:pPr>
    </w:p>
    <w:p w14:paraId="59BB4B77" w14:textId="014B01B4" w:rsidR="007D4123" w:rsidRDefault="007D4123" w:rsidP="00660FED">
      <w:pPr>
        <w:rPr>
          <w:color w:val="000000" w:themeColor="text1"/>
        </w:rPr>
      </w:pPr>
    </w:p>
    <w:p w14:paraId="358D1854" w14:textId="19DE2049" w:rsidR="007D4123" w:rsidRDefault="007D4123" w:rsidP="00660FED">
      <w:pPr>
        <w:rPr>
          <w:color w:val="000000" w:themeColor="text1"/>
        </w:rPr>
      </w:pPr>
    </w:p>
    <w:p w14:paraId="798961E3" w14:textId="004A6DB1" w:rsidR="007D4123" w:rsidRDefault="007D4123" w:rsidP="00660FED">
      <w:pPr>
        <w:rPr>
          <w:color w:val="000000" w:themeColor="text1"/>
        </w:rPr>
      </w:pPr>
    </w:p>
    <w:p w14:paraId="425ED938" w14:textId="4BC022D8" w:rsidR="00C219CF" w:rsidRDefault="00C219CF" w:rsidP="00660FED">
      <w:pPr>
        <w:rPr>
          <w:color w:val="000000" w:themeColor="text1"/>
        </w:rPr>
      </w:pPr>
    </w:p>
    <w:p w14:paraId="2505971B" w14:textId="6282AA18" w:rsidR="00C219CF" w:rsidRDefault="00C219CF" w:rsidP="00660FED">
      <w:pPr>
        <w:rPr>
          <w:color w:val="000000" w:themeColor="text1"/>
        </w:rPr>
      </w:pPr>
    </w:p>
    <w:p w14:paraId="49C438E7" w14:textId="07C7DC20" w:rsidR="00C219CF" w:rsidRDefault="00C219CF" w:rsidP="00660FED">
      <w:pPr>
        <w:rPr>
          <w:color w:val="000000" w:themeColor="text1"/>
        </w:rPr>
      </w:pPr>
    </w:p>
    <w:p w14:paraId="195461D0" w14:textId="55392627" w:rsidR="00C219CF" w:rsidRDefault="00C219CF" w:rsidP="00660FED">
      <w:pPr>
        <w:rPr>
          <w:color w:val="000000" w:themeColor="text1"/>
        </w:rPr>
      </w:pPr>
    </w:p>
    <w:p w14:paraId="0C798BD9" w14:textId="2DF6C9F7" w:rsidR="00C219CF" w:rsidRDefault="00C219CF" w:rsidP="00660FED">
      <w:pPr>
        <w:rPr>
          <w:color w:val="000000" w:themeColor="text1"/>
        </w:rPr>
      </w:pPr>
    </w:p>
    <w:p w14:paraId="6FAEE32B" w14:textId="234DCBAE" w:rsidR="00C219CF" w:rsidRDefault="00C219CF" w:rsidP="00660FED">
      <w:pPr>
        <w:rPr>
          <w:color w:val="000000" w:themeColor="text1"/>
        </w:rPr>
      </w:pPr>
    </w:p>
    <w:p w14:paraId="7A8B8AC7" w14:textId="72F03D1A" w:rsidR="00C219CF" w:rsidRDefault="00C219CF" w:rsidP="00660FED">
      <w:pPr>
        <w:rPr>
          <w:color w:val="000000" w:themeColor="text1"/>
        </w:rPr>
      </w:pPr>
    </w:p>
    <w:p w14:paraId="05650403" w14:textId="0F579A6B" w:rsidR="00C219CF" w:rsidRDefault="00C219CF" w:rsidP="00660FED">
      <w:pPr>
        <w:rPr>
          <w:color w:val="000000" w:themeColor="text1"/>
        </w:rPr>
      </w:pPr>
    </w:p>
    <w:p w14:paraId="2ECBBE9C" w14:textId="77777777" w:rsidR="00C219CF" w:rsidRDefault="00C219CF" w:rsidP="00660FED">
      <w:pPr>
        <w:rPr>
          <w:color w:val="000000" w:themeColor="text1"/>
        </w:rPr>
      </w:pPr>
    </w:p>
    <w:p w14:paraId="39E92556" w14:textId="01C73EB1" w:rsidR="00F32230" w:rsidRPr="002646DE" w:rsidRDefault="00F32230" w:rsidP="00F84E87">
      <w:pPr>
        <w:ind w:firstLine="0"/>
        <w:jc w:val="center"/>
        <w:rPr>
          <w:color w:val="000000" w:themeColor="text1"/>
        </w:rPr>
      </w:pPr>
      <w:bookmarkStart w:id="16" w:name="_Toc516155799"/>
      <w:bookmarkStart w:id="17" w:name="_Toc516157077"/>
      <w:r w:rsidRPr="002646DE">
        <w:rPr>
          <w:b/>
          <w:color w:val="000000" w:themeColor="text1"/>
          <w:sz w:val="28"/>
        </w:rPr>
        <w:lastRenderedPageBreak/>
        <w:t>SUMÁRIO</w:t>
      </w:r>
      <w:bookmarkEnd w:id="16"/>
      <w:bookmarkEnd w:id="17"/>
    </w:p>
    <w:p w14:paraId="45F62E9C" w14:textId="300DC86C" w:rsidR="00476F36" w:rsidRPr="002646DE" w:rsidRDefault="00F5501E" w:rsidP="00F5501E">
      <w:pPr>
        <w:tabs>
          <w:tab w:val="left" w:pos="4890"/>
        </w:tabs>
        <w:ind w:firstLine="0"/>
        <w:rPr>
          <w:color w:val="000000" w:themeColor="text1"/>
        </w:rPr>
      </w:pPr>
      <w:r>
        <w:rPr>
          <w:color w:val="000000" w:themeColor="text1"/>
        </w:rPr>
        <w:tab/>
      </w:r>
    </w:p>
    <w:p w14:paraId="6FFED311" w14:textId="0642C426" w:rsidR="00CE742A" w:rsidRDefault="00476F36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560C3A">
        <w:rPr>
          <w:rFonts w:cs="Times New Roman"/>
          <w:color w:val="000000" w:themeColor="text1"/>
        </w:rPr>
        <w:fldChar w:fldCharType="begin"/>
      </w:r>
      <w:r w:rsidRPr="00560C3A">
        <w:rPr>
          <w:rFonts w:cs="Times New Roman"/>
          <w:color w:val="000000" w:themeColor="text1"/>
        </w:rPr>
        <w:instrText xml:space="preserve"> TOC \o \u </w:instrText>
      </w:r>
      <w:r w:rsidRPr="00560C3A">
        <w:rPr>
          <w:rFonts w:cs="Times New Roman"/>
          <w:color w:val="000000" w:themeColor="text1"/>
        </w:rPr>
        <w:fldChar w:fldCharType="separate"/>
      </w:r>
      <w:r w:rsidR="00CE742A" w:rsidRPr="006279D7">
        <w:rPr>
          <w:noProof/>
          <w:color w:val="000000" w:themeColor="text1"/>
        </w:rPr>
        <w:t>1</w:t>
      </w:r>
      <w:r w:rsidR="00CE742A"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="00CE742A" w:rsidRPr="006279D7">
        <w:rPr>
          <w:noProof/>
          <w:color w:val="000000" w:themeColor="text1"/>
        </w:rPr>
        <w:t>INTRODUÇÃO</w:t>
      </w:r>
      <w:r w:rsidR="00CE742A">
        <w:rPr>
          <w:noProof/>
        </w:rPr>
        <w:tab/>
      </w:r>
      <w:r w:rsidR="00CE742A">
        <w:rPr>
          <w:noProof/>
        </w:rPr>
        <w:fldChar w:fldCharType="begin"/>
      </w:r>
      <w:r w:rsidR="00CE742A">
        <w:rPr>
          <w:noProof/>
        </w:rPr>
        <w:instrText xml:space="preserve"> PAGEREF _Toc65743083 \h </w:instrText>
      </w:r>
      <w:r w:rsidR="00CE742A">
        <w:rPr>
          <w:noProof/>
        </w:rPr>
      </w:r>
      <w:r w:rsidR="00CE742A">
        <w:rPr>
          <w:noProof/>
        </w:rPr>
        <w:fldChar w:fldCharType="separate"/>
      </w:r>
      <w:r w:rsidR="00CE742A">
        <w:rPr>
          <w:noProof/>
        </w:rPr>
        <w:t>18</w:t>
      </w:r>
      <w:r w:rsidR="00CE742A">
        <w:rPr>
          <w:noProof/>
        </w:rPr>
        <w:fldChar w:fldCharType="end"/>
      </w:r>
    </w:p>
    <w:p w14:paraId="1DF42E5C" w14:textId="7345E8B0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Obje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BA34A93" w14:textId="2F24FC05" w:rsidR="00CE742A" w:rsidRDefault="00CE742A">
      <w:pPr>
        <w:pStyle w:val="Sumrio3"/>
        <w:rPr>
          <w:rFonts w:asciiTheme="minorHAnsi" w:eastAsiaTheme="minorEastAsia" w:hAnsiTheme="minorHAnsi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.1</w:t>
      </w:r>
      <w:r>
        <w:rPr>
          <w:rFonts w:asciiTheme="minorHAnsi" w:eastAsiaTheme="minorEastAsia" w:hAnsiTheme="minorHAnsi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Ger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0270CA5D" w14:textId="0EE425C9" w:rsidR="00CE742A" w:rsidRDefault="00CE742A">
      <w:pPr>
        <w:pStyle w:val="Sumrio3"/>
        <w:rPr>
          <w:rFonts w:asciiTheme="minorHAnsi" w:eastAsiaTheme="minorEastAsia" w:hAnsiTheme="minorHAnsi"/>
          <w:noProof/>
          <w:sz w:val="22"/>
          <w:lang w:eastAsia="pt-BR"/>
        </w:rPr>
      </w:pPr>
      <w:r w:rsidRPr="006279D7">
        <w:rPr>
          <w:noProof/>
          <w:color w:val="000000" w:themeColor="text1"/>
        </w:rPr>
        <w:t>1.1.2</w:t>
      </w:r>
      <w:r>
        <w:rPr>
          <w:rFonts w:asciiTheme="minorHAnsi" w:eastAsiaTheme="minorEastAsia" w:hAnsiTheme="minorHAnsi"/>
          <w:noProof/>
          <w:sz w:val="22"/>
          <w:lang w:eastAsia="pt-BR"/>
        </w:rPr>
        <w:tab/>
      </w:r>
      <w:r w:rsidRPr="006279D7">
        <w:rPr>
          <w:noProof/>
          <w:color w:val="000000" w:themeColor="text1"/>
        </w:rPr>
        <w:t>Específic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3C1006E9" w14:textId="1157318A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1.2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Justificativ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4DE5EA2B" w14:textId="7D553314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rFonts w:cs="Times New Roman"/>
          <w:noProof/>
          <w:color w:val="000000" w:themeColor="text1"/>
        </w:rPr>
        <w:t>2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Pr="006279D7">
        <w:rPr>
          <w:rFonts w:cs="Times New Roman"/>
          <w:noProof/>
          <w:color w:val="000000" w:themeColor="text1"/>
        </w:rPr>
        <w:t xml:space="preserve">REVISÃO </w:t>
      </w:r>
      <w:r w:rsidRPr="006279D7">
        <w:rPr>
          <w:rFonts w:cs="Times New Roman"/>
          <w:caps w:val="0"/>
          <w:noProof/>
          <w:color w:val="000000" w:themeColor="text1"/>
        </w:rPr>
        <w:t>DA LITERATUR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9</w:t>
      </w:r>
      <w:r>
        <w:rPr>
          <w:noProof/>
        </w:rPr>
        <w:fldChar w:fldCharType="end"/>
      </w:r>
    </w:p>
    <w:p w14:paraId="08555615" w14:textId="75238664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3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MATERIAIS E MÉTOD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4CD40AAB" w14:textId="54720FC0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 w:rsidRPr="006279D7">
        <w:rPr>
          <w:noProof/>
        </w:rPr>
        <w:t>3.1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 w:rsidRPr="006279D7">
        <w:rPr>
          <w:noProof/>
        </w:rPr>
        <w:t>Quanto à abordage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DAA0DF2" w14:textId="331E7A04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3.2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Quanto à naturez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7FE5F638" w14:textId="60CF2E98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</w:rPr>
        <w:t>3.3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</w:rPr>
        <w:t>Quanto aos objetiv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3423C58B" w14:textId="13E8FBD3" w:rsidR="00CE742A" w:rsidRDefault="00CE742A">
      <w:pPr>
        <w:pStyle w:val="Sumrio2"/>
        <w:rPr>
          <w:rFonts w:asciiTheme="minorHAnsi" w:eastAsiaTheme="minorEastAsia" w:hAnsiTheme="minorHAnsi"/>
          <w:b w:val="0"/>
          <w:noProof/>
          <w:sz w:val="22"/>
          <w:lang w:eastAsia="pt-BR"/>
        </w:rPr>
      </w:pPr>
      <w:r>
        <w:rPr>
          <w:noProof/>
          <w:lang w:eastAsia="pt-BR"/>
        </w:rPr>
        <w:t>3.4</w:t>
      </w:r>
      <w:r>
        <w:rPr>
          <w:rFonts w:asciiTheme="minorHAnsi" w:eastAsiaTheme="minorEastAsia" w:hAnsiTheme="minorHAnsi"/>
          <w:b w:val="0"/>
          <w:noProof/>
          <w:sz w:val="22"/>
          <w:lang w:eastAsia="pt-BR"/>
        </w:rPr>
        <w:tab/>
      </w:r>
      <w:r>
        <w:rPr>
          <w:noProof/>
          <w:lang w:eastAsia="pt-BR"/>
        </w:rPr>
        <w:t>Quanto aos procediment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0</w:t>
      </w:r>
      <w:r>
        <w:rPr>
          <w:noProof/>
        </w:rPr>
        <w:fldChar w:fldCharType="end"/>
      </w:r>
    </w:p>
    <w:p w14:paraId="5B5E416F" w14:textId="6AD6FDC1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4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RESULTADOS E DISCUSSÕ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1</w:t>
      </w:r>
      <w:r>
        <w:rPr>
          <w:noProof/>
        </w:rPr>
        <w:fldChar w:fldCharType="end"/>
      </w:r>
    </w:p>
    <w:p w14:paraId="4A01144B" w14:textId="53640EE3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</w:rPr>
        <w:t>5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 w:rsidRPr="006279D7">
        <w:rPr>
          <w:caps w:val="0"/>
          <w:noProof/>
        </w:rPr>
        <w:t>CONCLUSÃ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2</w:t>
      </w:r>
      <w:r>
        <w:rPr>
          <w:noProof/>
        </w:rPr>
        <w:fldChar w:fldCharType="end"/>
      </w:r>
    </w:p>
    <w:p w14:paraId="26745A56" w14:textId="7F98B9E6" w:rsidR="00CE742A" w:rsidRDefault="00CE742A">
      <w:pPr>
        <w:pStyle w:val="Sumrio1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>
        <w:rPr>
          <w:noProof/>
        </w:rPr>
        <w:t>6</w:t>
      </w:r>
      <w:r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  <w:tab/>
      </w:r>
      <w:r>
        <w:rPr>
          <w:noProof/>
        </w:rPr>
        <w:t>SUGESTÕES PARA TRABALHOS FUTURO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3</w:t>
      </w:r>
      <w:r>
        <w:rPr>
          <w:noProof/>
        </w:rPr>
        <w:fldChar w:fldCharType="end"/>
      </w:r>
    </w:p>
    <w:p w14:paraId="58BA6DF5" w14:textId="541E22CB" w:rsidR="00CE742A" w:rsidRDefault="00CE742A" w:rsidP="00210975">
      <w:pPr>
        <w:pStyle w:val="Sumrio1"/>
        <w:ind w:firstLine="993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  <w:color w:val="000000" w:themeColor="text1"/>
        </w:rPr>
        <w:t>REFERÊNCI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4</w:t>
      </w:r>
      <w:r>
        <w:rPr>
          <w:noProof/>
        </w:rPr>
        <w:fldChar w:fldCharType="end"/>
      </w:r>
    </w:p>
    <w:p w14:paraId="03192C3F" w14:textId="505A6DB7" w:rsidR="00CE742A" w:rsidRDefault="00CE742A" w:rsidP="00210975">
      <w:pPr>
        <w:pStyle w:val="Sumrio1"/>
        <w:ind w:firstLine="993"/>
        <w:rPr>
          <w:rFonts w:asciiTheme="minorHAnsi" w:eastAsiaTheme="minorEastAsia" w:hAnsiTheme="minorHAnsi"/>
          <w:b w:val="0"/>
          <w:caps w:val="0"/>
          <w:noProof/>
          <w:sz w:val="22"/>
          <w:lang w:eastAsia="pt-BR"/>
        </w:rPr>
      </w:pPr>
      <w:r w:rsidRPr="006279D7">
        <w:rPr>
          <w:caps w:val="0"/>
          <w:noProof/>
        </w:rPr>
        <w:t>ANEXO 1 – LEGEND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5743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5</w:t>
      </w:r>
      <w:r>
        <w:rPr>
          <w:noProof/>
        </w:rPr>
        <w:fldChar w:fldCharType="end"/>
      </w:r>
    </w:p>
    <w:p w14:paraId="502EE666" w14:textId="77C31100" w:rsidR="00697F40" w:rsidRDefault="00476F36" w:rsidP="009A28EF">
      <w:pPr>
        <w:tabs>
          <w:tab w:val="left" w:pos="709"/>
        </w:tabs>
        <w:ind w:firstLine="0"/>
        <w:rPr>
          <w:color w:val="000000" w:themeColor="text1"/>
        </w:rPr>
        <w:sectPr w:rsidR="00697F40" w:rsidSect="00D66E14">
          <w:headerReference w:type="default" r:id="rId11"/>
          <w:footerReference w:type="default" r:id="rId12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  <w:r w:rsidRPr="00560C3A">
        <w:rPr>
          <w:rFonts w:cs="Times New Roman"/>
          <w:color w:val="000000" w:themeColor="text1"/>
        </w:rPr>
        <w:fldChar w:fldCharType="end"/>
      </w:r>
    </w:p>
    <w:p w14:paraId="7AD0EAB9" w14:textId="3C6162AB" w:rsidR="00457FBA" w:rsidRDefault="00017E89" w:rsidP="00D828DA">
      <w:pPr>
        <w:pStyle w:val="Ttulo1"/>
        <w:rPr>
          <w:color w:val="000000" w:themeColor="text1"/>
        </w:rPr>
      </w:pPr>
      <w:bookmarkStart w:id="18" w:name="_Toc516155800"/>
      <w:bookmarkStart w:id="19" w:name="_Toc516157078"/>
      <w:bookmarkStart w:id="20" w:name="_Toc530579737"/>
      <w:bookmarkStart w:id="21" w:name="_Toc65743083"/>
      <w:r w:rsidRPr="002646DE">
        <w:rPr>
          <w:color w:val="000000" w:themeColor="text1"/>
        </w:rPr>
        <w:lastRenderedPageBreak/>
        <w:t>INTRODUÇÃO</w:t>
      </w:r>
      <w:bookmarkEnd w:id="18"/>
      <w:bookmarkEnd w:id="19"/>
      <w:bookmarkEnd w:id="20"/>
      <w:bookmarkEnd w:id="21"/>
    </w:p>
    <w:p w14:paraId="1F031350" w14:textId="658E8C5B" w:rsidR="00374F84" w:rsidRDefault="008572F3" w:rsidP="00374F84">
      <w:r>
        <w:t>Identificad</w:t>
      </w:r>
      <w:r w:rsidR="008F28F1">
        <w:t>o</w:t>
      </w:r>
      <w:r>
        <w:t xml:space="preserve"> pela primeira vez em dezembro de 2019,</w:t>
      </w:r>
      <w:r w:rsidR="008F28F1">
        <w:t xml:space="preserve"> o </w:t>
      </w:r>
      <w:r w:rsidR="008F28F1" w:rsidRPr="008F28F1">
        <w:t>coronavírus da síndrome respiratória aguda grave 2 (SARS-CoV-2)</w:t>
      </w:r>
      <w:r w:rsidR="008F28F1">
        <w:t xml:space="preserve"> </w:t>
      </w:r>
      <w:r w:rsidR="00FB2EBA">
        <w:t xml:space="preserve">causador </w:t>
      </w:r>
      <w:r w:rsidR="008F28F1">
        <w:t xml:space="preserve">da Covid-19, </w:t>
      </w:r>
      <w:r w:rsidR="00761C23">
        <w:t>vem produzindo grande repercussão e impactos econômicos, sociais culturais.</w:t>
      </w:r>
    </w:p>
    <w:p w14:paraId="6BC696FB" w14:textId="6895F556" w:rsidR="00374F84" w:rsidRDefault="00761C23" w:rsidP="00374F84">
      <w:r>
        <w:t>.</w:t>
      </w:r>
    </w:p>
    <w:p w14:paraId="061464EE" w14:textId="33D95559" w:rsidR="00457FBA" w:rsidRPr="002646DE" w:rsidRDefault="00017E89" w:rsidP="003006B1">
      <w:pPr>
        <w:pStyle w:val="Ttulo2"/>
        <w:rPr>
          <w:color w:val="000000" w:themeColor="text1"/>
        </w:rPr>
      </w:pPr>
      <w:bookmarkStart w:id="22" w:name="_Toc516155802"/>
      <w:bookmarkStart w:id="23" w:name="_Toc516157080"/>
      <w:bookmarkStart w:id="24" w:name="_Toc530579739"/>
      <w:bookmarkStart w:id="25" w:name="_Toc65743084"/>
      <w:r w:rsidRPr="002646DE">
        <w:rPr>
          <w:color w:val="000000" w:themeColor="text1"/>
        </w:rPr>
        <w:t>Objetivos</w:t>
      </w:r>
      <w:bookmarkEnd w:id="22"/>
      <w:bookmarkEnd w:id="23"/>
      <w:bookmarkEnd w:id="24"/>
      <w:bookmarkEnd w:id="25"/>
    </w:p>
    <w:p w14:paraId="5770AB58" w14:textId="77777777" w:rsidR="00457FBA" w:rsidRPr="002646DE" w:rsidRDefault="00017E89" w:rsidP="003006B1">
      <w:pPr>
        <w:pStyle w:val="Ttulo3"/>
        <w:rPr>
          <w:color w:val="000000" w:themeColor="text1"/>
        </w:rPr>
      </w:pPr>
      <w:bookmarkStart w:id="26" w:name="_Toc516155803"/>
      <w:bookmarkStart w:id="27" w:name="_Toc516157081"/>
      <w:bookmarkStart w:id="28" w:name="_Toc530579740"/>
      <w:bookmarkStart w:id="29" w:name="_Toc65743085"/>
      <w:r w:rsidRPr="002646DE">
        <w:rPr>
          <w:color w:val="000000" w:themeColor="text1"/>
        </w:rPr>
        <w:t>Geral</w:t>
      </w:r>
      <w:bookmarkEnd w:id="26"/>
      <w:bookmarkEnd w:id="27"/>
      <w:bookmarkEnd w:id="28"/>
      <w:bookmarkEnd w:id="29"/>
    </w:p>
    <w:p w14:paraId="186A213E" w14:textId="65405674" w:rsidR="00457FBA" w:rsidRPr="002646DE" w:rsidRDefault="00BA0536" w:rsidP="00D34301">
      <w:pPr>
        <w:rPr>
          <w:color w:val="000000" w:themeColor="text1"/>
        </w:rPr>
      </w:pPr>
      <w:r w:rsidRPr="00BA0536">
        <w:rPr>
          <w:color w:val="000000" w:themeColor="text1"/>
        </w:rPr>
        <w:t>Desenvolver uma aplicação móvel capaz de mapear e exibir regiões com o maior número de casos do Covid-19 através de uma pesquisa realizada pela aplicação, mapeando o usuário através dos seus sintomas.</w:t>
      </w:r>
    </w:p>
    <w:p w14:paraId="3A8A0BEF" w14:textId="3F820BF8" w:rsidR="00457FBA" w:rsidRPr="002646DE" w:rsidRDefault="00017E89" w:rsidP="003006B1">
      <w:pPr>
        <w:pStyle w:val="Ttulo3"/>
        <w:rPr>
          <w:color w:val="000000" w:themeColor="text1"/>
        </w:rPr>
      </w:pPr>
      <w:bookmarkStart w:id="30" w:name="_Toc516155804"/>
      <w:bookmarkStart w:id="31" w:name="_Toc516157082"/>
      <w:bookmarkStart w:id="32" w:name="_Toc530579741"/>
      <w:bookmarkStart w:id="33" w:name="_Toc65743086"/>
      <w:r w:rsidRPr="002646DE">
        <w:rPr>
          <w:color w:val="000000" w:themeColor="text1"/>
        </w:rPr>
        <w:t>Específicos</w:t>
      </w:r>
      <w:bookmarkEnd w:id="30"/>
      <w:bookmarkEnd w:id="31"/>
      <w:bookmarkEnd w:id="32"/>
      <w:bookmarkEnd w:id="33"/>
    </w:p>
    <w:p w14:paraId="37DD415B" w14:textId="44C57EEA" w:rsidR="00D34301" w:rsidRPr="002646DE" w:rsidRDefault="00CD1902" w:rsidP="00D34301">
      <w:pPr>
        <w:ind w:firstLine="708"/>
        <w:rPr>
          <w:rFonts w:cs="Times New Roman"/>
          <w:color w:val="000000" w:themeColor="text1"/>
        </w:rPr>
      </w:pPr>
      <w:r>
        <w:rPr>
          <w:rFonts w:cs="Times New Roman"/>
          <w:color w:val="000000" w:themeColor="text1"/>
        </w:rPr>
        <w:t xml:space="preserve">De forma complementar ao objetivo geral, </w:t>
      </w:r>
      <w:r w:rsidR="00CB7B08">
        <w:rPr>
          <w:rFonts w:cs="Times New Roman"/>
          <w:color w:val="000000" w:themeColor="text1"/>
        </w:rPr>
        <w:t>analisa-se</w:t>
      </w:r>
      <w:r>
        <w:rPr>
          <w:rFonts w:cs="Times New Roman"/>
          <w:color w:val="000000" w:themeColor="text1"/>
        </w:rPr>
        <w:t xml:space="preserve"> os seguintes pontos abaixo:</w:t>
      </w:r>
    </w:p>
    <w:p w14:paraId="21C7E967" w14:textId="770C0906" w:rsidR="00807850" w:rsidRDefault="00AF60CA" w:rsidP="000D47EC">
      <w:pPr>
        <w:pStyle w:val="Alnea"/>
      </w:pPr>
      <w:r>
        <w:t>Desenvolver uma aplicação capaz de captar e mapear casos de covid-19</w:t>
      </w:r>
    </w:p>
    <w:p w14:paraId="2ECFCE92" w14:textId="3F17209D" w:rsidR="00807850" w:rsidRDefault="00807850" w:rsidP="000D47EC">
      <w:pPr>
        <w:pStyle w:val="Alnea"/>
      </w:pPr>
    </w:p>
    <w:p w14:paraId="423D3745" w14:textId="16590F6A" w:rsidR="00457FBA" w:rsidRPr="00807850" w:rsidRDefault="00807850" w:rsidP="000D47EC">
      <w:pPr>
        <w:pStyle w:val="Alnea"/>
      </w:pPr>
      <w:r>
        <w:t>Verbo</w:t>
      </w:r>
      <w:r w:rsidR="00965B5F" w:rsidRPr="00FA03D7">
        <w:rPr>
          <w:color w:val="000000" w:themeColor="text1"/>
        </w:rPr>
        <w:t>.</w:t>
      </w:r>
    </w:p>
    <w:p w14:paraId="71B12561" w14:textId="0DF587B3" w:rsidR="00807850" w:rsidRDefault="00807850" w:rsidP="00807850">
      <w:pPr>
        <w:pStyle w:val="Ttulo2"/>
      </w:pPr>
      <w:bookmarkStart w:id="34" w:name="_Toc65743087"/>
      <w:r>
        <w:t>Justificativa</w:t>
      </w:r>
      <w:bookmarkEnd w:id="34"/>
    </w:p>
    <w:p w14:paraId="2FB96B5F" w14:textId="6AD3B41E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56B1DAA2" w14:textId="4F5E67FA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73C7CB01" w14:textId="3FCFCFE6" w:rsidR="00807850" w:rsidRDefault="00807850" w:rsidP="00807850">
      <w:pPr>
        <w:pStyle w:val="Alnea"/>
        <w:numPr>
          <w:ilvl w:val="0"/>
          <w:numId w:val="0"/>
        </w:numPr>
        <w:ind w:left="993" w:hanging="284"/>
        <w:rPr>
          <w:color w:val="000000" w:themeColor="text1"/>
        </w:rPr>
      </w:pPr>
    </w:p>
    <w:p w14:paraId="22678CF0" w14:textId="77777777" w:rsidR="00807850" w:rsidRPr="009F45D1" w:rsidRDefault="00807850" w:rsidP="00807850">
      <w:pPr>
        <w:pStyle w:val="Alnea"/>
        <w:numPr>
          <w:ilvl w:val="0"/>
          <w:numId w:val="0"/>
        </w:numPr>
        <w:ind w:left="993" w:hanging="284"/>
      </w:pPr>
    </w:p>
    <w:p w14:paraId="3AC3C6B2" w14:textId="27A9E078" w:rsidR="00457FBA" w:rsidRPr="00AA44FB" w:rsidRDefault="00017E89" w:rsidP="003006B1">
      <w:pPr>
        <w:pStyle w:val="Ttulo1"/>
        <w:rPr>
          <w:rFonts w:cs="Times New Roman"/>
          <w:color w:val="000000" w:themeColor="text1"/>
        </w:rPr>
      </w:pPr>
      <w:bookmarkStart w:id="35" w:name="_Toc516155806"/>
      <w:bookmarkStart w:id="36" w:name="_Toc516157084"/>
      <w:bookmarkStart w:id="37" w:name="_Toc530579742"/>
      <w:bookmarkStart w:id="38" w:name="_Toc65743088"/>
      <w:r w:rsidRPr="00AA44FB">
        <w:rPr>
          <w:rFonts w:cs="Times New Roman"/>
          <w:color w:val="000000" w:themeColor="text1"/>
        </w:rPr>
        <w:lastRenderedPageBreak/>
        <w:t xml:space="preserve">REVISÃO </w:t>
      </w:r>
      <w:bookmarkEnd w:id="35"/>
      <w:bookmarkEnd w:id="36"/>
      <w:bookmarkEnd w:id="37"/>
      <w:r w:rsidR="001D7705">
        <w:rPr>
          <w:rFonts w:cs="Times New Roman"/>
          <w:caps w:val="0"/>
          <w:color w:val="000000" w:themeColor="text1"/>
        </w:rPr>
        <w:t>DA LITERATURA</w:t>
      </w:r>
      <w:bookmarkEnd w:id="38"/>
    </w:p>
    <w:p w14:paraId="7566D44C" w14:textId="7FC9E62A" w:rsidR="00FE3B99" w:rsidRDefault="00FE3B99" w:rsidP="008B312D"/>
    <w:p w14:paraId="7F8FDBEE" w14:textId="66FBE177" w:rsidR="008B312D" w:rsidRDefault="008B312D" w:rsidP="008B312D"/>
    <w:p w14:paraId="68057F40" w14:textId="35EF9F1B" w:rsidR="008B312D" w:rsidRDefault="008B312D" w:rsidP="008B312D"/>
    <w:p w14:paraId="44B79504" w14:textId="51DC9BDC" w:rsidR="008B312D" w:rsidRDefault="008B312D" w:rsidP="008B312D"/>
    <w:p w14:paraId="175425DC" w14:textId="77777777" w:rsidR="008B312D" w:rsidRPr="004055C8" w:rsidRDefault="008B312D" w:rsidP="008B312D"/>
    <w:p w14:paraId="2F7CFB78" w14:textId="77777777" w:rsidR="00FE3B99" w:rsidRPr="004055C8" w:rsidRDefault="00FE3B99" w:rsidP="008B312D"/>
    <w:p w14:paraId="1E73871C" w14:textId="63F1AEE2" w:rsidR="00342C2C" w:rsidRPr="004055C8" w:rsidRDefault="00342C2C" w:rsidP="008B312D"/>
    <w:p w14:paraId="409A255C" w14:textId="34385846" w:rsidR="004730AF" w:rsidRDefault="009F00DC" w:rsidP="00FE3B99">
      <w:pPr>
        <w:pStyle w:val="Ttulo1"/>
      </w:pPr>
      <w:bookmarkStart w:id="39" w:name="_Toc530579782"/>
      <w:bookmarkStart w:id="40" w:name="_Toc65743089"/>
      <w:r w:rsidRPr="00AA44FB">
        <w:lastRenderedPageBreak/>
        <w:t>MATERIAIS E MÉTODOS</w:t>
      </w:r>
      <w:bookmarkEnd w:id="39"/>
      <w:bookmarkEnd w:id="40"/>
    </w:p>
    <w:p w14:paraId="1AFD8C60" w14:textId="5BDFDD27" w:rsidR="002B311A" w:rsidRPr="002B311A" w:rsidRDefault="002F462E" w:rsidP="002F462E">
      <w:pPr>
        <w:pStyle w:val="Ttulo2"/>
        <w:rPr>
          <w:rFonts w:eastAsiaTheme="minorHAnsi"/>
        </w:rPr>
      </w:pPr>
      <w:bookmarkStart w:id="41" w:name="_Toc65743090"/>
      <w:r>
        <w:rPr>
          <w:rFonts w:eastAsiaTheme="minorHAnsi"/>
        </w:rPr>
        <w:t>Quanto à abordagem</w:t>
      </w:r>
      <w:bookmarkEnd w:id="41"/>
    </w:p>
    <w:p w14:paraId="61CFCEF9" w14:textId="77777777" w:rsidR="00AC6949" w:rsidRPr="002B311A" w:rsidRDefault="00AC6949" w:rsidP="00AC6949">
      <w:pPr>
        <w:rPr>
          <w:rFonts w:cs="Times New Roman"/>
          <w:szCs w:val="24"/>
        </w:rPr>
      </w:pPr>
    </w:p>
    <w:p w14:paraId="3442FB01" w14:textId="77777777" w:rsidR="00AC6949" w:rsidRPr="002B311A" w:rsidRDefault="00AC6949" w:rsidP="005609DA">
      <w:pPr>
        <w:rPr>
          <w:rFonts w:cs="Times New Roman"/>
          <w:szCs w:val="24"/>
        </w:rPr>
      </w:pPr>
    </w:p>
    <w:p w14:paraId="08A42145" w14:textId="503BC99D" w:rsidR="00AC6949" w:rsidRPr="002B311A" w:rsidRDefault="002F462E" w:rsidP="002F462E">
      <w:pPr>
        <w:pStyle w:val="Ttulo2"/>
      </w:pPr>
      <w:bookmarkStart w:id="42" w:name="_Toc65743091"/>
      <w:r>
        <w:t>Quanto à natureza</w:t>
      </w:r>
      <w:bookmarkEnd w:id="42"/>
    </w:p>
    <w:p w14:paraId="1B9D079F" w14:textId="20B268CC" w:rsidR="00AC6949" w:rsidRDefault="00AC6949" w:rsidP="005609DA">
      <w:pPr>
        <w:rPr>
          <w:rFonts w:cs="Times New Roman"/>
          <w:szCs w:val="24"/>
        </w:rPr>
      </w:pPr>
    </w:p>
    <w:p w14:paraId="776B2F00" w14:textId="65F70B7C" w:rsidR="002F462E" w:rsidRDefault="002F462E" w:rsidP="005609DA">
      <w:pPr>
        <w:rPr>
          <w:rFonts w:cs="Times New Roman"/>
          <w:szCs w:val="24"/>
        </w:rPr>
      </w:pPr>
    </w:p>
    <w:p w14:paraId="518070E2" w14:textId="4F8D535E" w:rsidR="002F462E" w:rsidRPr="002B311A" w:rsidRDefault="002F462E" w:rsidP="002F462E">
      <w:pPr>
        <w:pStyle w:val="Ttulo2"/>
      </w:pPr>
      <w:bookmarkStart w:id="43" w:name="_Toc65743092"/>
      <w:r>
        <w:t>Quanto aos objetivos</w:t>
      </w:r>
      <w:bookmarkEnd w:id="43"/>
    </w:p>
    <w:p w14:paraId="3EC375AC" w14:textId="7BC427C5" w:rsidR="002A7CFD" w:rsidRDefault="002A7CFD" w:rsidP="004F5084">
      <w:pPr>
        <w:rPr>
          <w:rFonts w:cs="Times New Roman"/>
          <w:szCs w:val="24"/>
          <w:lang w:eastAsia="pt-BR"/>
        </w:rPr>
      </w:pPr>
    </w:p>
    <w:p w14:paraId="2F369C9D" w14:textId="5D230A2D" w:rsidR="002F462E" w:rsidRDefault="002F462E" w:rsidP="004F5084">
      <w:pPr>
        <w:rPr>
          <w:rFonts w:cs="Times New Roman"/>
          <w:szCs w:val="24"/>
          <w:lang w:eastAsia="pt-BR"/>
        </w:rPr>
      </w:pPr>
    </w:p>
    <w:p w14:paraId="244A43B4" w14:textId="0D4CFBA3" w:rsidR="002F462E" w:rsidRDefault="002F462E" w:rsidP="002F462E">
      <w:pPr>
        <w:pStyle w:val="Ttulo2"/>
        <w:rPr>
          <w:lang w:eastAsia="pt-BR"/>
        </w:rPr>
      </w:pPr>
      <w:bookmarkStart w:id="44" w:name="_Toc65743093"/>
      <w:r>
        <w:rPr>
          <w:lang w:eastAsia="pt-BR"/>
        </w:rPr>
        <w:t>Quanto aos procedimentos</w:t>
      </w:r>
      <w:bookmarkEnd w:id="44"/>
    </w:p>
    <w:p w14:paraId="2FD034AD" w14:textId="77777777" w:rsidR="002F462E" w:rsidRPr="002B311A" w:rsidRDefault="002F462E" w:rsidP="004F5084">
      <w:pPr>
        <w:rPr>
          <w:rFonts w:cs="Times New Roman"/>
          <w:szCs w:val="24"/>
          <w:lang w:eastAsia="pt-BR"/>
        </w:rPr>
      </w:pPr>
    </w:p>
    <w:p w14:paraId="236B0514" w14:textId="7BF05B96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4EF671B8" w14:textId="77777777" w:rsidR="002A7CFD" w:rsidRPr="002B311A" w:rsidRDefault="002A7CFD" w:rsidP="004F5084">
      <w:pPr>
        <w:rPr>
          <w:rFonts w:cs="Times New Roman"/>
          <w:szCs w:val="24"/>
          <w:lang w:eastAsia="pt-BR"/>
        </w:rPr>
      </w:pPr>
    </w:p>
    <w:p w14:paraId="5BB9851E" w14:textId="289C22AA" w:rsidR="0014474C" w:rsidRDefault="004F5084" w:rsidP="006936DB">
      <w:pPr>
        <w:pStyle w:val="Ttulo1"/>
      </w:pPr>
      <w:bookmarkStart w:id="45" w:name="_Toc530579802"/>
      <w:bookmarkStart w:id="46" w:name="_Toc65743094"/>
      <w:r>
        <w:lastRenderedPageBreak/>
        <w:t>RESULTADOS E DISCUSSÕES</w:t>
      </w:r>
      <w:bookmarkEnd w:id="45"/>
      <w:bookmarkEnd w:id="46"/>
    </w:p>
    <w:p w14:paraId="2C626C27" w14:textId="77777777" w:rsidR="001F534D" w:rsidRDefault="001F534D" w:rsidP="0024533A"/>
    <w:p w14:paraId="5BF78B02" w14:textId="429CAE42" w:rsidR="00700943" w:rsidRDefault="00700943" w:rsidP="0024533A"/>
    <w:p w14:paraId="0FD5EE59" w14:textId="77777777" w:rsidR="00700943" w:rsidRDefault="00700943" w:rsidP="0024533A"/>
    <w:p w14:paraId="65F9912E" w14:textId="77777777" w:rsidR="00026BEA" w:rsidRDefault="00026BEA" w:rsidP="0024533A"/>
    <w:p w14:paraId="4764C82C" w14:textId="3012049C" w:rsidR="001A3BDE" w:rsidRDefault="00AE538E" w:rsidP="00D365E4">
      <w:pPr>
        <w:pStyle w:val="Ttulo1"/>
        <w:rPr>
          <w:caps w:val="0"/>
        </w:rPr>
      </w:pPr>
      <w:bookmarkStart w:id="47" w:name="_Toc65743095"/>
      <w:r>
        <w:rPr>
          <w:caps w:val="0"/>
        </w:rPr>
        <w:lastRenderedPageBreak/>
        <w:t>CONCLUSÃO</w:t>
      </w:r>
      <w:bookmarkEnd w:id="47"/>
    </w:p>
    <w:p w14:paraId="43AC557B" w14:textId="4AE1A300" w:rsidR="00C62895" w:rsidRDefault="00C62895" w:rsidP="00C62895"/>
    <w:p w14:paraId="4D37218C" w14:textId="32176504" w:rsidR="00F147F7" w:rsidRDefault="00F147F7" w:rsidP="00C62895"/>
    <w:p w14:paraId="468B2A96" w14:textId="63ED980D" w:rsidR="00F147F7" w:rsidRDefault="00F147F7" w:rsidP="00C62895"/>
    <w:p w14:paraId="2CEF2994" w14:textId="6E1ADA18" w:rsidR="00F147F7" w:rsidRDefault="00F147F7" w:rsidP="00C62895"/>
    <w:p w14:paraId="172DC7ED" w14:textId="525B96A7" w:rsidR="00F147F7" w:rsidRDefault="00F147F7" w:rsidP="00C62895"/>
    <w:p w14:paraId="1EAF706B" w14:textId="77777777" w:rsidR="00F147F7" w:rsidRDefault="00F147F7" w:rsidP="00C62895"/>
    <w:p w14:paraId="1BA334F9" w14:textId="7B3187D3" w:rsidR="00303AC6" w:rsidRDefault="00303AC6" w:rsidP="00C62895"/>
    <w:p w14:paraId="67736D87" w14:textId="5A74E02A" w:rsidR="00303AC6" w:rsidRDefault="00303AC6" w:rsidP="00C62895"/>
    <w:p w14:paraId="50C8A311" w14:textId="77777777" w:rsidR="00303AC6" w:rsidRDefault="00303AC6" w:rsidP="00C62895"/>
    <w:p w14:paraId="2ABF3466" w14:textId="76E5C02D" w:rsidR="00B7579B" w:rsidRDefault="00B7579B" w:rsidP="00B7579B">
      <w:pPr>
        <w:pStyle w:val="Ttulo1"/>
      </w:pPr>
      <w:bookmarkStart w:id="48" w:name="_Toc65743096"/>
      <w:bookmarkStart w:id="49" w:name="_Toc530579811"/>
      <w:r>
        <w:lastRenderedPageBreak/>
        <w:t>SUGESTÕES PARA TRABALHOS FUTUROS</w:t>
      </w:r>
      <w:bookmarkEnd w:id="48"/>
    </w:p>
    <w:p w14:paraId="670A7F86" w14:textId="239AC3DD" w:rsidR="009171DD" w:rsidRDefault="009171DD" w:rsidP="009171DD"/>
    <w:p w14:paraId="0358CCCE" w14:textId="1ECD9AB6" w:rsidR="009171DD" w:rsidRDefault="009171DD" w:rsidP="009171DD"/>
    <w:p w14:paraId="50B50A17" w14:textId="3F898E1F" w:rsidR="009171DD" w:rsidRDefault="009171DD" w:rsidP="009171DD"/>
    <w:p w14:paraId="1B1E000C" w14:textId="32FD4179" w:rsidR="009171DD" w:rsidRDefault="009171DD" w:rsidP="009171DD"/>
    <w:p w14:paraId="38C59CEB" w14:textId="7DE5A266" w:rsidR="009171DD" w:rsidRDefault="009171DD" w:rsidP="009171DD"/>
    <w:p w14:paraId="6D94268D" w14:textId="5C63120B" w:rsidR="009171DD" w:rsidRDefault="009171DD" w:rsidP="009171DD"/>
    <w:p w14:paraId="5FB81812" w14:textId="59D066F2" w:rsidR="009171DD" w:rsidRDefault="009171DD" w:rsidP="009171DD"/>
    <w:p w14:paraId="43A7BDC4" w14:textId="77777777" w:rsidR="006E62EC" w:rsidRDefault="006E62EC" w:rsidP="009171DD">
      <w:pPr>
        <w:sectPr w:rsidR="006E62EC" w:rsidSect="00D66E14">
          <w:headerReference w:type="default" r:id="rId13"/>
          <w:footerReference w:type="default" r:id="rId14"/>
          <w:pgSz w:w="11906" w:h="16838" w:code="9"/>
          <w:pgMar w:top="1701" w:right="1134" w:bottom="1134" w:left="1701" w:header="1134" w:footer="709" w:gutter="0"/>
          <w:pgNumType w:start="18"/>
          <w:cols w:space="708"/>
          <w:docGrid w:linePitch="360"/>
        </w:sectPr>
      </w:pPr>
    </w:p>
    <w:p w14:paraId="08F02C69" w14:textId="7441ACA3" w:rsidR="00CE2AF9" w:rsidRPr="002646DE" w:rsidRDefault="002646DE" w:rsidP="00795932">
      <w:pPr>
        <w:pStyle w:val="Ttulo1"/>
        <w:numPr>
          <w:ilvl w:val="0"/>
          <w:numId w:val="0"/>
        </w:numPr>
        <w:rPr>
          <w:color w:val="000000" w:themeColor="text1"/>
        </w:rPr>
      </w:pPr>
      <w:bookmarkStart w:id="50" w:name="_Toc9264954"/>
      <w:bookmarkStart w:id="51" w:name="_Toc9354356"/>
      <w:bookmarkStart w:id="52" w:name="_Toc65743097"/>
      <w:r w:rsidRPr="002646DE">
        <w:rPr>
          <w:caps w:val="0"/>
          <w:color w:val="000000" w:themeColor="text1"/>
        </w:rPr>
        <w:lastRenderedPageBreak/>
        <w:t>REFERÊNCIAS</w:t>
      </w:r>
      <w:bookmarkEnd w:id="49"/>
      <w:bookmarkEnd w:id="50"/>
      <w:bookmarkEnd w:id="51"/>
      <w:bookmarkEnd w:id="52"/>
    </w:p>
    <w:p w14:paraId="1DD0AFC6" w14:textId="053ACAF9" w:rsidR="004055C8" w:rsidRDefault="004055C8" w:rsidP="008C5D7B"/>
    <w:p w14:paraId="3B895FDD" w14:textId="202F7DF9" w:rsidR="00C13364" w:rsidRDefault="00C13364" w:rsidP="008C5D7B"/>
    <w:p w14:paraId="59008762" w14:textId="045690D9" w:rsidR="00C13364" w:rsidRDefault="00C13364" w:rsidP="008C5D7B"/>
    <w:p w14:paraId="07FF8AEF" w14:textId="7181ABD8" w:rsidR="00C13364" w:rsidRDefault="00C13364" w:rsidP="008C5D7B"/>
    <w:p w14:paraId="16AA6014" w14:textId="2134943E" w:rsidR="00C13364" w:rsidRDefault="00C13364" w:rsidP="008C5D7B"/>
    <w:p w14:paraId="7927D21B" w14:textId="77777777" w:rsidR="00C13364" w:rsidRPr="00AD7D99" w:rsidRDefault="00C13364" w:rsidP="008C5D7B"/>
    <w:p w14:paraId="06FB4465" w14:textId="77777777" w:rsidR="00F42242" w:rsidRPr="00AD7D99" w:rsidRDefault="00F42242" w:rsidP="008C5D7B"/>
    <w:p w14:paraId="0E0287C6" w14:textId="77777777" w:rsidR="002456F0" w:rsidRPr="00AD7D99" w:rsidRDefault="002456F0" w:rsidP="00F225CE">
      <w:pPr>
        <w:rPr>
          <w:color w:val="000000" w:themeColor="text1"/>
          <w:sz w:val="22"/>
        </w:rPr>
      </w:pPr>
    </w:p>
    <w:p w14:paraId="5B7D98FA" w14:textId="7E1CFEEF" w:rsidR="00D57D34" w:rsidRPr="00D57D34" w:rsidRDefault="007556E1" w:rsidP="00D57D34">
      <w:pPr>
        <w:pStyle w:val="Ttulo1"/>
        <w:numPr>
          <w:ilvl w:val="0"/>
          <w:numId w:val="0"/>
        </w:numPr>
        <w:jc w:val="center"/>
      </w:pPr>
      <w:bookmarkStart w:id="53" w:name="_Toc530579812"/>
      <w:bookmarkStart w:id="54" w:name="_Toc9354357"/>
      <w:bookmarkStart w:id="55" w:name="_Toc65743098"/>
      <w:bookmarkStart w:id="56" w:name="_Toc9264955"/>
      <w:r w:rsidRPr="00D57D34">
        <w:rPr>
          <w:caps w:val="0"/>
        </w:rPr>
        <w:lastRenderedPageBreak/>
        <w:t>ANEXO 1</w:t>
      </w:r>
      <w:r w:rsidR="001B170C">
        <w:rPr>
          <w:caps w:val="0"/>
        </w:rPr>
        <w:t xml:space="preserve"> </w:t>
      </w:r>
      <w:r w:rsidRPr="00D57D34">
        <w:rPr>
          <w:caps w:val="0"/>
        </w:rPr>
        <w:t xml:space="preserve">– </w:t>
      </w:r>
      <w:bookmarkEnd w:id="53"/>
      <w:bookmarkEnd w:id="54"/>
      <w:r w:rsidR="001B170C">
        <w:rPr>
          <w:caps w:val="0"/>
        </w:rPr>
        <w:t>LEGENDA</w:t>
      </w:r>
      <w:bookmarkEnd w:id="55"/>
      <w:r w:rsidR="00334092">
        <w:rPr>
          <w:caps w:val="0"/>
        </w:rPr>
        <w:t xml:space="preserve"> </w:t>
      </w:r>
      <w:bookmarkEnd w:id="56"/>
    </w:p>
    <w:p w14:paraId="30B2BE04" w14:textId="717E6DF7" w:rsidR="001A3BDE" w:rsidRDefault="001A3BDE" w:rsidP="00795932">
      <w:pPr>
        <w:ind w:left="709" w:firstLine="0"/>
        <w:rPr>
          <w:color w:val="000000" w:themeColor="text1"/>
        </w:rPr>
      </w:pPr>
    </w:p>
    <w:p w14:paraId="1A4D9AC3" w14:textId="2E36F266" w:rsidR="00E212EF" w:rsidRDefault="00E212EF" w:rsidP="00795932">
      <w:pPr>
        <w:ind w:left="709" w:firstLine="0"/>
        <w:rPr>
          <w:color w:val="000000" w:themeColor="text1"/>
        </w:rPr>
      </w:pPr>
    </w:p>
    <w:p w14:paraId="0CFDF871" w14:textId="0630C22C" w:rsidR="00E212EF" w:rsidRDefault="00E212EF" w:rsidP="00795932">
      <w:pPr>
        <w:ind w:left="709" w:firstLine="0"/>
        <w:rPr>
          <w:color w:val="000000" w:themeColor="text1"/>
        </w:rPr>
      </w:pPr>
    </w:p>
    <w:p w14:paraId="1795D187" w14:textId="6993DCB7" w:rsidR="00E212EF" w:rsidRDefault="00E212EF" w:rsidP="00795932">
      <w:pPr>
        <w:ind w:left="709" w:firstLine="0"/>
        <w:rPr>
          <w:color w:val="000000" w:themeColor="text1"/>
        </w:rPr>
      </w:pPr>
    </w:p>
    <w:p w14:paraId="68874CEB" w14:textId="299EB78D" w:rsidR="00E212EF" w:rsidRDefault="00E212EF" w:rsidP="00795932">
      <w:pPr>
        <w:ind w:left="709" w:firstLine="0"/>
        <w:rPr>
          <w:color w:val="000000" w:themeColor="text1"/>
        </w:rPr>
      </w:pPr>
    </w:p>
    <w:p w14:paraId="48F47071" w14:textId="77777777" w:rsidR="00E212EF" w:rsidRDefault="00E212EF" w:rsidP="00795932">
      <w:pPr>
        <w:ind w:left="709" w:firstLine="0"/>
        <w:rPr>
          <w:color w:val="000000" w:themeColor="text1"/>
        </w:rPr>
      </w:pPr>
    </w:p>
    <w:p w14:paraId="2577C5C8" w14:textId="77777777" w:rsidR="001A3BDE" w:rsidRPr="002646DE" w:rsidRDefault="001A3BDE" w:rsidP="00795932">
      <w:pPr>
        <w:ind w:left="709" w:firstLine="0"/>
        <w:rPr>
          <w:color w:val="000000" w:themeColor="text1"/>
        </w:rPr>
      </w:pPr>
    </w:p>
    <w:sectPr w:rsidR="001A3BDE" w:rsidRPr="002646DE" w:rsidSect="00F84E87">
      <w:headerReference w:type="default" r:id="rId15"/>
      <w:footerReference w:type="default" r:id="rId16"/>
      <w:pgSz w:w="11906" w:h="16838" w:code="9"/>
      <w:pgMar w:top="1701" w:right="1134" w:bottom="1134" w:left="1701" w:header="1134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A5F6B3" w14:textId="77777777" w:rsidR="00702045" w:rsidRDefault="00702045">
      <w:pPr>
        <w:spacing w:line="240" w:lineRule="auto"/>
      </w:pPr>
      <w:r>
        <w:separator/>
      </w:r>
    </w:p>
  </w:endnote>
  <w:endnote w:type="continuationSeparator" w:id="0">
    <w:p w14:paraId="54559B68" w14:textId="77777777" w:rsidR="00702045" w:rsidRDefault="0070204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F009CD" w14:textId="52BDA0F6" w:rsidR="00DD21A8" w:rsidRDefault="00DD21A8">
    <w:pPr>
      <w:pStyle w:val="Rodap"/>
      <w:jc w:val="right"/>
    </w:pPr>
  </w:p>
  <w:p w14:paraId="04B4CFBF" w14:textId="77777777" w:rsidR="00DD21A8" w:rsidRDefault="00DD21A8" w:rsidP="00165FA6">
    <w:pPr>
      <w:pStyle w:val="Rodap"/>
      <w:ind w:firstLine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D42EB0" w14:textId="77777777" w:rsidR="00DD21A8" w:rsidRDefault="00DD21A8">
    <w:pPr>
      <w:pStyle w:val="Rodap"/>
      <w:jc w:val="right"/>
    </w:pPr>
  </w:p>
  <w:p w14:paraId="2F101132" w14:textId="77777777" w:rsidR="00DD21A8" w:rsidRDefault="00DD21A8" w:rsidP="00165FA6">
    <w:pPr>
      <w:pStyle w:val="Rodap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7B04A" w14:textId="77777777" w:rsidR="00DD21A8" w:rsidRDefault="00DD21A8">
    <w:pPr>
      <w:pStyle w:val="Rodap"/>
      <w:jc w:val="right"/>
    </w:pPr>
  </w:p>
  <w:p w14:paraId="2332F900" w14:textId="77777777" w:rsidR="00DD21A8" w:rsidRDefault="00DD21A8" w:rsidP="00165FA6">
    <w:pPr>
      <w:pStyle w:val="Rodap"/>
      <w:ind w:firstLine="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770249" w14:textId="77777777" w:rsidR="00DD21A8" w:rsidRDefault="00DD21A8">
    <w:pPr>
      <w:pStyle w:val="Rodap"/>
      <w:jc w:val="right"/>
    </w:pPr>
  </w:p>
  <w:p w14:paraId="1A9F8316" w14:textId="77777777" w:rsidR="00DD21A8" w:rsidRDefault="00DD21A8" w:rsidP="00165FA6">
    <w:pPr>
      <w:pStyle w:val="Rodap"/>
      <w:ind w:firstLine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274725" w14:textId="77777777" w:rsidR="00702045" w:rsidRDefault="00702045">
      <w:pPr>
        <w:spacing w:line="240" w:lineRule="auto"/>
      </w:pPr>
      <w:r>
        <w:separator/>
      </w:r>
    </w:p>
  </w:footnote>
  <w:footnote w:type="continuationSeparator" w:id="0">
    <w:p w14:paraId="6F3D82EB" w14:textId="77777777" w:rsidR="00702045" w:rsidRDefault="0070204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A48C49" w14:textId="5FA85215" w:rsidR="00DD21A8" w:rsidRDefault="00DD21A8">
    <w:pPr>
      <w:pStyle w:val="Cabealho"/>
      <w:jc w:val="right"/>
    </w:pPr>
  </w:p>
  <w:p w14:paraId="72315AF9" w14:textId="77777777" w:rsidR="00DD21A8" w:rsidRDefault="00DD21A8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2B3B9E" w14:textId="21E6CBD1" w:rsidR="00DD21A8" w:rsidRDefault="00DD21A8">
    <w:pPr>
      <w:pStyle w:val="Cabealho"/>
      <w:jc w:val="right"/>
    </w:pPr>
  </w:p>
  <w:p w14:paraId="7DE67D17" w14:textId="77777777" w:rsidR="00DD21A8" w:rsidRDefault="00DD21A8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858CFA" w14:textId="77777777" w:rsidR="00DD21A8" w:rsidRDefault="00DD21A8">
    <w:pPr>
      <w:pStyle w:val="Cabealho"/>
      <w:jc w:val="right"/>
    </w:pPr>
  </w:p>
  <w:p w14:paraId="5F7E137B" w14:textId="77777777" w:rsidR="00DD21A8" w:rsidRDefault="00DD21A8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885176032"/>
      <w:docPartObj>
        <w:docPartGallery w:val="Page Numbers (Top of Page)"/>
        <w:docPartUnique/>
      </w:docPartObj>
    </w:sdtPr>
    <w:sdtEndPr/>
    <w:sdtContent>
      <w:p w14:paraId="76B98078" w14:textId="66AA504C" w:rsidR="00DD21A8" w:rsidRDefault="00DD21A8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8</w:t>
        </w:r>
        <w:r>
          <w:fldChar w:fldCharType="end"/>
        </w:r>
      </w:p>
    </w:sdtContent>
  </w:sdt>
  <w:p w14:paraId="6EE68CC1" w14:textId="77777777" w:rsidR="00DD21A8" w:rsidRDefault="00DD21A8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1078652"/>
      <w:docPartObj>
        <w:docPartGallery w:val="Page Numbers (Top of Page)"/>
        <w:docPartUnique/>
      </w:docPartObj>
    </w:sdtPr>
    <w:sdtEndPr/>
    <w:sdtContent>
      <w:p w14:paraId="5C6D36E2" w14:textId="662D5904" w:rsidR="00F84E87" w:rsidRDefault="00F84E87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9D3EA9F" w14:textId="77777777" w:rsidR="00DD21A8" w:rsidRDefault="00DD21A8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A310B1"/>
    <w:multiLevelType w:val="multilevel"/>
    <w:tmpl w:val="3300D200"/>
    <w:lvl w:ilvl="0">
      <w:start w:val="1"/>
      <w:numFmt w:val="decimal"/>
      <w:lvlText w:val="%1"/>
      <w:lvlJc w:val="left"/>
      <w:pPr>
        <w:ind w:left="658" w:hanging="658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66" w:hanging="65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4" w:hanging="65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82" w:hanging="65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1" w:hanging="453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98" w:hanging="65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106" w:hanging="65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514" w:hanging="65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922" w:hanging="658"/>
      </w:pPr>
      <w:rPr>
        <w:rFonts w:hint="default"/>
      </w:rPr>
    </w:lvl>
  </w:abstractNum>
  <w:abstractNum w:abstractNumId="1" w15:restartNumberingAfterBreak="0">
    <w:nsid w:val="1E277698"/>
    <w:multiLevelType w:val="hybridMultilevel"/>
    <w:tmpl w:val="EF3204FC"/>
    <w:lvl w:ilvl="0" w:tplc="A23C7F14">
      <w:start w:val="1"/>
      <w:numFmt w:val="decimal"/>
      <w:lvlText w:val="1.%1.1"/>
      <w:lvlJc w:val="left"/>
      <w:pPr>
        <w:ind w:left="108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 w:tentative="1">
      <w:start w:val="1"/>
      <w:numFmt w:val="decimal"/>
      <w:lvlText w:val="%4."/>
      <w:lvlJc w:val="left"/>
      <w:pPr>
        <w:ind w:left="3240" w:hanging="360"/>
      </w:pPr>
    </w:lvl>
    <w:lvl w:ilvl="4" w:tplc="04160019" w:tentative="1">
      <w:start w:val="1"/>
      <w:numFmt w:val="lowerLetter"/>
      <w:lvlText w:val="%5."/>
      <w:lvlJc w:val="left"/>
      <w:pPr>
        <w:ind w:left="3960" w:hanging="360"/>
      </w:pPr>
    </w:lvl>
    <w:lvl w:ilvl="5" w:tplc="0416001B" w:tentative="1">
      <w:start w:val="1"/>
      <w:numFmt w:val="lowerRoman"/>
      <w:lvlText w:val="%6."/>
      <w:lvlJc w:val="right"/>
      <w:pPr>
        <w:ind w:left="4680" w:hanging="180"/>
      </w:pPr>
    </w:lvl>
    <w:lvl w:ilvl="6" w:tplc="0416000F" w:tentative="1">
      <w:start w:val="1"/>
      <w:numFmt w:val="decimal"/>
      <w:lvlText w:val="%7."/>
      <w:lvlJc w:val="left"/>
      <w:pPr>
        <w:ind w:left="5400" w:hanging="360"/>
      </w:pPr>
    </w:lvl>
    <w:lvl w:ilvl="7" w:tplc="04160019" w:tentative="1">
      <w:start w:val="1"/>
      <w:numFmt w:val="lowerLetter"/>
      <w:lvlText w:val="%8."/>
      <w:lvlJc w:val="left"/>
      <w:pPr>
        <w:ind w:left="6120" w:hanging="360"/>
      </w:pPr>
    </w:lvl>
    <w:lvl w:ilvl="8" w:tplc="0416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8630AC"/>
    <w:multiLevelType w:val="hybridMultilevel"/>
    <w:tmpl w:val="D706BDDE"/>
    <w:lvl w:ilvl="0" w:tplc="A23C7F14">
      <w:start w:val="1"/>
      <w:numFmt w:val="decimal"/>
      <w:lvlText w:val="1.%1.1"/>
      <w:lvlJc w:val="left"/>
      <w:pPr>
        <w:ind w:left="324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3960" w:hanging="360"/>
      </w:pPr>
    </w:lvl>
    <w:lvl w:ilvl="2" w:tplc="0416001B" w:tentative="1">
      <w:start w:val="1"/>
      <w:numFmt w:val="lowerRoman"/>
      <w:lvlText w:val="%3."/>
      <w:lvlJc w:val="right"/>
      <w:pPr>
        <w:ind w:left="4680" w:hanging="180"/>
      </w:pPr>
    </w:lvl>
    <w:lvl w:ilvl="3" w:tplc="0416000F" w:tentative="1">
      <w:start w:val="1"/>
      <w:numFmt w:val="decimal"/>
      <w:lvlText w:val="%4."/>
      <w:lvlJc w:val="left"/>
      <w:pPr>
        <w:ind w:left="5400" w:hanging="360"/>
      </w:pPr>
    </w:lvl>
    <w:lvl w:ilvl="4" w:tplc="04160019" w:tentative="1">
      <w:start w:val="1"/>
      <w:numFmt w:val="lowerLetter"/>
      <w:lvlText w:val="%5."/>
      <w:lvlJc w:val="left"/>
      <w:pPr>
        <w:ind w:left="6120" w:hanging="360"/>
      </w:pPr>
    </w:lvl>
    <w:lvl w:ilvl="5" w:tplc="0416001B" w:tentative="1">
      <w:start w:val="1"/>
      <w:numFmt w:val="lowerRoman"/>
      <w:lvlText w:val="%6."/>
      <w:lvlJc w:val="right"/>
      <w:pPr>
        <w:ind w:left="6840" w:hanging="180"/>
      </w:pPr>
    </w:lvl>
    <w:lvl w:ilvl="6" w:tplc="0416000F" w:tentative="1">
      <w:start w:val="1"/>
      <w:numFmt w:val="decimal"/>
      <w:lvlText w:val="%7."/>
      <w:lvlJc w:val="left"/>
      <w:pPr>
        <w:ind w:left="7560" w:hanging="360"/>
      </w:pPr>
    </w:lvl>
    <w:lvl w:ilvl="7" w:tplc="04160019" w:tentative="1">
      <w:start w:val="1"/>
      <w:numFmt w:val="lowerLetter"/>
      <w:lvlText w:val="%8."/>
      <w:lvlJc w:val="left"/>
      <w:pPr>
        <w:ind w:left="8280" w:hanging="360"/>
      </w:pPr>
    </w:lvl>
    <w:lvl w:ilvl="8" w:tplc="0416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3" w15:restartNumberingAfterBreak="0">
    <w:nsid w:val="23970E90"/>
    <w:multiLevelType w:val="multilevel"/>
    <w:tmpl w:val="71C4FB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37" w:hanging="73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28394864"/>
    <w:multiLevelType w:val="multilevel"/>
    <w:tmpl w:val="2052641E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96261E5"/>
    <w:multiLevelType w:val="multilevel"/>
    <w:tmpl w:val="FE5EEB32"/>
    <w:lvl w:ilvl="0">
      <w:start w:val="1"/>
      <w:numFmt w:val="decimal"/>
      <w:pStyle w:val="Carlos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Carlos2"/>
      <w:lvlText w:val="%1.%2."/>
      <w:lvlJc w:val="left"/>
      <w:pPr>
        <w:tabs>
          <w:tab w:val="num" w:pos="862"/>
        </w:tabs>
        <w:ind w:left="574" w:hanging="432"/>
      </w:pPr>
      <w:rPr>
        <w:rFonts w:ascii="Times New Roman" w:hAnsi="Times New Roman" w:cs="Times New Roman" w:hint="default"/>
        <w:b/>
        <w:i w:val="0"/>
        <w:sz w:val="28"/>
      </w:rPr>
    </w:lvl>
    <w:lvl w:ilvl="2">
      <w:start w:val="1"/>
      <w:numFmt w:val="decimal"/>
      <w:pStyle w:val="Carlos3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6" w15:restartNumberingAfterBreak="0">
    <w:nsid w:val="3EBC6C19"/>
    <w:multiLevelType w:val="multilevel"/>
    <w:tmpl w:val="435A3AB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1.%4.1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1B572A9"/>
    <w:multiLevelType w:val="hybridMultilevel"/>
    <w:tmpl w:val="FFDE86BA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6FF7AA7"/>
    <w:multiLevelType w:val="hybridMultilevel"/>
    <w:tmpl w:val="58D41C5E"/>
    <w:lvl w:ilvl="0" w:tplc="A23C7F14">
      <w:start w:val="1"/>
      <w:numFmt w:val="decimal"/>
      <w:lvlText w:val="1.%1.1"/>
      <w:lvlJc w:val="left"/>
      <w:pPr>
        <w:ind w:left="2166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5C1914"/>
    <w:multiLevelType w:val="hybridMultilevel"/>
    <w:tmpl w:val="88B28254"/>
    <w:lvl w:ilvl="0" w:tplc="0416001B">
      <w:start w:val="1"/>
      <w:numFmt w:val="lowerRoman"/>
      <w:lvlText w:val="%1."/>
      <w:lvlJc w:val="right"/>
      <w:pPr>
        <w:ind w:left="1080" w:hanging="360"/>
      </w:pPr>
    </w:lvl>
    <w:lvl w:ilvl="1" w:tplc="04160019">
      <w:start w:val="1"/>
      <w:numFmt w:val="lowerLetter"/>
      <w:lvlText w:val="%2."/>
      <w:lvlJc w:val="left"/>
      <w:pPr>
        <w:ind w:left="1800" w:hanging="360"/>
      </w:pPr>
    </w:lvl>
    <w:lvl w:ilvl="2" w:tplc="0416001B">
      <w:start w:val="1"/>
      <w:numFmt w:val="lowerRoman"/>
      <w:lvlText w:val="%3."/>
      <w:lvlJc w:val="right"/>
      <w:pPr>
        <w:ind w:left="2520" w:hanging="180"/>
      </w:pPr>
    </w:lvl>
    <w:lvl w:ilvl="3" w:tplc="0416000F">
      <w:start w:val="1"/>
      <w:numFmt w:val="decimal"/>
      <w:lvlText w:val="%4."/>
      <w:lvlJc w:val="left"/>
      <w:pPr>
        <w:ind w:left="3240" w:hanging="360"/>
      </w:pPr>
    </w:lvl>
    <w:lvl w:ilvl="4" w:tplc="04160019">
      <w:start w:val="1"/>
      <w:numFmt w:val="lowerLetter"/>
      <w:lvlText w:val="%5."/>
      <w:lvlJc w:val="left"/>
      <w:pPr>
        <w:ind w:left="3960" w:hanging="360"/>
      </w:pPr>
    </w:lvl>
    <w:lvl w:ilvl="5" w:tplc="0416001B">
      <w:start w:val="1"/>
      <w:numFmt w:val="lowerRoman"/>
      <w:lvlText w:val="%6."/>
      <w:lvlJc w:val="right"/>
      <w:pPr>
        <w:ind w:left="4680" w:hanging="180"/>
      </w:pPr>
    </w:lvl>
    <w:lvl w:ilvl="6" w:tplc="0416000F">
      <w:start w:val="1"/>
      <w:numFmt w:val="decimal"/>
      <w:lvlText w:val="%7."/>
      <w:lvlJc w:val="left"/>
      <w:pPr>
        <w:ind w:left="5400" w:hanging="360"/>
      </w:pPr>
    </w:lvl>
    <w:lvl w:ilvl="7" w:tplc="04160019">
      <w:start w:val="1"/>
      <w:numFmt w:val="lowerLetter"/>
      <w:lvlText w:val="%8."/>
      <w:lvlJc w:val="left"/>
      <w:pPr>
        <w:ind w:left="6120" w:hanging="360"/>
      </w:pPr>
    </w:lvl>
    <w:lvl w:ilvl="8" w:tplc="0416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9782982"/>
    <w:multiLevelType w:val="hybridMultilevel"/>
    <w:tmpl w:val="382A336E"/>
    <w:lvl w:ilvl="0" w:tplc="4D2E4D60">
      <w:start w:val="1"/>
      <w:numFmt w:val="bullet"/>
      <w:pStyle w:val="Alnea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73206EF"/>
    <w:multiLevelType w:val="multilevel"/>
    <w:tmpl w:val="557CFDD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lang w:val="pt-BR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7B3B5EBA"/>
    <w:multiLevelType w:val="hybridMultilevel"/>
    <w:tmpl w:val="8ECA51E0"/>
    <w:lvl w:ilvl="0" w:tplc="A23C7F14">
      <w:start w:val="1"/>
      <w:numFmt w:val="decimal"/>
      <w:lvlText w:val="1.%1.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4C5348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4"/>
  </w:num>
  <w:num w:numId="2">
    <w:abstractNumId w:val="7"/>
  </w:num>
  <w:num w:numId="3">
    <w:abstractNumId w:val="3"/>
  </w:num>
  <w:num w:numId="4">
    <w:abstractNumId w:val="6"/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</w:num>
  <w:num w:numId="8">
    <w:abstractNumId w:val="13"/>
  </w:num>
  <w:num w:numId="9">
    <w:abstractNumId w:val="1"/>
  </w:num>
  <w:num w:numId="10">
    <w:abstractNumId w:val="2"/>
  </w:num>
  <w:num w:numId="11">
    <w:abstractNumId w:val="12"/>
  </w:num>
  <w:num w:numId="12">
    <w:abstractNumId w:val="1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</w:num>
  <w:num w:numId="1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gutterAtTop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6" w:nlCheck="1" w:checkStyle="0"/>
  <w:activeWritingStyle w:appName="MSWord" w:lang="en-US" w:vendorID="64" w:dllVersion="6" w:nlCheck="1" w:checkStyle="1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MLewtLSwMDUwNDdU0lEKTi0uzszPAykwrAUAqRQmTywAAAA="/>
  </w:docVars>
  <w:rsids>
    <w:rsidRoot w:val="00457FBA"/>
    <w:rsid w:val="0000000A"/>
    <w:rsid w:val="000005EB"/>
    <w:rsid w:val="0000157B"/>
    <w:rsid w:val="000032AB"/>
    <w:rsid w:val="0000360E"/>
    <w:rsid w:val="00003E94"/>
    <w:rsid w:val="00005060"/>
    <w:rsid w:val="00005FEE"/>
    <w:rsid w:val="000077F1"/>
    <w:rsid w:val="00007B1D"/>
    <w:rsid w:val="00012945"/>
    <w:rsid w:val="00013837"/>
    <w:rsid w:val="000141D6"/>
    <w:rsid w:val="000146BE"/>
    <w:rsid w:val="00015A9B"/>
    <w:rsid w:val="00015CE4"/>
    <w:rsid w:val="0001648D"/>
    <w:rsid w:val="00017908"/>
    <w:rsid w:val="00017E89"/>
    <w:rsid w:val="00020952"/>
    <w:rsid w:val="000240E7"/>
    <w:rsid w:val="00024F6F"/>
    <w:rsid w:val="00025344"/>
    <w:rsid w:val="00026BEA"/>
    <w:rsid w:val="00030283"/>
    <w:rsid w:val="00031BFF"/>
    <w:rsid w:val="00032B0E"/>
    <w:rsid w:val="00034D7B"/>
    <w:rsid w:val="000352F1"/>
    <w:rsid w:val="00036C84"/>
    <w:rsid w:val="000370D6"/>
    <w:rsid w:val="00037A77"/>
    <w:rsid w:val="0004087C"/>
    <w:rsid w:val="00041537"/>
    <w:rsid w:val="000419D6"/>
    <w:rsid w:val="000425DA"/>
    <w:rsid w:val="00042AA0"/>
    <w:rsid w:val="00043C42"/>
    <w:rsid w:val="00044B75"/>
    <w:rsid w:val="0004678A"/>
    <w:rsid w:val="000469A9"/>
    <w:rsid w:val="00046A1D"/>
    <w:rsid w:val="0004775E"/>
    <w:rsid w:val="000504AB"/>
    <w:rsid w:val="000507EF"/>
    <w:rsid w:val="00050D47"/>
    <w:rsid w:val="000520A6"/>
    <w:rsid w:val="0005282E"/>
    <w:rsid w:val="00052E18"/>
    <w:rsid w:val="000533DE"/>
    <w:rsid w:val="000539A2"/>
    <w:rsid w:val="00053F28"/>
    <w:rsid w:val="000564D0"/>
    <w:rsid w:val="0005650D"/>
    <w:rsid w:val="000609D5"/>
    <w:rsid w:val="00061318"/>
    <w:rsid w:val="000626D9"/>
    <w:rsid w:val="000626E5"/>
    <w:rsid w:val="000636B4"/>
    <w:rsid w:val="00063B6D"/>
    <w:rsid w:val="00065EDB"/>
    <w:rsid w:val="00070940"/>
    <w:rsid w:val="00070BC3"/>
    <w:rsid w:val="00071805"/>
    <w:rsid w:val="000721DF"/>
    <w:rsid w:val="00072C91"/>
    <w:rsid w:val="00073D04"/>
    <w:rsid w:val="00076489"/>
    <w:rsid w:val="00076AB6"/>
    <w:rsid w:val="00080FC2"/>
    <w:rsid w:val="00081B11"/>
    <w:rsid w:val="0008410E"/>
    <w:rsid w:val="00087806"/>
    <w:rsid w:val="0009224A"/>
    <w:rsid w:val="00093FBD"/>
    <w:rsid w:val="00094B82"/>
    <w:rsid w:val="00097A97"/>
    <w:rsid w:val="000A324D"/>
    <w:rsid w:val="000A3567"/>
    <w:rsid w:val="000A379F"/>
    <w:rsid w:val="000A527B"/>
    <w:rsid w:val="000A554E"/>
    <w:rsid w:val="000A5DD9"/>
    <w:rsid w:val="000A650C"/>
    <w:rsid w:val="000A7D39"/>
    <w:rsid w:val="000B1B32"/>
    <w:rsid w:val="000B5241"/>
    <w:rsid w:val="000B589D"/>
    <w:rsid w:val="000C1151"/>
    <w:rsid w:val="000C3B03"/>
    <w:rsid w:val="000C3D8C"/>
    <w:rsid w:val="000C42AE"/>
    <w:rsid w:val="000C6952"/>
    <w:rsid w:val="000C7C4E"/>
    <w:rsid w:val="000D067E"/>
    <w:rsid w:val="000D0A85"/>
    <w:rsid w:val="000D13C6"/>
    <w:rsid w:val="000D150D"/>
    <w:rsid w:val="000D3113"/>
    <w:rsid w:val="000D47EC"/>
    <w:rsid w:val="000D4D1C"/>
    <w:rsid w:val="000D6E34"/>
    <w:rsid w:val="000D7438"/>
    <w:rsid w:val="000D7803"/>
    <w:rsid w:val="000E2229"/>
    <w:rsid w:val="000E2B85"/>
    <w:rsid w:val="000E4438"/>
    <w:rsid w:val="000E4659"/>
    <w:rsid w:val="000E4B95"/>
    <w:rsid w:val="000E5999"/>
    <w:rsid w:val="000F0903"/>
    <w:rsid w:val="000F2CDF"/>
    <w:rsid w:val="000F6225"/>
    <w:rsid w:val="000F677F"/>
    <w:rsid w:val="000F7B6A"/>
    <w:rsid w:val="000F7D71"/>
    <w:rsid w:val="00100203"/>
    <w:rsid w:val="00101276"/>
    <w:rsid w:val="00101989"/>
    <w:rsid w:val="00104F20"/>
    <w:rsid w:val="0010663B"/>
    <w:rsid w:val="001101F3"/>
    <w:rsid w:val="00110D58"/>
    <w:rsid w:val="00111404"/>
    <w:rsid w:val="00111681"/>
    <w:rsid w:val="0011399C"/>
    <w:rsid w:val="00114798"/>
    <w:rsid w:val="00114CA8"/>
    <w:rsid w:val="001173DB"/>
    <w:rsid w:val="0012025D"/>
    <w:rsid w:val="00120C6A"/>
    <w:rsid w:val="00123068"/>
    <w:rsid w:val="0012405C"/>
    <w:rsid w:val="00124A9A"/>
    <w:rsid w:val="00125478"/>
    <w:rsid w:val="001306DE"/>
    <w:rsid w:val="00130EBF"/>
    <w:rsid w:val="00133B26"/>
    <w:rsid w:val="0013417E"/>
    <w:rsid w:val="00137974"/>
    <w:rsid w:val="00142997"/>
    <w:rsid w:val="0014474C"/>
    <w:rsid w:val="001462CA"/>
    <w:rsid w:val="001466F6"/>
    <w:rsid w:val="00150300"/>
    <w:rsid w:val="0015036D"/>
    <w:rsid w:val="001508E9"/>
    <w:rsid w:val="00154B45"/>
    <w:rsid w:val="0015507E"/>
    <w:rsid w:val="001560BD"/>
    <w:rsid w:val="00156BBD"/>
    <w:rsid w:val="00157821"/>
    <w:rsid w:val="00157F48"/>
    <w:rsid w:val="001619FC"/>
    <w:rsid w:val="0016272C"/>
    <w:rsid w:val="001656DA"/>
    <w:rsid w:val="00165FA6"/>
    <w:rsid w:val="0016776B"/>
    <w:rsid w:val="00167E71"/>
    <w:rsid w:val="001730C8"/>
    <w:rsid w:val="001759A4"/>
    <w:rsid w:val="00175EB6"/>
    <w:rsid w:val="00175EC0"/>
    <w:rsid w:val="001771D9"/>
    <w:rsid w:val="00180B7D"/>
    <w:rsid w:val="0018135D"/>
    <w:rsid w:val="00181910"/>
    <w:rsid w:val="0018317F"/>
    <w:rsid w:val="001850B7"/>
    <w:rsid w:val="0018534A"/>
    <w:rsid w:val="001861E6"/>
    <w:rsid w:val="001872E7"/>
    <w:rsid w:val="001878E0"/>
    <w:rsid w:val="00187EC0"/>
    <w:rsid w:val="00193657"/>
    <w:rsid w:val="00194A38"/>
    <w:rsid w:val="001953F4"/>
    <w:rsid w:val="0019788A"/>
    <w:rsid w:val="001A000F"/>
    <w:rsid w:val="001A23AC"/>
    <w:rsid w:val="001A2975"/>
    <w:rsid w:val="001A3BDE"/>
    <w:rsid w:val="001A3D7D"/>
    <w:rsid w:val="001A40E5"/>
    <w:rsid w:val="001A40F6"/>
    <w:rsid w:val="001A4E80"/>
    <w:rsid w:val="001A7149"/>
    <w:rsid w:val="001A78FD"/>
    <w:rsid w:val="001B0307"/>
    <w:rsid w:val="001B0F48"/>
    <w:rsid w:val="001B170C"/>
    <w:rsid w:val="001B1CCD"/>
    <w:rsid w:val="001B2A32"/>
    <w:rsid w:val="001B2C58"/>
    <w:rsid w:val="001B3053"/>
    <w:rsid w:val="001B3897"/>
    <w:rsid w:val="001B4F05"/>
    <w:rsid w:val="001B5DDB"/>
    <w:rsid w:val="001B66F0"/>
    <w:rsid w:val="001B6BCF"/>
    <w:rsid w:val="001B7DAF"/>
    <w:rsid w:val="001C0A92"/>
    <w:rsid w:val="001C1D4A"/>
    <w:rsid w:val="001C26D7"/>
    <w:rsid w:val="001C31B6"/>
    <w:rsid w:val="001C6926"/>
    <w:rsid w:val="001C6A16"/>
    <w:rsid w:val="001D1719"/>
    <w:rsid w:val="001D183B"/>
    <w:rsid w:val="001D1FB4"/>
    <w:rsid w:val="001D2DA1"/>
    <w:rsid w:val="001D4DFE"/>
    <w:rsid w:val="001D7705"/>
    <w:rsid w:val="001D7D7B"/>
    <w:rsid w:val="001D7FE9"/>
    <w:rsid w:val="001E0558"/>
    <w:rsid w:val="001F0A2F"/>
    <w:rsid w:val="001F0AB1"/>
    <w:rsid w:val="001F1C6F"/>
    <w:rsid w:val="001F4484"/>
    <w:rsid w:val="001F4916"/>
    <w:rsid w:val="001F4AF0"/>
    <w:rsid w:val="001F534D"/>
    <w:rsid w:val="001F6746"/>
    <w:rsid w:val="001F6EEE"/>
    <w:rsid w:val="00202B75"/>
    <w:rsid w:val="0021050A"/>
    <w:rsid w:val="00210975"/>
    <w:rsid w:val="00213F04"/>
    <w:rsid w:val="00217187"/>
    <w:rsid w:val="00220F3F"/>
    <w:rsid w:val="002217F9"/>
    <w:rsid w:val="00223800"/>
    <w:rsid w:val="00223909"/>
    <w:rsid w:val="00223FE5"/>
    <w:rsid w:val="00224075"/>
    <w:rsid w:val="002243A3"/>
    <w:rsid w:val="00224800"/>
    <w:rsid w:val="00225102"/>
    <w:rsid w:val="002307AC"/>
    <w:rsid w:val="00230B70"/>
    <w:rsid w:val="00230C55"/>
    <w:rsid w:val="0023199B"/>
    <w:rsid w:val="00231B91"/>
    <w:rsid w:val="00231F0C"/>
    <w:rsid w:val="00232B53"/>
    <w:rsid w:val="00232B7E"/>
    <w:rsid w:val="00232E01"/>
    <w:rsid w:val="00234085"/>
    <w:rsid w:val="002340DF"/>
    <w:rsid w:val="002351CC"/>
    <w:rsid w:val="00241142"/>
    <w:rsid w:val="0024179E"/>
    <w:rsid w:val="00242552"/>
    <w:rsid w:val="00243A33"/>
    <w:rsid w:val="0024511B"/>
    <w:rsid w:val="0024533A"/>
    <w:rsid w:val="00245610"/>
    <w:rsid w:val="002456F0"/>
    <w:rsid w:val="00245CB2"/>
    <w:rsid w:val="00247C96"/>
    <w:rsid w:val="00252088"/>
    <w:rsid w:val="00254F5E"/>
    <w:rsid w:val="00256F19"/>
    <w:rsid w:val="002613D5"/>
    <w:rsid w:val="00262CBB"/>
    <w:rsid w:val="0026347D"/>
    <w:rsid w:val="00263783"/>
    <w:rsid w:val="002644BC"/>
    <w:rsid w:val="002646DE"/>
    <w:rsid w:val="002662BB"/>
    <w:rsid w:val="002662BE"/>
    <w:rsid w:val="0027125B"/>
    <w:rsid w:val="00272438"/>
    <w:rsid w:val="0027244A"/>
    <w:rsid w:val="002729BC"/>
    <w:rsid w:val="00273866"/>
    <w:rsid w:val="0027466E"/>
    <w:rsid w:val="00275A5F"/>
    <w:rsid w:val="002761DE"/>
    <w:rsid w:val="00277001"/>
    <w:rsid w:val="00280E6A"/>
    <w:rsid w:val="00281DBE"/>
    <w:rsid w:val="002822FE"/>
    <w:rsid w:val="00282344"/>
    <w:rsid w:val="002831F6"/>
    <w:rsid w:val="002859E2"/>
    <w:rsid w:val="00285C74"/>
    <w:rsid w:val="002914A0"/>
    <w:rsid w:val="00291DDB"/>
    <w:rsid w:val="0029297C"/>
    <w:rsid w:val="0029340D"/>
    <w:rsid w:val="00294490"/>
    <w:rsid w:val="00294814"/>
    <w:rsid w:val="0029611D"/>
    <w:rsid w:val="00296CD3"/>
    <w:rsid w:val="002A24BF"/>
    <w:rsid w:val="002A2F74"/>
    <w:rsid w:val="002A36B2"/>
    <w:rsid w:val="002A6E2F"/>
    <w:rsid w:val="002A75B1"/>
    <w:rsid w:val="002A7CFD"/>
    <w:rsid w:val="002B0C39"/>
    <w:rsid w:val="002B2733"/>
    <w:rsid w:val="002B311A"/>
    <w:rsid w:val="002B36EB"/>
    <w:rsid w:val="002B39D9"/>
    <w:rsid w:val="002B42B7"/>
    <w:rsid w:val="002B4ABF"/>
    <w:rsid w:val="002B6BDB"/>
    <w:rsid w:val="002B74CF"/>
    <w:rsid w:val="002C02AE"/>
    <w:rsid w:val="002C2E63"/>
    <w:rsid w:val="002C2EDA"/>
    <w:rsid w:val="002C3764"/>
    <w:rsid w:val="002C666E"/>
    <w:rsid w:val="002C67E0"/>
    <w:rsid w:val="002C6A66"/>
    <w:rsid w:val="002C71B4"/>
    <w:rsid w:val="002C7F08"/>
    <w:rsid w:val="002D0ACB"/>
    <w:rsid w:val="002D0D48"/>
    <w:rsid w:val="002D118E"/>
    <w:rsid w:val="002D1236"/>
    <w:rsid w:val="002D27C9"/>
    <w:rsid w:val="002D29E4"/>
    <w:rsid w:val="002D3F7D"/>
    <w:rsid w:val="002D4042"/>
    <w:rsid w:val="002D4BE3"/>
    <w:rsid w:val="002D4CB6"/>
    <w:rsid w:val="002D6026"/>
    <w:rsid w:val="002E1D48"/>
    <w:rsid w:val="002E3088"/>
    <w:rsid w:val="002E3C02"/>
    <w:rsid w:val="002E6A20"/>
    <w:rsid w:val="002E77EF"/>
    <w:rsid w:val="002E7A5B"/>
    <w:rsid w:val="002E7C0A"/>
    <w:rsid w:val="002F1B48"/>
    <w:rsid w:val="002F370C"/>
    <w:rsid w:val="002F462E"/>
    <w:rsid w:val="002F4768"/>
    <w:rsid w:val="002F476C"/>
    <w:rsid w:val="002F7199"/>
    <w:rsid w:val="002F7A42"/>
    <w:rsid w:val="00300100"/>
    <w:rsid w:val="003006B1"/>
    <w:rsid w:val="00301212"/>
    <w:rsid w:val="003013A9"/>
    <w:rsid w:val="00302F5F"/>
    <w:rsid w:val="00303AC6"/>
    <w:rsid w:val="003043CB"/>
    <w:rsid w:val="003048B8"/>
    <w:rsid w:val="00304B5F"/>
    <w:rsid w:val="00304DEF"/>
    <w:rsid w:val="0030552C"/>
    <w:rsid w:val="00306BD3"/>
    <w:rsid w:val="00307497"/>
    <w:rsid w:val="00312C29"/>
    <w:rsid w:val="00312E53"/>
    <w:rsid w:val="00314FDA"/>
    <w:rsid w:val="0031751A"/>
    <w:rsid w:val="003178B9"/>
    <w:rsid w:val="00321BD9"/>
    <w:rsid w:val="00324203"/>
    <w:rsid w:val="00324CF8"/>
    <w:rsid w:val="00331D3F"/>
    <w:rsid w:val="00334092"/>
    <w:rsid w:val="00334EF4"/>
    <w:rsid w:val="003368CD"/>
    <w:rsid w:val="003411F7"/>
    <w:rsid w:val="00341D0E"/>
    <w:rsid w:val="00342C2C"/>
    <w:rsid w:val="00346D60"/>
    <w:rsid w:val="00347DF5"/>
    <w:rsid w:val="003503C4"/>
    <w:rsid w:val="00350E95"/>
    <w:rsid w:val="00351218"/>
    <w:rsid w:val="003547D1"/>
    <w:rsid w:val="00357E3E"/>
    <w:rsid w:val="00361AF6"/>
    <w:rsid w:val="00361B41"/>
    <w:rsid w:val="00362608"/>
    <w:rsid w:val="0036282F"/>
    <w:rsid w:val="00365C5B"/>
    <w:rsid w:val="00366652"/>
    <w:rsid w:val="00367CE4"/>
    <w:rsid w:val="00367EB2"/>
    <w:rsid w:val="0037007E"/>
    <w:rsid w:val="003718C8"/>
    <w:rsid w:val="0037190D"/>
    <w:rsid w:val="00371AB4"/>
    <w:rsid w:val="00372B22"/>
    <w:rsid w:val="003742E4"/>
    <w:rsid w:val="00374F84"/>
    <w:rsid w:val="00376412"/>
    <w:rsid w:val="003775D5"/>
    <w:rsid w:val="00377AC8"/>
    <w:rsid w:val="00380A8B"/>
    <w:rsid w:val="00381014"/>
    <w:rsid w:val="00381094"/>
    <w:rsid w:val="0038154C"/>
    <w:rsid w:val="003853F6"/>
    <w:rsid w:val="00385BB6"/>
    <w:rsid w:val="00385CE1"/>
    <w:rsid w:val="0039351C"/>
    <w:rsid w:val="00394947"/>
    <w:rsid w:val="0039653B"/>
    <w:rsid w:val="003A1332"/>
    <w:rsid w:val="003A27F6"/>
    <w:rsid w:val="003A46FD"/>
    <w:rsid w:val="003A5A9D"/>
    <w:rsid w:val="003A5D7B"/>
    <w:rsid w:val="003A6C2F"/>
    <w:rsid w:val="003A7204"/>
    <w:rsid w:val="003B0057"/>
    <w:rsid w:val="003B073C"/>
    <w:rsid w:val="003B18E5"/>
    <w:rsid w:val="003B332D"/>
    <w:rsid w:val="003B3350"/>
    <w:rsid w:val="003B365F"/>
    <w:rsid w:val="003B3856"/>
    <w:rsid w:val="003B42E1"/>
    <w:rsid w:val="003B4B21"/>
    <w:rsid w:val="003B4B41"/>
    <w:rsid w:val="003B58AB"/>
    <w:rsid w:val="003B6072"/>
    <w:rsid w:val="003B78CB"/>
    <w:rsid w:val="003C0969"/>
    <w:rsid w:val="003C1336"/>
    <w:rsid w:val="003C30D3"/>
    <w:rsid w:val="003C3661"/>
    <w:rsid w:val="003C43FE"/>
    <w:rsid w:val="003C47A5"/>
    <w:rsid w:val="003C6037"/>
    <w:rsid w:val="003C6E1F"/>
    <w:rsid w:val="003C7D45"/>
    <w:rsid w:val="003D1CCA"/>
    <w:rsid w:val="003D36E7"/>
    <w:rsid w:val="003D3CCB"/>
    <w:rsid w:val="003D572F"/>
    <w:rsid w:val="003D7D21"/>
    <w:rsid w:val="003E12BF"/>
    <w:rsid w:val="003E17CA"/>
    <w:rsid w:val="003E1F47"/>
    <w:rsid w:val="003E2B6B"/>
    <w:rsid w:val="003E2F59"/>
    <w:rsid w:val="003E397F"/>
    <w:rsid w:val="003E3AA6"/>
    <w:rsid w:val="003E59DD"/>
    <w:rsid w:val="003E610A"/>
    <w:rsid w:val="003E7453"/>
    <w:rsid w:val="003E796E"/>
    <w:rsid w:val="003F077E"/>
    <w:rsid w:val="003F0A8D"/>
    <w:rsid w:val="003F0CCC"/>
    <w:rsid w:val="003F1369"/>
    <w:rsid w:val="003F424A"/>
    <w:rsid w:val="003F4895"/>
    <w:rsid w:val="003F4CFA"/>
    <w:rsid w:val="003F5966"/>
    <w:rsid w:val="003F6A01"/>
    <w:rsid w:val="003F7796"/>
    <w:rsid w:val="003F7B3F"/>
    <w:rsid w:val="003F7F1A"/>
    <w:rsid w:val="00400665"/>
    <w:rsid w:val="00402E8D"/>
    <w:rsid w:val="004043EF"/>
    <w:rsid w:val="004055C8"/>
    <w:rsid w:val="00407D1D"/>
    <w:rsid w:val="00411473"/>
    <w:rsid w:val="004117BD"/>
    <w:rsid w:val="00412122"/>
    <w:rsid w:val="004154F6"/>
    <w:rsid w:val="00416019"/>
    <w:rsid w:val="004175B2"/>
    <w:rsid w:val="004175E8"/>
    <w:rsid w:val="00417BD2"/>
    <w:rsid w:val="00417E6C"/>
    <w:rsid w:val="00420138"/>
    <w:rsid w:val="0042065D"/>
    <w:rsid w:val="00422CB7"/>
    <w:rsid w:val="00423B5E"/>
    <w:rsid w:val="00430497"/>
    <w:rsid w:val="00431012"/>
    <w:rsid w:val="00431570"/>
    <w:rsid w:val="00432112"/>
    <w:rsid w:val="00432EC7"/>
    <w:rsid w:val="004355C1"/>
    <w:rsid w:val="00435D51"/>
    <w:rsid w:val="00436481"/>
    <w:rsid w:val="00436634"/>
    <w:rsid w:val="00437BCA"/>
    <w:rsid w:val="00437D81"/>
    <w:rsid w:val="00437D83"/>
    <w:rsid w:val="004410DA"/>
    <w:rsid w:val="00443935"/>
    <w:rsid w:val="00444FBE"/>
    <w:rsid w:val="0044635A"/>
    <w:rsid w:val="0045015D"/>
    <w:rsid w:val="004508CA"/>
    <w:rsid w:val="00450F82"/>
    <w:rsid w:val="0045223C"/>
    <w:rsid w:val="00452873"/>
    <w:rsid w:val="00452C4D"/>
    <w:rsid w:val="00455174"/>
    <w:rsid w:val="0045637E"/>
    <w:rsid w:val="00456B26"/>
    <w:rsid w:val="00457E9C"/>
    <w:rsid w:val="00457FBA"/>
    <w:rsid w:val="00460A34"/>
    <w:rsid w:val="004615AD"/>
    <w:rsid w:val="00464A18"/>
    <w:rsid w:val="004652CE"/>
    <w:rsid w:val="0047233E"/>
    <w:rsid w:val="004730AF"/>
    <w:rsid w:val="004730DD"/>
    <w:rsid w:val="004740F7"/>
    <w:rsid w:val="00474995"/>
    <w:rsid w:val="004752CC"/>
    <w:rsid w:val="00475AEC"/>
    <w:rsid w:val="00476ACF"/>
    <w:rsid w:val="00476F36"/>
    <w:rsid w:val="00480D28"/>
    <w:rsid w:val="00482AFB"/>
    <w:rsid w:val="0048364F"/>
    <w:rsid w:val="0048388B"/>
    <w:rsid w:val="00483D64"/>
    <w:rsid w:val="00484703"/>
    <w:rsid w:val="00484F7A"/>
    <w:rsid w:val="00485C79"/>
    <w:rsid w:val="00486628"/>
    <w:rsid w:val="00486C84"/>
    <w:rsid w:val="00490079"/>
    <w:rsid w:val="00491631"/>
    <w:rsid w:val="00492872"/>
    <w:rsid w:val="00492C23"/>
    <w:rsid w:val="004956B9"/>
    <w:rsid w:val="00495E58"/>
    <w:rsid w:val="004969AE"/>
    <w:rsid w:val="004A06CE"/>
    <w:rsid w:val="004A2409"/>
    <w:rsid w:val="004A2EEE"/>
    <w:rsid w:val="004A65FF"/>
    <w:rsid w:val="004A6F21"/>
    <w:rsid w:val="004A74C6"/>
    <w:rsid w:val="004B001D"/>
    <w:rsid w:val="004B0DEA"/>
    <w:rsid w:val="004B10A3"/>
    <w:rsid w:val="004B1CEC"/>
    <w:rsid w:val="004B28BC"/>
    <w:rsid w:val="004B2FFC"/>
    <w:rsid w:val="004B3055"/>
    <w:rsid w:val="004B4EA1"/>
    <w:rsid w:val="004B52FD"/>
    <w:rsid w:val="004B5CB2"/>
    <w:rsid w:val="004B66EC"/>
    <w:rsid w:val="004B6D2A"/>
    <w:rsid w:val="004B7398"/>
    <w:rsid w:val="004C0010"/>
    <w:rsid w:val="004C03A5"/>
    <w:rsid w:val="004C20FE"/>
    <w:rsid w:val="004C3AB0"/>
    <w:rsid w:val="004C4936"/>
    <w:rsid w:val="004C6B9C"/>
    <w:rsid w:val="004C76E8"/>
    <w:rsid w:val="004C7B26"/>
    <w:rsid w:val="004D0243"/>
    <w:rsid w:val="004D06E4"/>
    <w:rsid w:val="004D1399"/>
    <w:rsid w:val="004D63D1"/>
    <w:rsid w:val="004D6AA3"/>
    <w:rsid w:val="004E18F0"/>
    <w:rsid w:val="004E38B9"/>
    <w:rsid w:val="004E39AD"/>
    <w:rsid w:val="004E3C0E"/>
    <w:rsid w:val="004E441C"/>
    <w:rsid w:val="004E5147"/>
    <w:rsid w:val="004E52B8"/>
    <w:rsid w:val="004E6592"/>
    <w:rsid w:val="004F1ED2"/>
    <w:rsid w:val="004F2437"/>
    <w:rsid w:val="004F2EB5"/>
    <w:rsid w:val="004F3898"/>
    <w:rsid w:val="004F40D5"/>
    <w:rsid w:val="004F5084"/>
    <w:rsid w:val="004F517D"/>
    <w:rsid w:val="004F5D7D"/>
    <w:rsid w:val="005015F4"/>
    <w:rsid w:val="00501B08"/>
    <w:rsid w:val="005025C6"/>
    <w:rsid w:val="00503779"/>
    <w:rsid w:val="005037F6"/>
    <w:rsid w:val="005045B2"/>
    <w:rsid w:val="005058B0"/>
    <w:rsid w:val="005066CC"/>
    <w:rsid w:val="00506BF8"/>
    <w:rsid w:val="0051108B"/>
    <w:rsid w:val="0051223F"/>
    <w:rsid w:val="00512833"/>
    <w:rsid w:val="00512CBB"/>
    <w:rsid w:val="00513FA9"/>
    <w:rsid w:val="00514D64"/>
    <w:rsid w:val="00516753"/>
    <w:rsid w:val="005173C6"/>
    <w:rsid w:val="00517628"/>
    <w:rsid w:val="005200AB"/>
    <w:rsid w:val="00520CD0"/>
    <w:rsid w:val="00521295"/>
    <w:rsid w:val="00522FA2"/>
    <w:rsid w:val="00523AAE"/>
    <w:rsid w:val="005246FF"/>
    <w:rsid w:val="005275D2"/>
    <w:rsid w:val="00530E6C"/>
    <w:rsid w:val="005334BE"/>
    <w:rsid w:val="00536D23"/>
    <w:rsid w:val="005409E3"/>
    <w:rsid w:val="005413BA"/>
    <w:rsid w:val="00541D0F"/>
    <w:rsid w:val="0054208D"/>
    <w:rsid w:val="00542227"/>
    <w:rsid w:val="0054378E"/>
    <w:rsid w:val="00544084"/>
    <w:rsid w:val="00544A0E"/>
    <w:rsid w:val="005457CE"/>
    <w:rsid w:val="0054783E"/>
    <w:rsid w:val="0055080F"/>
    <w:rsid w:val="00554056"/>
    <w:rsid w:val="00554358"/>
    <w:rsid w:val="0055768C"/>
    <w:rsid w:val="005609DA"/>
    <w:rsid w:val="00560C3A"/>
    <w:rsid w:val="0056150E"/>
    <w:rsid w:val="00563BC5"/>
    <w:rsid w:val="00566B77"/>
    <w:rsid w:val="00566B82"/>
    <w:rsid w:val="005702B7"/>
    <w:rsid w:val="0057271E"/>
    <w:rsid w:val="005744ED"/>
    <w:rsid w:val="00574EC0"/>
    <w:rsid w:val="005756B6"/>
    <w:rsid w:val="00577EF9"/>
    <w:rsid w:val="0058086F"/>
    <w:rsid w:val="005824BA"/>
    <w:rsid w:val="0058565F"/>
    <w:rsid w:val="00586E49"/>
    <w:rsid w:val="005872A3"/>
    <w:rsid w:val="0058767F"/>
    <w:rsid w:val="005939F9"/>
    <w:rsid w:val="00593ACA"/>
    <w:rsid w:val="00593EF0"/>
    <w:rsid w:val="00595323"/>
    <w:rsid w:val="0059549D"/>
    <w:rsid w:val="00595A53"/>
    <w:rsid w:val="005960D2"/>
    <w:rsid w:val="00596485"/>
    <w:rsid w:val="005A14C2"/>
    <w:rsid w:val="005A3ABF"/>
    <w:rsid w:val="005A4EEA"/>
    <w:rsid w:val="005A5E14"/>
    <w:rsid w:val="005B045D"/>
    <w:rsid w:val="005B0A0C"/>
    <w:rsid w:val="005B1674"/>
    <w:rsid w:val="005B3D21"/>
    <w:rsid w:val="005B42AE"/>
    <w:rsid w:val="005B45C3"/>
    <w:rsid w:val="005C01CB"/>
    <w:rsid w:val="005C1A25"/>
    <w:rsid w:val="005C30B3"/>
    <w:rsid w:val="005C3656"/>
    <w:rsid w:val="005C3672"/>
    <w:rsid w:val="005C4510"/>
    <w:rsid w:val="005C6959"/>
    <w:rsid w:val="005C7D34"/>
    <w:rsid w:val="005D020A"/>
    <w:rsid w:val="005D02FF"/>
    <w:rsid w:val="005D09A4"/>
    <w:rsid w:val="005D25DA"/>
    <w:rsid w:val="005D3783"/>
    <w:rsid w:val="005D6ABA"/>
    <w:rsid w:val="005E1B66"/>
    <w:rsid w:val="005E702C"/>
    <w:rsid w:val="005F4700"/>
    <w:rsid w:val="005F4731"/>
    <w:rsid w:val="005F4BB9"/>
    <w:rsid w:val="005F6F3E"/>
    <w:rsid w:val="005F7AE8"/>
    <w:rsid w:val="006003A9"/>
    <w:rsid w:val="00600662"/>
    <w:rsid w:val="00605B6B"/>
    <w:rsid w:val="006068EE"/>
    <w:rsid w:val="00610E8D"/>
    <w:rsid w:val="00612AA1"/>
    <w:rsid w:val="00615816"/>
    <w:rsid w:val="006202BB"/>
    <w:rsid w:val="00622C6B"/>
    <w:rsid w:val="006250D2"/>
    <w:rsid w:val="00625786"/>
    <w:rsid w:val="00631743"/>
    <w:rsid w:val="006317DB"/>
    <w:rsid w:val="006333E3"/>
    <w:rsid w:val="00634D9B"/>
    <w:rsid w:val="00635F00"/>
    <w:rsid w:val="0063604D"/>
    <w:rsid w:val="00636199"/>
    <w:rsid w:val="00636BF2"/>
    <w:rsid w:val="00636DD0"/>
    <w:rsid w:val="00637B04"/>
    <w:rsid w:val="006409BA"/>
    <w:rsid w:val="00640E23"/>
    <w:rsid w:val="00640E7B"/>
    <w:rsid w:val="00642B31"/>
    <w:rsid w:val="00643458"/>
    <w:rsid w:val="0064456E"/>
    <w:rsid w:val="006450F5"/>
    <w:rsid w:val="00650672"/>
    <w:rsid w:val="0065081E"/>
    <w:rsid w:val="006518A1"/>
    <w:rsid w:val="00652966"/>
    <w:rsid w:val="00655E56"/>
    <w:rsid w:val="00656447"/>
    <w:rsid w:val="00657D26"/>
    <w:rsid w:val="00660FED"/>
    <w:rsid w:val="00662985"/>
    <w:rsid w:val="00662CD8"/>
    <w:rsid w:val="00667AF4"/>
    <w:rsid w:val="00670C2B"/>
    <w:rsid w:val="00670F5A"/>
    <w:rsid w:val="00672E1F"/>
    <w:rsid w:val="00673B83"/>
    <w:rsid w:val="00674930"/>
    <w:rsid w:val="00674D09"/>
    <w:rsid w:val="006761A8"/>
    <w:rsid w:val="006771D8"/>
    <w:rsid w:val="0067798C"/>
    <w:rsid w:val="00682913"/>
    <w:rsid w:val="006847BE"/>
    <w:rsid w:val="00685B8B"/>
    <w:rsid w:val="00685F6E"/>
    <w:rsid w:val="006875F4"/>
    <w:rsid w:val="00687FBE"/>
    <w:rsid w:val="006907F7"/>
    <w:rsid w:val="00692221"/>
    <w:rsid w:val="006936DB"/>
    <w:rsid w:val="006940EF"/>
    <w:rsid w:val="0069621A"/>
    <w:rsid w:val="00697E3E"/>
    <w:rsid w:val="00697F40"/>
    <w:rsid w:val="006A0302"/>
    <w:rsid w:val="006A1070"/>
    <w:rsid w:val="006A2D90"/>
    <w:rsid w:val="006A30C8"/>
    <w:rsid w:val="006A3E87"/>
    <w:rsid w:val="006A62C0"/>
    <w:rsid w:val="006A7A0E"/>
    <w:rsid w:val="006A7D27"/>
    <w:rsid w:val="006B02EB"/>
    <w:rsid w:val="006B0320"/>
    <w:rsid w:val="006B0F12"/>
    <w:rsid w:val="006B3BB2"/>
    <w:rsid w:val="006B3E34"/>
    <w:rsid w:val="006B712B"/>
    <w:rsid w:val="006C076C"/>
    <w:rsid w:val="006C10BB"/>
    <w:rsid w:val="006C1678"/>
    <w:rsid w:val="006C1DC7"/>
    <w:rsid w:val="006C33B3"/>
    <w:rsid w:val="006C3DC6"/>
    <w:rsid w:val="006C7488"/>
    <w:rsid w:val="006D1839"/>
    <w:rsid w:val="006D1C34"/>
    <w:rsid w:val="006D2FBA"/>
    <w:rsid w:val="006D3500"/>
    <w:rsid w:val="006D3742"/>
    <w:rsid w:val="006D4108"/>
    <w:rsid w:val="006D447E"/>
    <w:rsid w:val="006D449B"/>
    <w:rsid w:val="006E031B"/>
    <w:rsid w:val="006E087B"/>
    <w:rsid w:val="006E0D61"/>
    <w:rsid w:val="006E18C9"/>
    <w:rsid w:val="006E1ACA"/>
    <w:rsid w:val="006E264D"/>
    <w:rsid w:val="006E2860"/>
    <w:rsid w:val="006E2BEF"/>
    <w:rsid w:val="006E5776"/>
    <w:rsid w:val="006E62EC"/>
    <w:rsid w:val="006F00BB"/>
    <w:rsid w:val="006F06E8"/>
    <w:rsid w:val="006F09B5"/>
    <w:rsid w:val="006F0D7A"/>
    <w:rsid w:val="006F2295"/>
    <w:rsid w:val="006F354D"/>
    <w:rsid w:val="006F3565"/>
    <w:rsid w:val="006F40A0"/>
    <w:rsid w:val="006F5B79"/>
    <w:rsid w:val="007003E0"/>
    <w:rsid w:val="00700943"/>
    <w:rsid w:val="00700F53"/>
    <w:rsid w:val="00701E95"/>
    <w:rsid w:val="00702045"/>
    <w:rsid w:val="00702377"/>
    <w:rsid w:val="007023B9"/>
    <w:rsid w:val="007035A9"/>
    <w:rsid w:val="007041B0"/>
    <w:rsid w:val="00706C1C"/>
    <w:rsid w:val="007129A3"/>
    <w:rsid w:val="0071301A"/>
    <w:rsid w:val="0071465E"/>
    <w:rsid w:val="007148E5"/>
    <w:rsid w:val="00714D26"/>
    <w:rsid w:val="00716839"/>
    <w:rsid w:val="00716F14"/>
    <w:rsid w:val="007225CA"/>
    <w:rsid w:val="00725121"/>
    <w:rsid w:val="0072599B"/>
    <w:rsid w:val="00725CC6"/>
    <w:rsid w:val="00726BE2"/>
    <w:rsid w:val="00727215"/>
    <w:rsid w:val="00731991"/>
    <w:rsid w:val="00732366"/>
    <w:rsid w:val="00734017"/>
    <w:rsid w:val="0073469E"/>
    <w:rsid w:val="0073588E"/>
    <w:rsid w:val="0073593C"/>
    <w:rsid w:val="007359FE"/>
    <w:rsid w:val="00735B3D"/>
    <w:rsid w:val="00735C14"/>
    <w:rsid w:val="00736204"/>
    <w:rsid w:val="00736E14"/>
    <w:rsid w:val="007371EF"/>
    <w:rsid w:val="007417AF"/>
    <w:rsid w:val="007431DC"/>
    <w:rsid w:val="00744A7A"/>
    <w:rsid w:val="00745022"/>
    <w:rsid w:val="007456F5"/>
    <w:rsid w:val="00746CC0"/>
    <w:rsid w:val="00746D5F"/>
    <w:rsid w:val="00747E38"/>
    <w:rsid w:val="007500E8"/>
    <w:rsid w:val="007512A4"/>
    <w:rsid w:val="007515EC"/>
    <w:rsid w:val="00753F07"/>
    <w:rsid w:val="007553F9"/>
    <w:rsid w:val="007556E1"/>
    <w:rsid w:val="007565D0"/>
    <w:rsid w:val="00757BA7"/>
    <w:rsid w:val="0076108C"/>
    <w:rsid w:val="00761C23"/>
    <w:rsid w:val="00762E1C"/>
    <w:rsid w:val="00764E24"/>
    <w:rsid w:val="007656C0"/>
    <w:rsid w:val="0076594E"/>
    <w:rsid w:val="007675C2"/>
    <w:rsid w:val="00767B6A"/>
    <w:rsid w:val="00771877"/>
    <w:rsid w:val="007723D3"/>
    <w:rsid w:val="00773509"/>
    <w:rsid w:val="00773516"/>
    <w:rsid w:val="007744B9"/>
    <w:rsid w:val="00775DCC"/>
    <w:rsid w:val="0077623D"/>
    <w:rsid w:val="00776BFE"/>
    <w:rsid w:val="00777AA2"/>
    <w:rsid w:val="0078021A"/>
    <w:rsid w:val="007825FF"/>
    <w:rsid w:val="00782F29"/>
    <w:rsid w:val="007836B5"/>
    <w:rsid w:val="00784204"/>
    <w:rsid w:val="0078559F"/>
    <w:rsid w:val="00785859"/>
    <w:rsid w:val="007875C1"/>
    <w:rsid w:val="00790E74"/>
    <w:rsid w:val="0079185E"/>
    <w:rsid w:val="007939C7"/>
    <w:rsid w:val="00793F95"/>
    <w:rsid w:val="00795932"/>
    <w:rsid w:val="007971FC"/>
    <w:rsid w:val="007A14B0"/>
    <w:rsid w:val="007A4281"/>
    <w:rsid w:val="007A5B36"/>
    <w:rsid w:val="007A5FCF"/>
    <w:rsid w:val="007A7726"/>
    <w:rsid w:val="007B1365"/>
    <w:rsid w:val="007B1D4A"/>
    <w:rsid w:val="007B4EE0"/>
    <w:rsid w:val="007B6799"/>
    <w:rsid w:val="007B6CB9"/>
    <w:rsid w:val="007B7EFA"/>
    <w:rsid w:val="007C0B3A"/>
    <w:rsid w:val="007C0D74"/>
    <w:rsid w:val="007C2ECE"/>
    <w:rsid w:val="007C2F0F"/>
    <w:rsid w:val="007C36D2"/>
    <w:rsid w:val="007C3BD1"/>
    <w:rsid w:val="007C5648"/>
    <w:rsid w:val="007C76DC"/>
    <w:rsid w:val="007C7994"/>
    <w:rsid w:val="007D0ADF"/>
    <w:rsid w:val="007D267F"/>
    <w:rsid w:val="007D36A2"/>
    <w:rsid w:val="007D4123"/>
    <w:rsid w:val="007D43CC"/>
    <w:rsid w:val="007D46E6"/>
    <w:rsid w:val="007D6D14"/>
    <w:rsid w:val="007E2DF7"/>
    <w:rsid w:val="007E4322"/>
    <w:rsid w:val="007E5EF0"/>
    <w:rsid w:val="007E73DA"/>
    <w:rsid w:val="007F06D3"/>
    <w:rsid w:val="007F2CC9"/>
    <w:rsid w:val="007F3D0C"/>
    <w:rsid w:val="007F656D"/>
    <w:rsid w:val="00801C37"/>
    <w:rsid w:val="008061F2"/>
    <w:rsid w:val="00806F52"/>
    <w:rsid w:val="00807850"/>
    <w:rsid w:val="00812815"/>
    <w:rsid w:val="00813290"/>
    <w:rsid w:val="008140A9"/>
    <w:rsid w:val="00814A50"/>
    <w:rsid w:val="00816D30"/>
    <w:rsid w:val="00820083"/>
    <w:rsid w:val="00820F42"/>
    <w:rsid w:val="00821C1B"/>
    <w:rsid w:val="008223E7"/>
    <w:rsid w:val="00822680"/>
    <w:rsid w:val="00823B9F"/>
    <w:rsid w:val="00823C43"/>
    <w:rsid w:val="0082519F"/>
    <w:rsid w:val="008264F4"/>
    <w:rsid w:val="00827F1B"/>
    <w:rsid w:val="00830363"/>
    <w:rsid w:val="00830A5D"/>
    <w:rsid w:val="00831F08"/>
    <w:rsid w:val="0083260C"/>
    <w:rsid w:val="00832970"/>
    <w:rsid w:val="00832D62"/>
    <w:rsid w:val="00833CC7"/>
    <w:rsid w:val="0083450B"/>
    <w:rsid w:val="00834BBB"/>
    <w:rsid w:val="00834D78"/>
    <w:rsid w:val="00836C85"/>
    <w:rsid w:val="00836FD0"/>
    <w:rsid w:val="008370BD"/>
    <w:rsid w:val="0083739D"/>
    <w:rsid w:val="008411C7"/>
    <w:rsid w:val="0084528A"/>
    <w:rsid w:val="00846129"/>
    <w:rsid w:val="00846AF6"/>
    <w:rsid w:val="00846C53"/>
    <w:rsid w:val="00847529"/>
    <w:rsid w:val="0085219D"/>
    <w:rsid w:val="00852A6F"/>
    <w:rsid w:val="00853FCE"/>
    <w:rsid w:val="008555DD"/>
    <w:rsid w:val="00856FAB"/>
    <w:rsid w:val="008572F3"/>
    <w:rsid w:val="00861B87"/>
    <w:rsid w:val="00862472"/>
    <w:rsid w:val="008633F2"/>
    <w:rsid w:val="008661EB"/>
    <w:rsid w:val="00866E19"/>
    <w:rsid w:val="008677CF"/>
    <w:rsid w:val="0087042C"/>
    <w:rsid w:val="00872DC7"/>
    <w:rsid w:val="0087369B"/>
    <w:rsid w:val="00873928"/>
    <w:rsid w:val="00873CE1"/>
    <w:rsid w:val="00875148"/>
    <w:rsid w:val="00875251"/>
    <w:rsid w:val="00875490"/>
    <w:rsid w:val="008766A0"/>
    <w:rsid w:val="00877014"/>
    <w:rsid w:val="008773D2"/>
    <w:rsid w:val="00877968"/>
    <w:rsid w:val="008818B8"/>
    <w:rsid w:val="00882E07"/>
    <w:rsid w:val="00884A9A"/>
    <w:rsid w:val="0088502E"/>
    <w:rsid w:val="008856B2"/>
    <w:rsid w:val="008865E6"/>
    <w:rsid w:val="0089082C"/>
    <w:rsid w:val="00891A15"/>
    <w:rsid w:val="00892D7D"/>
    <w:rsid w:val="00893CD8"/>
    <w:rsid w:val="00894F42"/>
    <w:rsid w:val="008A1A6A"/>
    <w:rsid w:val="008A2117"/>
    <w:rsid w:val="008A3787"/>
    <w:rsid w:val="008A445A"/>
    <w:rsid w:val="008A629A"/>
    <w:rsid w:val="008B04E3"/>
    <w:rsid w:val="008B0D60"/>
    <w:rsid w:val="008B1921"/>
    <w:rsid w:val="008B25E5"/>
    <w:rsid w:val="008B2B38"/>
    <w:rsid w:val="008B2CB1"/>
    <w:rsid w:val="008B312D"/>
    <w:rsid w:val="008B3344"/>
    <w:rsid w:val="008B335B"/>
    <w:rsid w:val="008B3DA6"/>
    <w:rsid w:val="008B6CC5"/>
    <w:rsid w:val="008C05EA"/>
    <w:rsid w:val="008C0A39"/>
    <w:rsid w:val="008C2096"/>
    <w:rsid w:val="008C229A"/>
    <w:rsid w:val="008C247D"/>
    <w:rsid w:val="008C25FA"/>
    <w:rsid w:val="008C3465"/>
    <w:rsid w:val="008C4554"/>
    <w:rsid w:val="008C45C1"/>
    <w:rsid w:val="008C55A4"/>
    <w:rsid w:val="008C5D7B"/>
    <w:rsid w:val="008C5E41"/>
    <w:rsid w:val="008D0673"/>
    <w:rsid w:val="008D069E"/>
    <w:rsid w:val="008D0736"/>
    <w:rsid w:val="008D130A"/>
    <w:rsid w:val="008D2786"/>
    <w:rsid w:val="008D2FC3"/>
    <w:rsid w:val="008D56D8"/>
    <w:rsid w:val="008D5832"/>
    <w:rsid w:val="008D66C3"/>
    <w:rsid w:val="008E003C"/>
    <w:rsid w:val="008E03E4"/>
    <w:rsid w:val="008E1E0A"/>
    <w:rsid w:val="008E1F8F"/>
    <w:rsid w:val="008E292C"/>
    <w:rsid w:val="008E41BF"/>
    <w:rsid w:val="008F28F1"/>
    <w:rsid w:val="008F5F1F"/>
    <w:rsid w:val="008F5F42"/>
    <w:rsid w:val="00904412"/>
    <w:rsid w:val="00904C88"/>
    <w:rsid w:val="0090653D"/>
    <w:rsid w:val="009100E0"/>
    <w:rsid w:val="009112FD"/>
    <w:rsid w:val="00914342"/>
    <w:rsid w:val="009154F8"/>
    <w:rsid w:val="0091569F"/>
    <w:rsid w:val="009158A6"/>
    <w:rsid w:val="00915BBB"/>
    <w:rsid w:val="009166E5"/>
    <w:rsid w:val="009171DD"/>
    <w:rsid w:val="00920A5F"/>
    <w:rsid w:val="0092165D"/>
    <w:rsid w:val="00922A54"/>
    <w:rsid w:val="00925103"/>
    <w:rsid w:val="009303E9"/>
    <w:rsid w:val="009304CD"/>
    <w:rsid w:val="00931795"/>
    <w:rsid w:val="00931FAF"/>
    <w:rsid w:val="00931FDE"/>
    <w:rsid w:val="00932D71"/>
    <w:rsid w:val="0093391E"/>
    <w:rsid w:val="00935425"/>
    <w:rsid w:val="009360FE"/>
    <w:rsid w:val="009362A1"/>
    <w:rsid w:val="009377CC"/>
    <w:rsid w:val="009424D1"/>
    <w:rsid w:val="00943666"/>
    <w:rsid w:val="0094376D"/>
    <w:rsid w:val="0094388E"/>
    <w:rsid w:val="00944339"/>
    <w:rsid w:val="0094636A"/>
    <w:rsid w:val="0095188E"/>
    <w:rsid w:val="00951A88"/>
    <w:rsid w:val="00951D9B"/>
    <w:rsid w:val="00953802"/>
    <w:rsid w:val="00956ACF"/>
    <w:rsid w:val="00960777"/>
    <w:rsid w:val="00965B5F"/>
    <w:rsid w:val="00967FA1"/>
    <w:rsid w:val="00970344"/>
    <w:rsid w:val="00970E6C"/>
    <w:rsid w:val="0097363B"/>
    <w:rsid w:val="0097387E"/>
    <w:rsid w:val="00974D29"/>
    <w:rsid w:val="0097564A"/>
    <w:rsid w:val="00976A0F"/>
    <w:rsid w:val="00977433"/>
    <w:rsid w:val="00980600"/>
    <w:rsid w:val="00981848"/>
    <w:rsid w:val="00981AE1"/>
    <w:rsid w:val="0098268C"/>
    <w:rsid w:val="00982FEB"/>
    <w:rsid w:val="00983CDE"/>
    <w:rsid w:val="00983D1D"/>
    <w:rsid w:val="009850EF"/>
    <w:rsid w:val="0098586A"/>
    <w:rsid w:val="0098731C"/>
    <w:rsid w:val="00992469"/>
    <w:rsid w:val="00992936"/>
    <w:rsid w:val="00992C9D"/>
    <w:rsid w:val="00994C54"/>
    <w:rsid w:val="0099737C"/>
    <w:rsid w:val="009A1B97"/>
    <w:rsid w:val="009A28EF"/>
    <w:rsid w:val="009A4F8A"/>
    <w:rsid w:val="009A51B2"/>
    <w:rsid w:val="009A6BD5"/>
    <w:rsid w:val="009A6E17"/>
    <w:rsid w:val="009B0054"/>
    <w:rsid w:val="009B03B0"/>
    <w:rsid w:val="009B1CFA"/>
    <w:rsid w:val="009B2779"/>
    <w:rsid w:val="009B370D"/>
    <w:rsid w:val="009B3C92"/>
    <w:rsid w:val="009B3EAE"/>
    <w:rsid w:val="009B4079"/>
    <w:rsid w:val="009B4AE9"/>
    <w:rsid w:val="009B568E"/>
    <w:rsid w:val="009B6600"/>
    <w:rsid w:val="009B69D5"/>
    <w:rsid w:val="009B72E4"/>
    <w:rsid w:val="009C2538"/>
    <w:rsid w:val="009C36AB"/>
    <w:rsid w:val="009C4180"/>
    <w:rsid w:val="009C575B"/>
    <w:rsid w:val="009C6121"/>
    <w:rsid w:val="009D0A09"/>
    <w:rsid w:val="009D23B9"/>
    <w:rsid w:val="009D3FED"/>
    <w:rsid w:val="009D5A50"/>
    <w:rsid w:val="009E09E4"/>
    <w:rsid w:val="009E237D"/>
    <w:rsid w:val="009E3367"/>
    <w:rsid w:val="009E3E67"/>
    <w:rsid w:val="009E5365"/>
    <w:rsid w:val="009E6109"/>
    <w:rsid w:val="009F00DC"/>
    <w:rsid w:val="009F0B53"/>
    <w:rsid w:val="009F156A"/>
    <w:rsid w:val="009F29AF"/>
    <w:rsid w:val="009F2EDD"/>
    <w:rsid w:val="009F3E02"/>
    <w:rsid w:val="009F3EB3"/>
    <w:rsid w:val="009F45D1"/>
    <w:rsid w:val="00A00ACA"/>
    <w:rsid w:val="00A00E6C"/>
    <w:rsid w:val="00A0484F"/>
    <w:rsid w:val="00A05BB5"/>
    <w:rsid w:val="00A06A29"/>
    <w:rsid w:val="00A10463"/>
    <w:rsid w:val="00A1089A"/>
    <w:rsid w:val="00A109D9"/>
    <w:rsid w:val="00A113BA"/>
    <w:rsid w:val="00A11B22"/>
    <w:rsid w:val="00A12D0A"/>
    <w:rsid w:val="00A138E7"/>
    <w:rsid w:val="00A15801"/>
    <w:rsid w:val="00A15CF9"/>
    <w:rsid w:val="00A16D2A"/>
    <w:rsid w:val="00A179F7"/>
    <w:rsid w:val="00A2029E"/>
    <w:rsid w:val="00A2407E"/>
    <w:rsid w:val="00A2493B"/>
    <w:rsid w:val="00A25B4E"/>
    <w:rsid w:val="00A27C8E"/>
    <w:rsid w:val="00A31556"/>
    <w:rsid w:val="00A323C9"/>
    <w:rsid w:val="00A33D7A"/>
    <w:rsid w:val="00A3431D"/>
    <w:rsid w:val="00A34BFB"/>
    <w:rsid w:val="00A372A2"/>
    <w:rsid w:val="00A40FBA"/>
    <w:rsid w:val="00A40FD9"/>
    <w:rsid w:val="00A4156A"/>
    <w:rsid w:val="00A41967"/>
    <w:rsid w:val="00A44340"/>
    <w:rsid w:val="00A44547"/>
    <w:rsid w:val="00A46FB7"/>
    <w:rsid w:val="00A47E24"/>
    <w:rsid w:val="00A50365"/>
    <w:rsid w:val="00A50C0C"/>
    <w:rsid w:val="00A514AC"/>
    <w:rsid w:val="00A53140"/>
    <w:rsid w:val="00A5485A"/>
    <w:rsid w:val="00A550C5"/>
    <w:rsid w:val="00A604F6"/>
    <w:rsid w:val="00A60B7C"/>
    <w:rsid w:val="00A60F4C"/>
    <w:rsid w:val="00A6106D"/>
    <w:rsid w:val="00A6203C"/>
    <w:rsid w:val="00A622DA"/>
    <w:rsid w:val="00A63123"/>
    <w:rsid w:val="00A64AC2"/>
    <w:rsid w:val="00A70598"/>
    <w:rsid w:val="00A705AF"/>
    <w:rsid w:val="00A707A4"/>
    <w:rsid w:val="00A70C9F"/>
    <w:rsid w:val="00A70DCE"/>
    <w:rsid w:val="00A711AA"/>
    <w:rsid w:val="00A73E83"/>
    <w:rsid w:val="00A74B74"/>
    <w:rsid w:val="00A76371"/>
    <w:rsid w:val="00A76B5E"/>
    <w:rsid w:val="00A76D82"/>
    <w:rsid w:val="00A7751A"/>
    <w:rsid w:val="00A77B34"/>
    <w:rsid w:val="00A8055B"/>
    <w:rsid w:val="00A80EEB"/>
    <w:rsid w:val="00A8381A"/>
    <w:rsid w:val="00A87B15"/>
    <w:rsid w:val="00A90E9D"/>
    <w:rsid w:val="00A91255"/>
    <w:rsid w:val="00A915D4"/>
    <w:rsid w:val="00A92692"/>
    <w:rsid w:val="00A932BE"/>
    <w:rsid w:val="00A935CB"/>
    <w:rsid w:val="00A94DFC"/>
    <w:rsid w:val="00A9539C"/>
    <w:rsid w:val="00A95B43"/>
    <w:rsid w:val="00A96B06"/>
    <w:rsid w:val="00AA2554"/>
    <w:rsid w:val="00AA44FB"/>
    <w:rsid w:val="00AA6721"/>
    <w:rsid w:val="00AA7921"/>
    <w:rsid w:val="00AB00BC"/>
    <w:rsid w:val="00AB052C"/>
    <w:rsid w:val="00AB1C13"/>
    <w:rsid w:val="00AB2894"/>
    <w:rsid w:val="00AB58AB"/>
    <w:rsid w:val="00AB58FC"/>
    <w:rsid w:val="00AB5F02"/>
    <w:rsid w:val="00AB65D9"/>
    <w:rsid w:val="00AB6732"/>
    <w:rsid w:val="00AB6B00"/>
    <w:rsid w:val="00AB6FC3"/>
    <w:rsid w:val="00AB7D0C"/>
    <w:rsid w:val="00AC04C8"/>
    <w:rsid w:val="00AC1E20"/>
    <w:rsid w:val="00AC32A3"/>
    <w:rsid w:val="00AC416A"/>
    <w:rsid w:val="00AC4233"/>
    <w:rsid w:val="00AC50CE"/>
    <w:rsid w:val="00AC57CA"/>
    <w:rsid w:val="00AC60C9"/>
    <w:rsid w:val="00AC6949"/>
    <w:rsid w:val="00AC70B5"/>
    <w:rsid w:val="00AD1105"/>
    <w:rsid w:val="00AD165F"/>
    <w:rsid w:val="00AD2161"/>
    <w:rsid w:val="00AD2317"/>
    <w:rsid w:val="00AD6B2C"/>
    <w:rsid w:val="00AD7A8C"/>
    <w:rsid w:val="00AD7D99"/>
    <w:rsid w:val="00AE024F"/>
    <w:rsid w:val="00AE0A8F"/>
    <w:rsid w:val="00AE25F6"/>
    <w:rsid w:val="00AE2921"/>
    <w:rsid w:val="00AE3DDA"/>
    <w:rsid w:val="00AE538E"/>
    <w:rsid w:val="00AE5C05"/>
    <w:rsid w:val="00AE5E61"/>
    <w:rsid w:val="00AF0AD6"/>
    <w:rsid w:val="00AF0F2B"/>
    <w:rsid w:val="00AF220E"/>
    <w:rsid w:val="00AF2B0E"/>
    <w:rsid w:val="00AF4547"/>
    <w:rsid w:val="00AF4938"/>
    <w:rsid w:val="00AF4D9F"/>
    <w:rsid w:val="00AF550D"/>
    <w:rsid w:val="00AF56FE"/>
    <w:rsid w:val="00AF5CC0"/>
    <w:rsid w:val="00AF5E93"/>
    <w:rsid w:val="00AF60CA"/>
    <w:rsid w:val="00AF72CA"/>
    <w:rsid w:val="00AF7DBE"/>
    <w:rsid w:val="00B01B3A"/>
    <w:rsid w:val="00B01CD8"/>
    <w:rsid w:val="00B03111"/>
    <w:rsid w:val="00B031EB"/>
    <w:rsid w:val="00B0339F"/>
    <w:rsid w:val="00B03DF7"/>
    <w:rsid w:val="00B059DF"/>
    <w:rsid w:val="00B10CB6"/>
    <w:rsid w:val="00B11A94"/>
    <w:rsid w:val="00B12F90"/>
    <w:rsid w:val="00B13CF1"/>
    <w:rsid w:val="00B13E85"/>
    <w:rsid w:val="00B15A51"/>
    <w:rsid w:val="00B16D27"/>
    <w:rsid w:val="00B171C8"/>
    <w:rsid w:val="00B172EE"/>
    <w:rsid w:val="00B17538"/>
    <w:rsid w:val="00B1755B"/>
    <w:rsid w:val="00B17592"/>
    <w:rsid w:val="00B2118D"/>
    <w:rsid w:val="00B212D0"/>
    <w:rsid w:val="00B22D8C"/>
    <w:rsid w:val="00B24FFE"/>
    <w:rsid w:val="00B259C6"/>
    <w:rsid w:val="00B26CD4"/>
    <w:rsid w:val="00B27CA9"/>
    <w:rsid w:val="00B306E9"/>
    <w:rsid w:val="00B31990"/>
    <w:rsid w:val="00B32624"/>
    <w:rsid w:val="00B32878"/>
    <w:rsid w:val="00B32A31"/>
    <w:rsid w:val="00B32BC8"/>
    <w:rsid w:val="00B32DE9"/>
    <w:rsid w:val="00B32F01"/>
    <w:rsid w:val="00B3305C"/>
    <w:rsid w:val="00B3455D"/>
    <w:rsid w:val="00B349AB"/>
    <w:rsid w:val="00B36204"/>
    <w:rsid w:val="00B364DC"/>
    <w:rsid w:val="00B3778D"/>
    <w:rsid w:val="00B41975"/>
    <w:rsid w:val="00B41D6B"/>
    <w:rsid w:val="00B41E8D"/>
    <w:rsid w:val="00B420F2"/>
    <w:rsid w:val="00B4490A"/>
    <w:rsid w:val="00B44CF7"/>
    <w:rsid w:val="00B466C4"/>
    <w:rsid w:val="00B47621"/>
    <w:rsid w:val="00B5113F"/>
    <w:rsid w:val="00B515CA"/>
    <w:rsid w:val="00B530DD"/>
    <w:rsid w:val="00B53D63"/>
    <w:rsid w:val="00B62337"/>
    <w:rsid w:val="00B62BB3"/>
    <w:rsid w:val="00B65FC2"/>
    <w:rsid w:val="00B73E6C"/>
    <w:rsid w:val="00B7579B"/>
    <w:rsid w:val="00B75C57"/>
    <w:rsid w:val="00B76A8C"/>
    <w:rsid w:val="00B807EA"/>
    <w:rsid w:val="00B81F7E"/>
    <w:rsid w:val="00B82EDF"/>
    <w:rsid w:val="00B833A2"/>
    <w:rsid w:val="00B83838"/>
    <w:rsid w:val="00B83950"/>
    <w:rsid w:val="00B8426C"/>
    <w:rsid w:val="00B848EC"/>
    <w:rsid w:val="00B84C73"/>
    <w:rsid w:val="00B868B2"/>
    <w:rsid w:val="00B872A4"/>
    <w:rsid w:val="00B87E4C"/>
    <w:rsid w:val="00B907A6"/>
    <w:rsid w:val="00B907C4"/>
    <w:rsid w:val="00B91A77"/>
    <w:rsid w:val="00B923F9"/>
    <w:rsid w:val="00B92E22"/>
    <w:rsid w:val="00B96365"/>
    <w:rsid w:val="00BA0536"/>
    <w:rsid w:val="00BA0E4C"/>
    <w:rsid w:val="00BA1406"/>
    <w:rsid w:val="00BA1EBE"/>
    <w:rsid w:val="00BA2D61"/>
    <w:rsid w:val="00BA3039"/>
    <w:rsid w:val="00BA4B93"/>
    <w:rsid w:val="00BA5D97"/>
    <w:rsid w:val="00BA63E2"/>
    <w:rsid w:val="00BA6765"/>
    <w:rsid w:val="00BA6869"/>
    <w:rsid w:val="00BA6C50"/>
    <w:rsid w:val="00BA705A"/>
    <w:rsid w:val="00BA7C46"/>
    <w:rsid w:val="00BB0700"/>
    <w:rsid w:val="00BB0FAE"/>
    <w:rsid w:val="00BB267B"/>
    <w:rsid w:val="00BB2879"/>
    <w:rsid w:val="00BB390D"/>
    <w:rsid w:val="00BB3A08"/>
    <w:rsid w:val="00BB45EF"/>
    <w:rsid w:val="00BB557F"/>
    <w:rsid w:val="00BB6D95"/>
    <w:rsid w:val="00BB72C4"/>
    <w:rsid w:val="00BB7C82"/>
    <w:rsid w:val="00BB7E12"/>
    <w:rsid w:val="00BC2F74"/>
    <w:rsid w:val="00BC38CE"/>
    <w:rsid w:val="00BC6E91"/>
    <w:rsid w:val="00BD03F9"/>
    <w:rsid w:val="00BD152D"/>
    <w:rsid w:val="00BD3663"/>
    <w:rsid w:val="00BD3A20"/>
    <w:rsid w:val="00BD3C60"/>
    <w:rsid w:val="00BD5257"/>
    <w:rsid w:val="00BD55C8"/>
    <w:rsid w:val="00BD578F"/>
    <w:rsid w:val="00BD5D99"/>
    <w:rsid w:val="00BD7900"/>
    <w:rsid w:val="00BD7F12"/>
    <w:rsid w:val="00BE070F"/>
    <w:rsid w:val="00BE38C1"/>
    <w:rsid w:val="00BE4C12"/>
    <w:rsid w:val="00BE63CE"/>
    <w:rsid w:val="00BF3F55"/>
    <w:rsid w:val="00BF4E06"/>
    <w:rsid w:val="00C024B8"/>
    <w:rsid w:val="00C04338"/>
    <w:rsid w:val="00C052D5"/>
    <w:rsid w:val="00C05BCE"/>
    <w:rsid w:val="00C05CA1"/>
    <w:rsid w:val="00C07D6F"/>
    <w:rsid w:val="00C11050"/>
    <w:rsid w:val="00C11E62"/>
    <w:rsid w:val="00C13364"/>
    <w:rsid w:val="00C13CF1"/>
    <w:rsid w:val="00C144D8"/>
    <w:rsid w:val="00C17072"/>
    <w:rsid w:val="00C20629"/>
    <w:rsid w:val="00C2168B"/>
    <w:rsid w:val="00C21844"/>
    <w:rsid w:val="00C219CF"/>
    <w:rsid w:val="00C21F8C"/>
    <w:rsid w:val="00C2485A"/>
    <w:rsid w:val="00C24F52"/>
    <w:rsid w:val="00C24FE8"/>
    <w:rsid w:val="00C25EE5"/>
    <w:rsid w:val="00C270FC"/>
    <w:rsid w:val="00C3050C"/>
    <w:rsid w:val="00C31E24"/>
    <w:rsid w:val="00C3229F"/>
    <w:rsid w:val="00C34BA4"/>
    <w:rsid w:val="00C3503B"/>
    <w:rsid w:val="00C358E1"/>
    <w:rsid w:val="00C37098"/>
    <w:rsid w:val="00C41FC1"/>
    <w:rsid w:val="00C42E72"/>
    <w:rsid w:val="00C42EB4"/>
    <w:rsid w:val="00C44CB6"/>
    <w:rsid w:val="00C45929"/>
    <w:rsid w:val="00C4702E"/>
    <w:rsid w:val="00C479E6"/>
    <w:rsid w:val="00C47A61"/>
    <w:rsid w:val="00C47BA8"/>
    <w:rsid w:val="00C52606"/>
    <w:rsid w:val="00C5454F"/>
    <w:rsid w:val="00C56429"/>
    <w:rsid w:val="00C57D6A"/>
    <w:rsid w:val="00C62853"/>
    <w:rsid w:val="00C62895"/>
    <w:rsid w:val="00C63B02"/>
    <w:rsid w:val="00C63FCB"/>
    <w:rsid w:val="00C65F07"/>
    <w:rsid w:val="00C701F9"/>
    <w:rsid w:val="00C7043A"/>
    <w:rsid w:val="00C7107F"/>
    <w:rsid w:val="00C71B0C"/>
    <w:rsid w:val="00C71E7C"/>
    <w:rsid w:val="00C76056"/>
    <w:rsid w:val="00C76EB0"/>
    <w:rsid w:val="00C77149"/>
    <w:rsid w:val="00C77C5F"/>
    <w:rsid w:val="00C81724"/>
    <w:rsid w:val="00C82D90"/>
    <w:rsid w:val="00C91888"/>
    <w:rsid w:val="00C92AD0"/>
    <w:rsid w:val="00C935D2"/>
    <w:rsid w:val="00C9760D"/>
    <w:rsid w:val="00CA029E"/>
    <w:rsid w:val="00CA1113"/>
    <w:rsid w:val="00CA143A"/>
    <w:rsid w:val="00CA1F3F"/>
    <w:rsid w:val="00CA30CA"/>
    <w:rsid w:val="00CA3763"/>
    <w:rsid w:val="00CA3D91"/>
    <w:rsid w:val="00CA4897"/>
    <w:rsid w:val="00CA6A5E"/>
    <w:rsid w:val="00CA724E"/>
    <w:rsid w:val="00CA7F63"/>
    <w:rsid w:val="00CB0DA8"/>
    <w:rsid w:val="00CB262D"/>
    <w:rsid w:val="00CB2DD6"/>
    <w:rsid w:val="00CB3F3F"/>
    <w:rsid w:val="00CB4383"/>
    <w:rsid w:val="00CB4C44"/>
    <w:rsid w:val="00CB5673"/>
    <w:rsid w:val="00CB65F3"/>
    <w:rsid w:val="00CB7A7E"/>
    <w:rsid w:val="00CB7B08"/>
    <w:rsid w:val="00CC0A38"/>
    <w:rsid w:val="00CC0CB2"/>
    <w:rsid w:val="00CC0F30"/>
    <w:rsid w:val="00CC1500"/>
    <w:rsid w:val="00CC1A77"/>
    <w:rsid w:val="00CC1F89"/>
    <w:rsid w:val="00CC2F9E"/>
    <w:rsid w:val="00CC66DF"/>
    <w:rsid w:val="00CC7B9F"/>
    <w:rsid w:val="00CD14F0"/>
    <w:rsid w:val="00CD1902"/>
    <w:rsid w:val="00CD2B88"/>
    <w:rsid w:val="00CD51E6"/>
    <w:rsid w:val="00CD729E"/>
    <w:rsid w:val="00CE1BC8"/>
    <w:rsid w:val="00CE2AF9"/>
    <w:rsid w:val="00CE3384"/>
    <w:rsid w:val="00CE4880"/>
    <w:rsid w:val="00CE4D33"/>
    <w:rsid w:val="00CE50A4"/>
    <w:rsid w:val="00CE729E"/>
    <w:rsid w:val="00CE742A"/>
    <w:rsid w:val="00CE7B7A"/>
    <w:rsid w:val="00CE7BB8"/>
    <w:rsid w:val="00CF08E6"/>
    <w:rsid w:val="00CF2655"/>
    <w:rsid w:val="00CF5507"/>
    <w:rsid w:val="00CF7CD7"/>
    <w:rsid w:val="00D01052"/>
    <w:rsid w:val="00D01756"/>
    <w:rsid w:val="00D021AC"/>
    <w:rsid w:val="00D0284E"/>
    <w:rsid w:val="00D02E1D"/>
    <w:rsid w:val="00D030A0"/>
    <w:rsid w:val="00D0349C"/>
    <w:rsid w:val="00D03AD6"/>
    <w:rsid w:val="00D0433A"/>
    <w:rsid w:val="00D0626F"/>
    <w:rsid w:val="00D108FB"/>
    <w:rsid w:val="00D11172"/>
    <w:rsid w:val="00D11CCA"/>
    <w:rsid w:val="00D1216B"/>
    <w:rsid w:val="00D12604"/>
    <w:rsid w:val="00D127F3"/>
    <w:rsid w:val="00D12891"/>
    <w:rsid w:val="00D14F0A"/>
    <w:rsid w:val="00D17FA4"/>
    <w:rsid w:val="00D2166F"/>
    <w:rsid w:val="00D2167F"/>
    <w:rsid w:val="00D21E40"/>
    <w:rsid w:val="00D22A38"/>
    <w:rsid w:val="00D23F68"/>
    <w:rsid w:val="00D244CD"/>
    <w:rsid w:val="00D24AE9"/>
    <w:rsid w:val="00D24F8E"/>
    <w:rsid w:val="00D251C0"/>
    <w:rsid w:val="00D265F1"/>
    <w:rsid w:val="00D2772A"/>
    <w:rsid w:val="00D27EF8"/>
    <w:rsid w:val="00D311CD"/>
    <w:rsid w:val="00D31572"/>
    <w:rsid w:val="00D33681"/>
    <w:rsid w:val="00D34301"/>
    <w:rsid w:val="00D34654"/>
    <w:rsid w:val="00D34ADB"/>
    <w:rsid w:val="00D34E54"/>
    <w:rsid w:val="00D365E4"/>
    <w:rsid w:val="00D4124A"/>
    <w:rsid w:val="00D41608"/>
    <w:rsid w:val="00D4206F"/>
    <w:rsid w:val="00D423B5"/>
    <w:rsid w:val="00D42A6F"/>
    <w:rsid w:val="00D4479C"/>
    <w:rsid w:val="00D47425"/>
    <w:rsid w:val="00D509CB"/>
    <w:rsid w:val="00D51C07"/>
    <w:rsid w:val="00D53D99"/>
    <w:rsid w:val="00D542A2"/>
    <w:rsid w:val="00D54F95"/>
    <w:rsid w:val="00D56C46"/>
    <w:rsid w:val="00D56EB8"/>
    <w:rsid w:val="00D57221"/>
    <w:rsid w:val="00D57D34"/>
    <w:rsid w:val="00D60126"/>
    <w:rsid w:val="00D60493"/>
    <w:rsid w:val="00D611C9"/>
    <w:rsid w:val="00D61A95"/>
    <w:rsid w:val="00D61DAF"/>
    <w:rsid w:val="00D635A0"/>
    <w:rsid w:val="00D64211"/>
    <w:rsid w:val="00D64641"/>
    <w:rsid w:val="00D66E14"/>
    <w:rsid w:val="00D67CA0"/>
    <w:rsid w:val="00D70617"/>
    <w:rsid w:val="00D71A70"/>
    <w:rsid w:val="00D72B92"/>
    <w:rsid w:val="00D731B5"/>
    <w:rsid w:val="00D7384C"/>
    <w:rsid w:val="00D739F9"/>
    <w:rsid w:val="00D7471B"/>
    <w:rsid w:val="00D760D2"/>
    <w:rsid w:val="00D76D91"/>
    <w:rsid w:val="00D77227"/>
    <w:rsid w:val="00D77537"/>
    <w:rsid w:val="00D8075F"/>
    <w:rsid w:val="00D8103F"/>
    <w:rsid w:val="00D810AE"/>
    <w:rsid w:val="00D81166"/>
    <w:rsid w:val="00D81A03"/>
    <w:rsid w:val="00D81B18"/>
    <w:rsid w:val="00D828DA"/>
    <w:rsid w:val="00D82C32"/>
    <w:rsid w:val="00D83E79"/>
    <w:rsid w:val="00D855A7"/>
    <w:rsid w:val="00D86830"/>
    <w:rsid w:val="00D90B75"/>
    <w:rsid w:val="00D9171E"/>
    <w:rsid w:val="00D91A2C"/>
    <w:rsid w:val="00D9232E"/>
    <w:rsid w:val="00D9786F"/>
    <w:rsid w:val="00D97BB4"/>
    <w:rsid w:val="00DA162D"/>
    <w:rsid w:val="00DA26DC"/>
    <w:rsid w:val="00DA37A3"/>
    <w:rsid w:val="00DA3E73"/>
    <w:rsid w:val="00DB24D8"/>
    <w:rsid w:val="00DB2F81"/>
    <w:rsid w:val="00DB4809"/>
    <w:rsid w:val="00DC00B7"/>
    <w:rsid w:val="00DC111E"/>
    <w:rsid w:val="00DC1A1B"/>
    <w:rsid w:val="00DC4371"/>
    <w:rsid w:val="00DC5E18"/>
    <w:rsid w:val="00DC6134"/>
    <w:rsid w:val="00DC6B41"/>
    <w:rsid w:val="00DC72FF"/>
    <w:rsid w:val="00DC7AEE"/>
    <w:rsid w:val="00DD0D58"/>
    <w:rsid w:val="00DD0F7E"/>
    <w:rsid w:val="00DD107D"/>
    <w:rsid w:val="00DD21A8"/>
    <w:rsid w:val="00DD2F69"/>
    <w:rsid w:val="00DE1207"/>
    <w:rsid w:val="00DE350A"/>
    <w:rsid w:val="00DE3D70"/>
    <w:rsid w:val="00DE4FE2"/>
    <w:rsid w:val="00DE513D"/>
    <w:rsid w:val="00DE57ED"/>
    <w:rsid w:val="00DE7860"/>
    <w:rsid w:val="00DF0540"/>
    <w:rsid w:val="00DF235F"/>
    <w:rsid w:val="00DF29C8"/>
    <w:rsid w:val="00DF3EE2"/>
    <w:rsid w:val="00DF6041"/>
    <w:rsid w:val="00DF708E"/>
    <w:rsid w:val="00E000FF"/>
    <w:rsid w:val="00E002D5"/>
    <w:rsid w:val="00E0034E"/>
    <w:rsid w:val="00E00F52"/>
    <w:rsid w:val="00E01592"/>
    <w:rsid w:val="00E01FF4"/>
    <w:rsid w:val="00E02646"/>
    <w:rsid w:val="00E038A7"/>
    <w:rsid w:val="00E05961"/>
    <w:rsid w:val="00E05C27"/>
    <w:rsid w:val="00E10B19"/>
    <w:rsid w:val="00E10C19"/>
    <w:rsid w:val="00E10F26"/>
    <w:rsid w:val="00E12D0C"/>
    <w:rsid w:val="00E132C5"/>
    <w:rsid w:val="00E14270"/>
    <w:rsid w:val="00E14FB2"/>
    <w:rsid w:val="00E155D5"/>
    <w:rsid w:val="00E1795B"/>
    <w:rsid w:val="00E212EF"/>
    <w:rsid w:val="00E21E6C"/>
    <w:rsid w:val="00E248CF"/>
    <w:rsid w:val="00E25389"/>
    <w:rsid w:val="00E3081E"/>
    <w:rsid w:val="00E30CEA"/>
    <w:rsid w:val="00E32C75"/>
    <w:rsid w:val="00E33CA4"/>
    <w:rsid w:val="00E3574E"/>
    <w:rsid w:val="00E35A4A"/>
    <w:rsid w:val="00E37000"/>
    <w:rsid w:val="00E43D40"/>
    <w:rsid w:val="00E44579"/>
    <w:rsid w:val="00E4530F"/>
    <w:rsid w:val="00E46A11"/>
    <w:rsid w:val="00E46AA6"/>
    <w:rsid w:val="00E479DE"/>
    <w:rsid w:val="00E5067C"/>
    <w:rsid w:val="00E52F55"/>
    <w:rsid w:val="00E53389"/>
    <w:rsid w:val="00E536D3"/>
    <w:rsid w:val="00E53B30"/>
    <w:rsid w:val="00E553E2"/>
    <w:rsid w:val="00E55547"/>
    <w:rsid w:val="00E568B6"/>
    <w:rsid w:val="00E56A86"/>
    <w:rsid w:val="00E57932"/>
    <w:rsid w:val="00E628C3"/>
    <w:rsid w:val="00E62D41"/>
    <w:rsid w:val="00E645C2"/>
    <w:rsid w:val="00E65BB0"/>
    <w:rsid w:val="00E65C19"/>
    <w:rsid w:val="00E65DF6"/>
    <w:rsid w:val="00E70CF3"/>
    <w:rsid w:val="00E71303"/>
    <w:rsid w:val="00E71F1A"/>
    <w:rsid w:val="00E7388A"/>
    <w:rsid w:val="00E75599"/>
    <w:rsid w:val="00E755D6"/>
    <w:rsid w:val="00E75B54"/>
    <w:rsid w:val="00E76342"/>
    <w:rsid w:val="00E820A7"/>
    <w:rsid w:val="00E82766"/>
    <w:rsid w:val="00E83019"/>
    <w:rsid w:val="00E83D36"/>
    <w:rsid w:val="00E8493B"/>
    <w:rsid w:val="00E853B9"/>
    <w:rsid w:val="00E8562A"/>
    <w:rsid w:val="00E858E9"/>
    <w:rsid w:val="00E859E7"/>
    <w:rsid w:val="00E86226"/>
    <w:rsid w:val="00E9055F"/>
    <w:rsid w:val="00E90AA4"/>
    <w:rsid w:val="00E92A39"/>
    <w:rsid w:val="00E92C2C"/>
    <w:rsid w:val="00E93091"/>
    <w:rsid w:val="00E962EB"/>
    <w:rsid w:val="00EA0115"/>
    <w:rsid w:val="00EA02D7"/>
    <w:rsid w:val="00EA0CB3"/>
    <w:rsid w:val="00EA1A9D"/>
    <w:rsid w:val="00EA1EF4"/>
    <w:rsid w:val="00EA3313"/>
    <w:rsid w:val="00EA3C86"/>
    <w:rsid w:val="00EA4CCF"/>
    <w:rsid w:val="00EA5682"/>
    <w:rsid w:val="00EB1039"/>
    <w:rsid w:val="00EB113B"/>
    <w:rsid w:val="00EB43E4"/>
    <w:rsid w:val="00EB512B"/>
    <w:rsid w:val="00EB62E9"/>
    <w:rsid w:val="00EB77F8"/>
    <w:rsid w:val="00EC30CA"/>
    <w:rsid w:val="00EC668B"/>
    <w:rsid w:val="00EC6C80"/>
    <w:rsid w:val="00ED022E"/>
    <w:rsid w:val="00ED0CFF"/>
    <w:rsid w:val="00ED30D9"/>
    <w:rsid w:val="00ED37CD"/>
    <w:rsid w:val="00ED3CCE"/>
    <w:rsid w:val="00ED4697"/>
    <w:rsid w:val="00ED4A52"/>
    <w:rsid w:val="00ED5DB5"/>
    <w:rsid w:val="00ED7AF3"/>
    <w:rsid w:val="00EE0203"/>
    <w:rsid w:val="00EE046B"/>
    <w:rsid w:val="00EE1279"/>
    <w:rsid w:val="00EE254B"/>
    <w:rsid w:val="00EE36C8"/>
    <w:rsid w:val="00EE3746"/>
    <w:rsid w:val="00EE74FA"/>
    <w:rsid w:val="00EE7903"/>
    <w:rsid w:val="00EF0622"/>
    <w:rsid w:val="00EF4ABF"/>
    <w:rsid w:val="00EF5A13"/>
    <w:rsid w:val="00F00FE8"/>
    <w:rsid w:val="00F04D68"/>
    <w:rsid w:val="00F06737"/>
    <w:rsid w:val="00F1025B"/>
    <w:rsid w:val="00F13A54"/>
    <w:rsid w:val="00F147F7"/>
    <w:rsid w:val="00F15374"/>
    <w:rsid w:val="00F1537E"/>
    <w:rsid w:val="00F17E92"/>
    <w:rsid w:val="00F20A54"/>
    <w:rsid w:val="00F225CE"/>
    <w:rsid w:val="00F22F35"/>
    <w:rsid w:val="00F24B1F"/>
    <w:rsid w:val="00F25A54"/>
    <w:rsid w:val="00F25D08"/>
    <w:rsid w:val="00F26D92"/>
    <w:rsid w:val="00F30107"/>
    <w:rsid w:val="00F316F7"/>
    <w:rsid w:val="00F31967"/>
    <w:rsid w:val="00F32034"/>
    <w:rsid w:val="00F32230"/>
    <w:rsid w:val="00F32476"/>
    <w:rsid w:val="00F338DD"/>
    <w:rsid w:val="00F358F4"/>
    <w:rsid w:val="00F40615"/>
    <w:rsid w:val="00F4064A"/>
    <w:rsid w:val="00F42242"/>
    <w:rsid w:val="00F4473B"/>
    <w:rsid w:val="00F44EF3"/>
    <w:rsid w:val="00F45FC5"/>
    <w:rsid w:val="00F46A78"/>
    <w:rsid w:val="00F52071"/>
    <w:rsid w:val="00F5402A"/>
    <w:rsid w:val="00F5501E"/>
    <w:rsid w:val="00F6101B"/>
    <w:rsid w:val="00F61C7E"/>
    <w:rsid w:val="00F651A6"/>
    <w:rsid w:val="00F658BE"/>
    <w:rsid w:val="00F6671C"/>
    <w:rsid w:val="00F7019D"/>
    <w:rsid w:val="00F744D6"/>
    <w:rsid w:val="00F75CF4"/>
    <w:rsid w:val="00F7719F"/>
    <w:rsid w:val="00F774D0"/>
    <w:rsid w:val="00F80B1C"/>
    <w:rsid w:val="00F84738"/>
    <w:rsid w:val="00F84902"/>
    <w:rsid w:val="00F84E87"/>
    <w:rsid w:val="00F86C04"/>
    <w:rsid w:val="00F87D33"/>
    <w:rsid w:val="00F93A77"/>
    <w:rsid w:val="00F953C4"/>
    <w:rsid w:val="00F973B1"/>
    <w:rsid w:val="00F97B06"/>
    <w:rsid w:val="00F97BE8"/>
    <w:rsid w:val="00FA03D7"/>
    <w:rsid w:val="00FA215C"/>
    <w:rsid w:val="00FA3A1E"/>
    <w:rsid w:val="00FA3C20"/>
    <w:rsid w:val="00FA4C10"/>
    <w:rsid w:val="00FA6224"/>
    <w:rsid w:val="00FA6DA5"/>
    <w:rsid w:val="00FB1023"/>
    <w:rsid w:val="00FB11DD"/>
    <w:rsid w:val="00FB21AC"/>
    <w:rsid w:val="00FB2257"/>
    <w:rsid w:val="00FB22DE"/>
    <w:rsid w:val="00FB2EBA"/>
    <w:rsid w:val="00FB3226"/>
    <w:rsid w:val="00FB3AC2"/>
    <w:rsid w:val="00FC01B7"/>
    <w:rsid w:val="00FC18EC"/>
    <w:rsid w:val="00FC1B03"/>
    <w:rsid w:val="00FC1E3F"/>
    <w:rsid w:val="00FC2488"/>
    <w:rsid w:val="00FC2608"/>
    <w:rsid w:val="00FC48C2"/>
    <w:rsid w:val="00FC660A"/>
    <w:rsid w:val="00FD0042"/>
    <w:rsid w:val="00FD0178"/>
    <w:rsid w:val="00FD1128"/>
    <w:rsid w:val="00FD453D"/>
    <w:rsid w:val="00FD541B"/>
    <w:rsid w:val="00FD5859"/>
    <w:rsid w:val="00FD78C0"/>
    <w:rsid w:val="00FD795F"/>
    <w:rsid w:val="00FE0163"/>
    <w:rsid w:val="00FE0B3C"/>
    <w:rsid w:val="00FE2588"/>
    <w:rsid w:val="00FE2BD7"/>
    <w:rsid w:val="00FE3B99"/>
    <w:rsid w:val="00FE3D5A"/>
    <w:rsid w:val="00FE3D7F"/>
    <w:rsid w:val="00FE4C78"/>
    <w:rsid w:val="00FE6C3F"/>
    <w:rsid w:val="00FE7081"/>
    <w:rsid w:val="00FE749B"/>
    <w:rsid w:val="00FF11D4"/>
    <w:rsid w:val="00FF163C"/>
    <w:rsid w:val="00FF296E"/>
    <w:rsid w:val="00FF2F0C"/>
    <w:rsid w:val="00FF3399"/>
    <w:rsid w:val="00FF37CB"/>
    <w:rsid w:val="00FF400B"/>
    <w:rsid w:val="00FF50DB"/>
    <w:rsid w:val="00FF6A2B"/>
    <w:rsid w:val="00FF7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8C5AAF0"/>
  <w15:docId w15:val="{4810837A-F7DB-4A16-8166-C6CB82CA7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o"/>
    <w:qFormat/>
    <w:rsid w:val="00B41E8D"/>
    <w:pPr>
      <w:spacing w:after="0" w:line="360" w:lineRule="auto"/>
      <w:ind w:left="0" w:firstLine="709"/>
      <w:jc w:val="both"/>
    </w:pPr>
    <w:rPr>
      <w:rFonts w:ascii="Arial" w:hAnsi="Arial"/>
      <w:sz w:val="24"/>
    </w:rPr>
  </w:style>
  <w:style w:type="paragraph" w:styleId="Ttulo1">
    <w:name w:val="heading 1"/>
    <w:aliases w:val="1. Capitulo"/>
    <w:basedOn w:val="Normal"/>
    <w:next w:val="Normal"/>
    <w:link w:val="Ttulo1Char"/>
    <w:uiPriority w:val="9"/>
    <w:qFormat/>
    <w:rsid w:val="00CA1F3F"/>
    <w:pPr>
      <w:keepNext/>
      <w:keepLines/>
      <w:pageBreakBefore/>
      <w:numPr>
        <w:numId w:val="1"/>
      </w:numPr>
      <w:spacing w:after="360"/>
      <w:ind w:left="0" w:firstLine="0"/>
      <w:jc w:val="left"/>
      <w:outlineLvl w:val="0"/>
    </w:pPr>
    <w:rPr>
      <w:rFonts w:eastAsiaTheme="majorEastAsia" w:cstheme="majorBidi"/>
      <w:b/>
      <w:caps/>
      <w:szCs w:val="32"/>
    </w:rPr>
  </w:style>
  <w:style w:type="paragraph" w:styleId="Ttulo2">
    <w:name w:val="heading 2"/>
    <w:aliases w:val="1.1 Título"/>
    <w:basedOn w:val="Normal"/>
    <w:next w:val="Normal"/>
    <w:link w:val="Ttulo2Char"/>
    <w:uiPriority w:val="9"/>
    <w:unhideWhenUsed/>
    <w:qFormat/>
    <w:rsid w:val="0094388E"/>
    <w:pPr>
      <w:keepNext/>
      <w:keepLines/>
      <w:numPr>
        <w:ilvl w:val="1"/>
        <w:numId w:val="1"/>
      </w:numPr>
      <w:spacing w:before="360" w:after="360"/>
      <w:ind w:left="0" w:firstLine="0"/>
      <w:jc w:val="left"/>
      <w:outlineLvl w:val="1"/>
    </w:pPr>
    <w:rPr>
      <w:rFonts w:eastAsiaTheme="majorEastAsia" w:cstheme="majorBidi"/>
      <w:b/>
      <w:szCs w:val="26"/>
    </w:rPr>
  </w:style>
  <w:style w:type="paragraph" w:styleId="Ttulo3">
    <w:name w:val="heading 3"/>
    <w:aliases w:val="1.1.1 Subtitulo"/>
    <w:basedOn w:val="Normal"/>
    <w:link w:val="Ttulo3Char"/>
    <w:uiPriority w:val="9"/>
    <w:qFormat/>
    <w:rsid w:val="0094388E"/>
    <w:pPr>
      <w:numPr>
        <w:ilvl w:val="2"/>
        <w:numId w:val="1"/>
      </w:numPr>
      <w:spacing w:before="360" w:after="360"/>
      <w:ind w:left="0" w:firstLine="0"/>
      <w:jc w:val="left"/>
      <w:outlineLvl w:val="2"/>
    </w:pPr>
    <w:rPr>
      <w:rFonts w:eastAsia="Times New Roman" w:cs="Times New Roman"/>
      <w:bCs/>
      <w:szCs w:val="27"/>
      <w:lang w:eastAsia="pt-BR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94388E"/>
    <w:pPr>
      <w:keepNext/>
      <w:keepLines/>
      <w:numPr>
        <w:ilvl w:val="3"/>
        <w:numId w:val="1"/>
      </w:numPr>
      <w:spacing w:before="360" w:after="360"/>
      <w:ind w:left="0" w:firstLine="0"/>
      <w:jc w:val="left"/>
      <w:outlineLvl w:val="3"/>
    </w:pPr>
    <w:rPr>
      <w:rFonts w:eastAsiaTheme="majorEastAsia" w:cstheme="majorBidi"/>
      <w:iCs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F4ABF"/>
    <w:pPr>
      <w:keepNext/>
      <w:keepLines/>
      <w:numPr>
        <w:ilvl w:val="4"/>
        <w:numId w:val="1"/>
      </w:numPr>
      <w:spacing w:before="360" w:after="360" w:line="240" w:lineRule="auto"/>
      <w:ind w:left="0" w:firstLine="0"/>
      <w:jc w:val="left"/>
      <w:outlineLvl w:val="4"/>
    </w:pPr>
    <w:rPr>
      <w:rFonts w:eastAsiaTheme="majorEastAsia" w:cstheme="majorBidi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rsid w:val="0094388E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94388E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94388E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94388E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</w:style>
  <w:style w:type="paragraph" w:styleId="Rodap">
    <w:name w:val="footer"/>
    <w:basedOn w:val="Normal"/>
    <w:link w:val="RodapChar"/>
    <w:uiPriority w:val="99"/>
    <w:unhideWhenUsed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</w:style>
  <w:style w:type="paragraph" w:styleId="SemEspaamento">
    <w:name w:val="No Spacing"/>
    <w:uiPriority w:val="1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pt-BR"/>
    </w:rPr>
  </w:style>
  <w:style w:type="character" w:styleId="Hyperlink">
    <w:name w:val="Hyperlink"/>
    <w:basedOn w:val="Fontepargpadro"/>
    <w:uiPriority w:val="99"/>
    <w:unhideWhenUsed/>
    <w:rPr>
      <w:color w:val="0563C1" w:themeColor="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Pr>
      <w:color w:val="808080"/>
      <w:shd w:val="clear" w:color="auto" w:fill="E6E6E6"/>
    </w:rPr>
  </w:style>
  <w:style w:type="character" w:customStyle="1" w:styleId="Ttulo3Char">
    <w:name w:val="Título 3 Char"/>
    <w:aliases w:val="1.1.1 Subtitulo Char"/>
    <w:basedOn w:val="Fontepargpadro"/>
    <w:link w:val="Ttulo3"/>
    <w:uiPriority w:val="9"/>
    <w:rsid w:val="0094388E"/>
    <w:rPr>
      <w:rFonts w:ascii="Times New Roman" w:eastAsia="Times New Roman" w:hAnsi="Times New Roman" w:cs="Times New Roman"/>
      <w:bCs/>
      <w:sz w:val="24"/>
      <w:szCs w:val="27"/>
      <w:lang w:eastAsia="pt-BR"/>
    </w:rPr>
  </w:style>
  <w:style w:type="character" w:customStyle="1" w:styleId="Ttulo1Char">
    <w:name w:val="Título 1 Char"/>
    <w:aliases w:val="1. Capitulo Char"/>
    <w:basedOn w:val="Fontepargpadro"/>
    <w:link w:val="Ttulo1"/>
    <w:uiPriority w:val="9"/>
    <w:rsid w:val="00CA1F3F"/>
    <w:rPr>
      <w:rFonts w:ascii="Times New Roman" w:eastAsiaTheme="majorEastAsia" w:hAnsi="Times New Roman" w:cstheme="majorBidi"/>
      <w:b/>
      <w:caps/>
      <w:sz w:val="24"/>
      <w:szCs w:val="32"/>
    </w:rPr>
  </w:style>
  <w:style w:type="table" w:styleId="Tabelacomgrade">
    <w:name w:val="Table Grid"/>
    <w:basedOn w:val="Tabelanormal"/>
    <w:uiPriority w:val="39"/>
    <w:pPr>
      <w:spacing w:after="0" w:line="240" w:lineRule="auto"/>
      <w:ind w:left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avc-list-desc">
    <w:name w:val="uavc-list-desc"/>
    <w:basedOn w:val="Fontepargpadro"/>
  </w:style>
  <w:style w:type="character" w:styleId="HiperlinkVisitado">
    <w:name w:val="FollowedHyperlink"/>
    <w:basedOn w:val="Fontepargpadro"/>
    <w:uiPriority w:val="99"/>
    <w:semiHidden/>
    <w:unhideWhenUsed/>
    <w:rPr>
      <w:color w:val="954F72" w:themeColor="followedHyperlink"/>
      <w:u w:val="single"/>
    </w:rPr>
  </w:style>
  <w:style w:type="character" w:customStyle="1" w:styleId="Ttulo2Char">
    <w:name w:val="Título 2 Char"/>
    <w:aliases w:val="1.1 Título Char"/>
    <w:basedOn w:val="Fontepargpadro"/>
    <w:link w:val="Ttulo2"/>
    <w:uiPriority w:val="9"/>
    <w:rsid w:val="0094388E"/>
    <w:rPr>
      <w:rFonts w:ascii="Times New Roman" w:eastAsiaTheme="majorEastAsia" w:hAnsi="Times New Roman" w:cstheme="majorBidi"/>
      <w:b/>
      <w:sz w:val="24"/>
      <w:szCs w:val="26"/>
    </w:rPr>
  </w:style>
  <w:style w:type="character" w:styleId="TextodoEspaoReservado">
    <w:name w:val="Placeholder Text"/>
    <w:basedOn w:val="Fontepargpadro"/>
    <w:uiPriority w:val="99"/>
    <w:semiHidden/>
    <w:rsid w:val="00F84738"/>
    <w:rPr>
      <w:color w:val="808080"/>
    </w:rPr>
  </w:style>
  <w:style w:type="paragraph" w:styleId="Legenda">
    <w:name w:val="caption"/>
    <w:basedOn w:val="Normal"/>
    <w:next w:val="Normal"/>
    <w:uiPriority w:val="35"/>
    <w:unhideWhenUsed/>
    <w:qFormat/>
    <w:rsid w:val="005B1674"/>
    <w:pPr>
      <w:spacing w:line="240" w:lineRule="auto"/>
      <w:ind w:firstLine="0"/>
      <w:jc w:val="center"/>
    </w:pPr>
    <w:rPr>
      <w:b/>
      <w:iCs/>
      <w:sz w:val="22"/>
      <w:szCs w:val="18"/>
    </w:rPr>
  </w:style>
  <w:style w:type="paragraph" w:styleId="Citao">
    <w:name w:val="Quote"/>
    <w:basedOn w:val="Normal"/>
    <w:next w:val="Normal"/>
    <w:link w:val="CitaoChar"/>
    <w:uiPriority w:val="29"/>
    <w:rsid w:val="00D61A95"/>
    <w:pPr>
      <w:spacing w:after="120" w:line="240" w:lineRule="auto"/>
      <w:ind w:left="2268"/>
    </w:pPr>
    <w:rPr>
      <w:i/>
      <w:iCs/>
      <w:sz w:val="22"/>
    </w:rPr>
  </w:style>
  <w:style w:type="character" w:customStyle="1" w:styleId="CitaoChar">
    <w:name w:val="Citação Char"/>
    <w:basedOn w:val="Fontepargpadro"/>
    <w:link w:val="Citao"/>
    <w:uiPriority w:val="29"/>
    <w:rsid w:val="00D61A95"/>
    <w:rPr>
      <w:rFonts w:ascii="Arial" w:hAnsi="Arial"/>
      <w:i/>
      <w:iCs/>
    </w:rPr>
  </w:style>
  <w:style w:type="character" w:customStyle="1" w:styleId="Ttulo4Char">
    <w:name w:val="Título 4 Char"/>
    <w:basedOn w:val="Fontepargpadro"/>
    <w:link w:val="Ttulo4"/>
    <w:uiPriority w:val="9"/>
    <w:rsid w:val="0094388E"/>
    <w:rPr>
      <w:rFonts w:ascii="Times New Roman" w:eastAsiaTheme="majorEastAsia" w:hAnsi="Times New Roman" w:cstheme="majorBidi"/>
      <w:iCs/>
      <w:sz w:val="24"/>
    </w:rPr>
  </w:style>
  <w:style w:type="character" w:customStyle="1" w:styleId="Bodytext2Bold">
    <w:name w:val="Body text (2) + Bold"/>
    <w:aliases w:val="Italic,Spacing 0 pt,Body text (3) + 7.5 pt,Not Italic,Body text (2) + 8 pt,Spacing 1 pt,Body text (2) + 10.5 pt,Body text (2) + 8.5 pt"/>
    <w:basedOn w:val="Fontepargpadro"/>
    <w:rsid w:val="00AF4938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10"/>
      <w:w w:val="100"/>
      <w:position w:val="0"/>
      <w:sz w:val="17"/>
      <w:szCs w:val="17"/>
      <w:u w:val="none"/>
      <w:shd w:val="clear" w:color="auto" w:fill="FFFFFF"/>
      <w:lang w:val="pt-PT" w:eastAsia="pt-PT" w:bidi="pt-PT"/>
    </w:rPr>
  </w:style>
  <w:style w:type="character" w:customStyle="1" w:styleId="Bodytext2Italic">
    <w:name w:val="Body text (2) + Italic"/>
    <w:basedOn w:val="Fontepargpadro"/>
    <w:rsid w:val="00AF4938"/>
    <w:rPr>
      <w:rFonts w:ascii="Times New Roman" w:eastAsia="Times New Roman" w:hAnsi="Times New Roman" w:cs="Times New Roman"/>
      <w:b w:val="0"/>
      <w:bCs w:val="0"/>
      <w:i/>
      <w:iCs/>
      <w:smallCaps w:val="0"/>
      <w:strike w:val="0"/>
      <w:color w:val="000000"/>
      <w:spacing w:val="0"/>
      <w:w w:val="100"/>
      <w:position w:val="0"/>
      <w:sz w:val="16"/>
      <w:szCs w:val="16"/>
      <w:u w:val="none"/>
      <w:shd w:val="clear" w:color="auto" w:fill="FFFFFF"/>
      <w:lang w:val="pt-PT" w:eastAsia="pt-PT" w:bidi="pt-PT"/>
    </w:rPr>
  </w:style>
  <w:style w:type="paragraph" w:customStyle="1" w:styleId="Titulo1">
    <w:name w:val="Titulo 1"/>
    <w:basedOn w:val="Normal"/>
    <w:link w:val="Titulo1Char"/>
    <w:rsid w:val="0094388E"/>
    <w:pPr>
      <w:spacing w:after="360"/>
      <w:ind w:firstLine="0"/>
      <w:jc w:val="left"/>
    </w:pPr>
    <w:rPr>
      <w:b/>
      <w:caps/>
    </w:rPr>
  </w:style>
  <w:style w:type="character" w:customStyle="1" w:styleId="TextoChar">
    <w:name w:val="Texto Char"/>
    <w:basedOn w:val="Fontepargpadro"/>
    <w:rsid w:val="00AF4938"/>
    <w:rPr>
      <w:rFonts w:ascii="Arial" w:hAnsi="Arial"/>
      <w:sz w:val="24"/>
    </w:rPr>
  </w:style>
  <w:style w:type="character" w:customStyle="1" w:styleId="Titulo1Char">
    <w:name w:val="Titulo 1 Char"/>
    <w:basedOn w:val="Fontepargpadro"/>
    <w:link w:val="Titulo1"/>
    <w:rsid w:val="0094388E"/>
    <w:rPr>
      <w:rFonts w:ascii="Arial" w:hAnsi="Arial"/>
      <w:b/>
      <w:caps/>
      <w:sz w:val="24"/>
    </w:rPr>
  </w:style>
  <w:style w:type="paragraph" w:customStyle="1" w:styleId="Estilo3">
    <w:name w:val="Estilo3"/>
    <w:basedOn w:val="Titulo1"/>
    <w:link w:val="Estilo3Char"/>
    <w:rsid w:val="00AF4938"/>
  </w:style>
  <w:style w:type="character" w:customStyle="1" w:styleId="Estilo3Char">
    <w:name w:val="Estilo3 Char"/>
    <w:basedOn w:val="Titulo1Char"/>
    <w:link w:val="Estilo3"/>
    <w:rsid w:val="00AF4938"/>
    <w:rPr>
      <w:rFonts w:ascii="Arial" w:hAnsi="Arial"/>
      <w:b/>
      <w:caps/>
      <w:sz w:val="24"/>
    </w:rPr>
  </w:style>
  <w:style w:type="character" w:customStyle="1" w:styleId="Bodytext3">
    <w:name w:val="Body text (3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Bodytext2">
    <w:name w:val="Body text (2)"/>
    <w:basedOn w:val="Fontepargpadro"/>
    <w:rsid w:val="007836B5"/>
    <w:rPr>
      <w:rFonts w:ascii="Times New Roman" w:eastAsia="Times New Roman" w:hAnsi="Times New Roman" w:cs="Times New Roman"/>
      <w:b w:val="0"/>
      <w:bCs w:val="0"/>
      <w:i w:val="0"/>
      <w:iCs w:val="0"/>
      <w:smallCaps w:val="0"/>
      <w:strike w:val="0"/>
      <w:color w:val="000000"/>
      <w:spacing w:val="0"/>
      <w:w w:val="100"/>
      <w:position w:val="0"/>
      <w:sz w:val="18"/>
      <w:szCs w:val="18"/>
      <w:u w:val="none"/>
      <w:lang w:val="pt-PT" w:eastAsia="pt-PT" w:bidi="pt-PT"/>
    </w:rPr>
  </w:style>
  <w:style w:type="character" w:customStyle="1" w:styleId="Bodytext4">
    <w:name w:val="Body text (4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1">
    <w:name w:val="Heading #1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30"/>
      <w:szCs w:val="30"/>
      <w:u w:val="none"/>
      <w:lang w:val="pt-PT" w:eastAsia="pt-PT" w:bidi="pt-PT"/>
    </w:rPr>
  </w:style>
  <w:style w:type="character" w:customStyle="1" w:styleId="Heading2">
    <w:name w:val="Heading #2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6"/>
      <w:szCs w:val="26"/>
      <w:u w:val="none"/>
      <w:lang w:val="pt-PT" w:eastAsia="pt-PT" w:bidi="pt-PT"/>
    </w:rPr>
  </w:style>
  <w:style w:type="character" w:customStyle="1" w:styleId="Bodytext6">
    <w:name w:val="Body text (6)"/>
    <w:basedOn w:val="Fontepargpadro"/>
    <w:rsid w:val="007836B5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character" w:customStyle="1" w:styleId="Bodytext6NotBoldItalic">
    <w:name w:val="Body text (6) + Not Bold;Italic"/>
    <w:basedOn w:val="Fontepargpadro"/>
    <w:rsid w:val="007836B5"/>
    <w:rPr>
      <w:rFonts w:ascii="Times New Roman" w:eastAsia="Times New Roman" w:hAnsi="Times New Roman" w:cs="Times New Roman"/>
      <w:b/>
      <w:bCs/>
      <w:i/>
      <w:iCs/>
      <w:smallCaps w:val="0"/>
      <w:strike w:val="0"/>
      <w:color w:val="000000"/>
      <w:spacing w:val="0"/>
      <w:w w:val="100"/>
      <w:position w:val="0"/>
      <w:sz w:val="24"/>
      <w:szCs w:val="24"/>
      <w:u w:val="none"/>
      <w:lang w:val="pt-PT" w:eastAsia="pt-PT" w:bidi="pt-PT"/>
    </w:rPr>
  </w:style>
  <w:style w:type="paragraph" w:styleId="Ttulo">
    <w:name w:val="Title"/>
    <w:basedOn w:val="Normal"/>
    <w:next w:val="Normal"/>
    <w:link w:val="TtuloChar"/>
    <w:uiPriority w:val="99"/>
    <w:rsid w:val="00015A9B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99"/>
    <w:rsid w:val="00015A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mrio1">
    <w:name w:val="toc 1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  <w:rPr>
      <w:b/>
    </w:rPr>
  </w:style>
  <w:style w:type="paragraph" w:styleId="Sumrio3">
    <w:name w:val="toc 3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5"/>
      </w:tabs>
      <w:ind w:firstLine="0"/>
      <w:jc w:val="left"/>
    </w:pPr>
  </w:style>
  <w:style w:type="paragraph" w:styleId="ndicedeilustraes">
    <w:name w:val="table of figures"/>
    <w:basedOn w:val="Normal"/>
    <w:next w:val="Normal"/>
    <w:uiPriority w:val="99"/>
    <w:unhideWhenUsed/>
    <w:rsid w:val="00C11E62"/>
  </w:style>
  <w:style w:type="character" w:styleId="RefernciaSutil">
    <w:name w:val="Subtle Reference"/>
    <w:basedOn w:val="Fontepargpadro"/>
    <w:uiPriority w:val="31"/>
    <w:rsid w:val="00872DC7"/>
    <w:rPr>
      <w:rFonts w:ascii="Arial" w:hAnsi="Arial"/>
      <w:smallCaps/>
      <w:color w:val="auto"/>
      <w:sz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FA4C1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FA4C10"/>
    <w:rPr>
      <w:rFonts w:ascii="Segoe UI" w:hAnsi="Segoe UI" w:cs="Segoe UI"/>
      <w:sz w:val="18"/>
      <w:szCs w:val="18"/>
    </w:rPr>
  </w:style>
  <w:style w:type="character" w:customStyle="1" w:styleId="Ttulo5Char">
    <w:name w:val="Título 5 Char"/>
    <w:basedOn w:val="Fontepargpadro"/>
    <w:link w:val="Ttulo5"/>
    <w:uiPriority w:val="9"/>
    <w:rsid w:val="00EF4ABF"/>
    <w:rPr>
      <w:rFonts w:ascii="Times New Roman" w:eastAsiaTheme="majorEastAsia" w:hAnsi="Times New Roman" w:cstheme="majorBidi"/>
      <w:sz w:val="24"/>
    </w:rPr>
  </w:style>
  <w:style w:type="character" w:customStyle="1" w:styleId="Ttulo6Char">
    <w:name w:val="Título 6 Char"/>
    <w:basedOn w:val="Fontepargpadro"/>
    <w:link w:val="Ttulo6"/>
    <w:uiPriority w:val="9"/>
    <w:semiHidden/>
    <w:rsid w:val="0094388E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94388E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Ttulo8Char">
    <w:name w:val="Título 8 Char"/>
    <w:basedOn w:val="Fontepargpadro"/>
    <w:link w:val="Ttulo8"/>
    <w:uiPriority w:val="9"/>
    <w:semiHidden/>
    <w:rsid w:val="0094388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94388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Fonte">
    <w:name w:val="Fonte"/>
    <w:basedOn w:val="Normal"/>
    <w:link w:val="FonteChar"/>
    <w:qFormat/>
    <w:rsid w:val="00B41E8D"/>
    <w:pPr>
      <w:spacing w:after="360" w:line="240" w:lineRule="auto"/>
      <w:ind w:firstLine="0"/>
      <w:jc w:val="center"/>
    </w:pPr>
    <w:rPr>
      <w:sz w:val="22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914342"/>
    <w:rPr>
      <w:color w:val="605E5C"/>
      <w:shd w:val="clear" w:color="auto" w:fill="E1DFDD"/>
    </w:rPr>
  </w:style>
  <w:style w:type="character" w:customStyle="1" w:styleId="FonteChar">
    <w:name w:val="Fonte Char"/>
    <w:basedOn w:val="Fontepargpadro"/>
    <w:link w:val="Fonte"/>
    <w:rsid w:val="00B41E8D"/>
    <w:rPr>
      <w:rFonts w:ascii="Arial" w:hAnsi="Arial"/>
    </w:rPr>
  </w:style>
  <w:style w:type="character" w:styleId="Refdecomentrio">
    <w:name w:val="annotation reference"/>
    <w:basedOn w:val="Fontepargpadro"/>
    <w:uiPriority w:val="99"/>
    <w:semiHidden/>
    <w:unhideWhenUsed/>
    <w:rsid w:val="00E3574E"/>
    <w:rPr>
      <w:sz w:val="16"/>
      <w:szCs w:val="16"/>
    </w:rPr>
  </w:style>
  <w:style w:type="paragraph" w:styleId="Sumrio4">
    <w:name w:val="toc 4"/>
    <w:basedOn w:val="Normal"/>
    <w:next w:val="Normal"/>
    <w:autoRedefine/>
    <w:uiPriority w:val="39"/>
    <w:unhideWhenUsed/>
    <w:rsid w:val="006E2860"/>
    <w:pPr>
      <w:tabs>
        <w:tab w:val="left" w:pos="993"/>
        <w:tab w:val="right" w:leader="dot" w:pos="9061"/>
      </w:tabs>
      <w:ind w:firstLine="0"/>
      <w:jc w:val="left"/>
    </w:pPr>
  </w:style>
  <w:style w:type="paragraph" w:styleId="Sumrio5">
    <w:name w:val="toc 5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6">
    <w:name w:val="toc 6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7">
    <w:name w:val="toc 7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8">
    <w:name w:val="toc 8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Sumrio9">
    <w:name w:val="toc 9"/>
    <w:basedOn w:val="Normal"/>
    <w:next w:val="Normal"/>
    <w:autoRedefine/>
    <w:uiPriority w:val="39"/>
    <w:unhideWhenUsed/>
    <w:rsid w:val="00CD2B88"/>
    <w:pPr>
      <w:ind w:firstLine="0"/>
      <w:jc w:val="left"/>
    </w:pPr>
  </w:style>
  <w:style w:type="paragraph" w:styleId="Textodecomentrio">
    <w:name w:val="annotation text"/>
    <w:basedOn w:val="Normal"/>
    <w:link w:val="TextodecomentrioChar"/>
    <w:uiPriority w:val="99"/>
    <w:unhideWhenUsed/>
    <w:rsid w:val="00E3574E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E3574E"/>
    <w:rPr>
      <w:rFonts w:ascii="Arial" w:hAnsi="Arial"/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E3574E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E3574E"/>
    <w:rPr>
      <w:rFonts w:ascii="Arial" w:hAnsi="Arial"/>
      <w:b/>
      <w:bCs/>
      <w:sz w:val="20"/>
      <w:szCs w:val="20"/>
    </w:rPr>
  </w:style>
  <w:style w:type="paragraph" w:styleId="Reviso">
    <w:name w:val="Revision"/>
    <w:hidden/>
    <w:uiPriority w:val="99"/>
    <w:semiHidden/>
    <w:rsid w:val="00E3574E"/>
    <w:pPr>
      <w:spacing w:after="0" w:line="240" w:lineRule="auto"/>
      <w:ind w:left="0"/>
    </w:pPr>
    <w:rPr>
      <w:rFonts w:ascii="Arial" w:hAnsi="Arial"/>
      <w:sz w:val="24"/>
    </w:rPr>
  </w:style>
  <w:style w:type="character" w:customStyle="1" w:styleId="apple-converted-space">
    <w:name w:val="apple-converted-space"/>
    <w:basedOn w:val="Fontepargpadro"/>
    <w:rsid w:val="00324CF8"/>
  </w:style>
  <w:style w:type="paragraph" w:customStyle="1" w:styleId="figuras2">
    <w:name w:val="figuras 2"/>
    <w:basedOn w:val="Normal"/>
    <w:rsid w:val="00304B5F"/>
    <w:pPr>
      <w:spacing w:after="160" w:line="240" w:lineRule="auto"/>
      <w:ind w:firstLine="708"/>
      <w:jc w:val="left"/>
    </w:pPr>
    <w:rPr>
      <w:sz w:val="22"/>
    </w:rPr>
  </w:style>
  <w:style w:type="paragraph" w:customStyle="1" w:styleId="Default">
    <w:name w:val="Default"/>
    <w:uiPriority w:val="99"/>
    <w:rsid w:val="00DC00B7"/>
    <w:pPr>
      <w:autoSpaceDE w:val="0"/>
      <w:autoSpaceDN w:val="0"/>
      <w:adjustRightInd w:val="0"/>
      <w:spacing w:after="0" w:line="240" w:lineRule="auto"/>
      <w:ind w:left="0"/>
    </w:pPr>
    <w:rPr>
      <w:rFonts w:ascii="Times New Roman" w:hAnsi="Times New Roman" w:cs="Times New Roman"/>
      <w:color w:val="000000"/>
      <w:sz w:val="24"/>
      <w:szCs w:val="24"/>
    </w:rPr>
  </w:style>
  <w:style w:type="paragraph" w:styleId="Corpodetexto3">
    <w:name w:val="Body Text 3"/>
    <w:basedOn w:val="Normal"/>
    <w:link w:val="Corpodetexto3Char"/>
    <w:uiPriority w:val="99"/>
    <w:semiHidden/>
    <w:unhideWhenUsed/>
    <w:rsid w:val="00D108FB"/>
    <w:pPr>
      <w:spacing w:after="120"/>
    </w:pPr>
    <w:rPr>
      <w:sz w:val="16"/>
      <w:szCs w:val="16"/>
    </w:rPr>
  </w:style>
  <w:style w:type="character" w:customStyle="1" w:styleId="Corpodetexto3Char">
    <w:name w:val="Corpo de texto 3 Char"/>
    <w:basedOn w:val="Fontepargpadro"/>
    <w:link w:val="Corpodetexto3"/>
    <w:uiPriority w:val="99"/>
    <w:semiHidden/>
    <w:rsid w:val="00D108FB"/>
    <w:rPr>
      <w:rFonts w:ascii="Times New Roman" w:hAnsi="Times New Roman"/>
      <w:sz w:val="16"/>
      <w:szCs w:val="16"/>
    </w:rPr>
  </w:style>
  <w:style w:type="character" w:styleId="Forte">
    <w:name w:val="Strong"/>
    <w:basedOn w:val="Fontepargpadro"/>
    <w:uiPriority w:val="22"/>
    <w:rsid w:val="00697E3E"/>
    <w:rPr>
      <w:b/>
      <w:bCs/>
    </w:rPr>
  </w:style>
  <w:style w:type="paragraph" w:customStyle="1" w:styleId="TPICOS">
    <w:name w:val="TÓPICOS"/>
    <w:basedOn w:val="Normal"/>
    <w:rsid w:val="00FA03D7"/>
    <w:pPr>
      <w:spacing w:after="160"/>
      <w:ind w:firstLine="0"/>
    </w:pPr>
    <w:rPr>
      <w:rFonts w:cs="Times New Roman"/>
      <w:b/>
      <w:sz w:val="28"/>
      <w:szCs w:val="28"/>
    </w:rPr>
  </w:style>
  <w:style w:type="paragraph" w:customStyle="1" w:styleId="Subsub">
    <w:name w:val="Sub sub"/>
    <w:basedOn w:val="Normal"/>
    <w:rsid w:val="009C6121"/>
    <w:pPr>
      <w:spacing w:after="160" w:line="480" w:lineRule="auto"/>
    </w:pPr>
    <w:rPr>
      <w:rFonts w:cs="Times New Roman"/>
      <w:b/>
      <w:szCs w:val="28"/>
    </w:rPr>
  </w:style>
  <w:style w:type="paragraph" w:customStyle="1" w:styleId="OlimpadasTI-PrimeiroPargrafo">
    <w:name w:val="OlimpíadasTI - Primeiro Parágrafo"/>
    <w:basedOn w:val="Normal"/>
    <w:rsid w:val="002F7A42"/>
    <w:pPr>
      <w:spacing w:before="120" w:after="120"/>
      <w:ind w:firstLine="0"/>
    </w:pPr>
    <w:rPr>
      <w:rFonts w:ascii="Calibri" w:eastAsia="Calibri" w:hAnsi="Calibri" w:cs="Times New Roman"/>
    </w:rPr>
  </w:style>
  <w:style w:type="table" w:customStyle="1" w:styleId="SombreamentoClaro1">
    <w:name w:val="Sombreamento Claro1"/>
    <w:basedOn w:val="Tabelanormal"/>
    <w:uiPriority w:val="60"/>
    <w:rsid w:val="00CF7CD7"/>
    <w:pPr>
      <w:spacing w:after="0" w:line="240" w:lineRule="auto"/>
      <w:ind w:left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reference-text">
    <w:name w:val="reference-text"/>
    <w:basedOn w:val="Fontepargpadro"/>
    <w:rsid w:val="006C7488"/>
  </w:style>
  <w:style w:type="table" w:styleId="SombreamentoClaro">
    <w:name w:val="Light Shading"/>
    <w:basedOn w:val="Tabelanormal"/>
    <w:uiPriority w:val="60"/>
    <w:rsid w:val="00B7579B"/>
    <w:pPr>
      <w:spacing w:after="0" w:line="240" w:lineRule="auto"/>
      <w:ind w:left="0"/>
    </w:pPr>
    <w:rPr>
      <w:rFonts w:eastAsiaTheme="minorEastAsia"/>
      <w:color w:val="000000" w:themeColor="text1" w:themeShade="BF"/>
      <w:lang w:eastAsia="pt-BR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Corpodetexto">
    <w:name w:val="Body Text"/>
    <w:basedOn w:val="Normal"/>
    <w:link w:val="CorpodetextoChar"/>
    <w:uiPriority w:val="99"/>
    <w:unhideWhenUsed/>
    <w:rsid w:val="006C10BB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rsid w:val="006C10BB"/>
    <w:rPr>
      <w:rFonts w:ascii="Times New Roman" w:hAnsi="Times New Roman"/>
      <w:sz w:val="24"/>
    </w:rPr>
  </w:style>
  <w:style w:type="table" w:customStyle="1" w:styleId="TableNormal">
    <w:name w:val="Table Normal"/>
    <w:uiPriority w:val="2"/>
    <w:semiHidden/>
    <w:unhideWhenUsed/>
    <w:qFormat/>
    <w:rsid w:val="006C10BB"/>
    <w:pPr>
      <w:widowControl w:val="0"/>
      <w:autoSpaceDE w:val="0"/>
      <w:autoSpaceDN w:val="0"/>
      <w:spacing w:after="0" w:line="240" w:lineRule="auto"/>
      <w:ind w:left="0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rsid w:val="006C10BB"/>
    <w:pPr>
      <w:widowControl w:val="0"/>
      <w:autoSpaceDE w:val="0"/>
      <w:autoSpaceDN w:val="0"/>
      <w:spacing w:line="240" w:lineRule="auto"/>
      <w:ind w:firstLine="0"/>
      <w:jc w:val="left"/>
    </w:pPr>
    <w:rPr>
      <w:rFonts w:eastAsia="Arial" w:cs="Arial"/>
      <w:sz w:val="22"/>
      <w:lang w:eastAsia="pt-BR" w:bidi="pt-BR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554056"/>
    <w:pPr>
      <w:spacing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554056"/>
    <w:rPr>
      <w:rFonts w:ascii="Times New Roman" w:hAnsi="Times New Roman"/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554056"/>
    <w:rPr>
      <w:vertAlign w:val="superscript"/>
    </w:rPr>
  </w:style>
  <w:style w:type="paragraph" w:customStyle="1" w:styleId="author">
    <w:name w:val="author"/>
    <w:basedOn w:val="Normal"/>
    <w:rsid w:val="0058767F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Cs w:val="24"/>
      <w:lang w:eastAsia="pt-BR"/>
    </w:rPr>
  </w:style>
  <w:style w:type="character" w:customStyle="1" w:styleId="author-name">
    <w:name w:val="author-name"/>
    <w:basedOn w:val="Fontepargpadro"/>
    <w:rsid w:val="0058767F"/>
  </w:style>
  <w:style w:type="paragraph" w:styleId="Pr-formataoHTML">
    <w:name w:val="HTML Preformatted"/>
    <w:basedOn w:val="Normal"/>
    <w:link w:val="Pr-formataoHTMLChar"/>
    <w:uiPriority w:val="99"/>
    <w:semiHidden/>
    <w:unhideWhenUsed/>
    <w:rsid w:val="002B31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pt-BR"/>
    </w:rPr>
  </w:style>
  <w:style w:type="character" w:customStyle="1" w:styleId="Pr-formataoHTMLChar">
    <w:name w:val="Pré-formatação HTML Char"/>
    <w:basedOn w:val="Fontepargpadro"/>
    <w:link w:val="Pr-formataoHTML"/>
    <w:uiPriority w:val="99"/>
    <w:semiHidden/>
    <w:rsid w:val="002B311A"/>
    <w:rPr>
      <w:rFonts w:ascii="Courier New" w:eastAsia="Times New Roman" w:hAnsi="Courier New" w:cs="Courier New"/>
      <w:sz w:val="20"/>
      <w:szCs w:val="20"/>
      <w:lang w:eastAsia="pt-BR"/>
    </w:rPr>
  </w:style>
  <w:style w:type="paragraph" w:styleId="Subttulo">
    <w:name w:val="Subtitle"/>
    <w:basedOn w:val="Normal"/>
    <w:next w:val="Normal"/>
    <w:link w:val="SubttuloChar"/>
    <w:uiPriority w:val="11"/>
    <w:rsid w:val="002B311A"/>
    <w:p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tuloChar">
    <w:name w:val="Subtítulo Char"/>
    <w:basedOn w:val="Fontepargpadro"/>
    <w:link w:val="Subttulo"/>
    <w:uiPriority w:val="11"/>
    <w:rsid w:val="002B311A"/>
    <w:rPr>
      <w:rFonts w:eastAsiaTheme="minorEastAsia"/>
      <w:color w:val="5A5A5A" w:themeColor="text1" w:themeTint="A5"/>
      <w:spacing w:val="15"/>
    </w:rPr>
  </w:style>
  <w:style w:type="paragraph" w:styleId="Recuodecorpodetexto">
    <w:name w:val="Body Text Indent"/>
    <w:basedOn w:val="Normal"/>
    <w:link w:val="RecuodecorpodetextoChar"/>
    <w:uiPriority w:val="99"/>
    <w:semiHidden/>
    <w:unhideWhenUsed/>
    <w:rsid w:val="002B311A"/>
    <w:pPr>
      <w:suppressAutoHyphens/>
      <w:spacing w:after="120" w:line="480" w:lineRule="auto"/>
      <w:ind w:left="360"/>
    </w:pPr>
    <w:rPr>
      <w:rFonts w:eastAsia="Times New Roman" w:cs="Times New Roman"/>
      <w:szCs w:val="24"/>
      <w:lang w:eastAsia="ar-SA"/>
    </w:rPr>
  </w:style>
  <w:style w:type="character" w:customStyle="1" w:styleId="RecuodecorpodetextoChar">
    <w:name w:val="Recuo de corpo de texto Char"/>
    <w:basedOn w:val="Fontepargpadro"/>
    <w:link w:val="Recuodecorpodetexto"/>
    <w:uiPriority w:val="99"/>
    <w:semiHidden/>
    <w:rsid w:val="002B311A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Recuodecorpodetexto2">
    <w:name w:val="Body Text Indent 2"/>
    <w:basedOn w:val="Normal"/>
    <w:link w:val="Recuodecorpodetexto2Char"/>
    <w:uiPriority w:val="99"/>
    <w:semiHidden/>
    <w:unhideWhenUsed/>
    <w:rsid w:val="002B311A"/>
    <w:pPr>
      <w:spacing w:after="120" w:line="480" w:lineRule="auto"/>
      <w:ind w:left="283" w:firstLine="0"/>
      <w:jc w:val="left"/>
    </w:pPr>
    <w:rPr>
      <w:rFonts w:asciiTheme="minorHAnsi" w:hAnsiTheme="minorHAnsi"/>
      <w:sz w:val="22"/>
    </w:rPr>
  </w:style>
  <w:style w:type="character" w:customStyle="1" w:styleId="Recuodecorpodetexto2Char">
    <w:name w:val="Recuo de corpo de texto 2 Char"/>
    <w:basedOn w:val="Fontepargpadro"/>
    <w:link w:val="Recuodecorpodetexto2"/>
    <w:uiPriority w:val="99"/>
    <w:semiHidden/>
    <w:rsid w:val="002B311A"/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2B311A"/>
    <w:pPr>
      <w:pageBreakBefore w:val="0"/>
      <w:numPr>
        <w:numId w:val="0"/>
      </w:numPr>
      <w:spacing w:before="240" w:after="0" w:line="256" w:lineRule="auto"/>
      <w:outlineLvl w:val="9"/>
    </w:pPr>
    <w:rPr>
      <w:rFonts w:asciiTheme="majorHAnsi" w:hAnsiTheme="majorHAnsi"/>
      <w:b w:val="0"/>
      <w:caps w:val="0"/>
      <w:color w:val="2E74B5" w:themeColor="accent1" w:themeShade="BF"/>
      <w:sz w:val="32"/>
      <w:lang w:eastAsia="pt-BR"/>
    </w:rPr>
  </w:style>
  <w:style w:type="paragraph" w:customStyle="1" w:styleId="Carlos1">
    <w:name w:val="Carlos1"/>
    <w:basedOn w:val="Normal"/>
    <w:uiPriority w:val="99"/>
    <w:rsid w:val="002B311A"/>
    <w:pPr>
      <w:numPr>
        <w:numId w:val="14"/>
      </w:numPr>
      <w:spacing w:line="480" w:lineRule="auto"/>
      <w:outlineLvl w:val="0"/>
    </w:pPr>
    <w:rPr>
      <w:rFonts w:eastAsia="Times New Roman" w:cs="Times New Roman"/>
      <w:b/>
      <w:caps/>
      <w:sz w:val="28"/>
      <w:szCs w:val="20"/>
      <w:lang w:eastAsia="pt-BR"/>
    </w:rPr>
  </w:style>
  <w:style w:type="paragraph" w:customStyle="1" w:styleId="Carlos2">
    <w:name w:val="Carlos2"/>
    <w:basedOn w:val="Carlos1"/>
    <w:uiPriority w:val="99"/>
    <w:rsid w:val="002B311A"/>
    <w:pPr>
      <w:numPr>
        <w:ilvl w:val="1"/>
      </w:numPr>
      <w:outlineLvl w:val="1"/>
    </w:pPr>
  </w:style>
  <w:style w:type="paragraph" w:customStyle="1" w:styleId="Carlos3">
    <w:name w:val="Carlos3"/>
    <w:basedOn w:val="Carlos2"/>
    <w:uiPriority w:val="99"/>
    <w:rsid w:val="002B311A"/>
    <w:pPr>
      <w:numPr>
        <w:ilvl w:val="2"/>
      </w:numPr>
      <w:tabs>
        <w:tab w:val="num" w:pos="360"/>
      </w:tabs>
      <w:outlineLvl w:val="2"/>
    </w:pPr>
    <w:rPr>
      <w:sz w:val="24"/>
    </w:rPr>
  </w:style>
  <w:style w:type="paragraph" w:customStyle="1" w:styleId="p1">
    <w:name w:val="p1"/>
    <w:basedOn w:val="Normal"/>
    <w:uiPriority w:val="99"/>
    <w:rsid w:val="002B311A"/>
    <w:pPr>
      <w:widowControl w:val="0"/>
      <w:tabs>
        <w:tab w:val="left" w:pos="720"/>
      </w:tabs>
      <w:spacing w:line="240" w:lineRule="atLeast"/>
      <w:ind w:firstLine="0"/>
    </w:pPr>
    <w:rPr>
      <w:rFonts w:eastAsia="Times New Roman" w:cs="Times New Roman"/>
      <w:szCs w:val="20"/>
      <w:lang w:eastAsia="pt-BR"/>
    </w:rPr>
  </w:style>
  <w:style w:type="paragraph" w:customStyle="1" w:styleId="MTDisplayEquation">
    <w:name w:val="MTDisplayEquation"/>
    <w:basedOn w:val="Normal"/>
    <w:uiPriority w:val="99"/>
    <w:rsid w:val="002B311A"/>
    <w:pPr>
      <w:tabs>
        <w:tab w:val="center" w:pos="4470"/>
        <w:tab w:val="right" w:pos="8940"/>
      </w:tabs>
      <w:ind w:firstLine="0"/>
    </w:pPr>
    <w:rPr>
      <w:rFonts w:eastAsia="Times New Roman" w:cs="Times New Roman"/>
      <w:szCs w:val="20"/>
      <w:lang w:eastAsia="pt-BR"/>
    </w:rPr>
  </w:style>
  <w:style w:type="character" w:customStyle="1" w:styleId="Els-body-textChar1">
    <w:name w:val="Els-body-text Char1"/>
    <w:link w:val="Els-body-text"/>
    <w:uiPriority w:val="99"/>
    <w:locked/>
    <w:rsid w:val="002B311A"/>
    <w:rPr>
      <w:rFonts w:ascii="Times New Roman" w:eastAsia="SimSun" w:hAnsi="Times New Roman" w:cs="Times New Roman"/>
      <w:lang w:val="en-US"/>
    </w:rPr>
  </w:style>
  <w:style w:type="paragraph" w:customStyle="1" w:styleId="Els-body-text">
    <w:name w:val="Els-body-text"/>
    <w:link w:val="Els-body-textChar1"/>
    <w:uiPriority w:val="99"/>
    <w:rsid w:val="002B311A"/>
    <w:pPr>
      <w:keepNext/>
      <w:spacing w:after="0" w:line="240" w:lineRule="exact"/>
      <w:ind w:left="0" w:firstLine="238"/>
      <w:jc w:val="both"/>
    </w:pPr>
    <w:rPr>
      <w:rFonts w:ascii="Times New Roman" w:eastAsia="SimSun" w:hAnsi="Times New Roman" w:cs="Times New Roman"/>
      <w:lang w:val="en-US"/>
    </w:rPr>
  </w:style>
  <w:style w:type="character" w:customStyle="1" w:styleId="shorttext">
    <w:name w:val="short_text"/>
    <w:basedOn w:val="Fontepargpadro"/>
    <w:rsid w:val="002B311A"/>
  </w:style>
  <w:style w:type="character" w:customStyle="1" w:styleId="fontstyle01">
    <w:name w:val="fontstyle01"/>
    <w:basedOn w:val="Fontepargpadro"/>
    <w:rsid w:val="002B311A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Fontepargpadro"/>
    <w:rsid w:val="002B311A"/>
    <w:rPr>
      <w:rFonts w:ascii="Times New Roman" w:hAnsi="Times New Roman" w:cs="Times New Roman" w:hint="default"/>
      <w:b/>
      <w:bCs/>
      <w:i w:val="0"/>
      <w:iCs w:val="0"/>
      <w:color w:val="4F81BD"/>
      <w:sz w:val="24"/>
      <w:szCs w:val="24"/>
    </w:rPr>
  </w:style>
  <w:style w:type="character" w:customStyle="1" w:styleId="hps">
    <w:name w:val="hps"/>
    <w:uiPriority w:val="99"/>
    <w:rsid w:val="002B311A"/>
    <w:rPr>
      <w:rFonts w:ascii="Times New Roman" w:hAnsi="Times New Roman" w:cs="Times New Roman" w:hint="default"/>
    </w:rPr>
  </w:style>
  <w:style w:type="paragraph" w:customStyle="1" w:styleId="Citaodiretalonga">
    <w:name w:val="Citação direta longa"/>
    <w:basedOn w:val="Normal"/>
    <w:qFormat/>
    <w:rsid w:val="00FF50DB"/>
    <w:pPr>
      <w:spacing w:line="240" w:lineRule="auto"/>
      <w:ind w:left="2268" w:firstLine="0"/>
    </w:pPr>
    <w:rPr>
      <w:sz w:val="22"/>
    </w:rPr>
  </w:style>
  <w:style w:type="paragraph" w:customStyle="1" w:styleId="Alnea">
    <w:name w:val="Alínea"/>
    <w:basedOn w:val="Normal"/>
    <w:qFormat/>
    <w:rsid w:val="00B907C4"/>
    <w:pPr>
      <w:numPr>
        <w:numId w:val="18"/>
      </w:numPr>
      <w:ind w:left="993" w:hanging="284"/>
    </w:pPr>
  </w:style>
  <w:style w:type="paragraph" w:customStyle="1" w:styleId="m-3075215965317976503xxmsonormal">
    <w:name w:val="m_-3075215965317976503xxmsonormal"/>
    <w:basedOn w:val="Normal"/>
    <w:rsid w:val="002761DE"/>
    <w:pPr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szCs w:val="24"/>
      <w:lang w:eastAsia="pt-BR"/>
    </w:rPr>
  </w:style>
  <w:style w:type="character" w:styleId="Nmerodelinha">
    <w:name w:val="line number"/>
    <w:basedOn w:val="Fontepargpadro"/>
    <w:uiPriority w:val="99"/>
    <w:semiHidden/>
    <w:unhideWhenUsed/>
    <w:rsid w:val="00CB2D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86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0930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40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8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5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79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0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03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3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19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342469">
                      <w:marLeft w:val="30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986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86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4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51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01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4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35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7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8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3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81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3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38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1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20865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6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97266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4101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063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46042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67784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8569">
          <w:marLeft w:val="0"/>
          <w:marRight w:val="0"/>
          <w:marTop w:val="0"/>
          <w:marBottom w:val="10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460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88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84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1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BABA80-03B1-40B5-A48C-A7F9E0C179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5</TotalTime>
  <Pages>1</Pages>
  <Words>660</Words>
  <Characters>3568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gélica Fernandes</dc:creator>
  <cp:lastModifiedBy>Joao Victor Dutra De Oliveira Borges</cp:lastModifiedBy>
  <cp:revision>217</cp:revision>
  <cp:lastPrinted>2018-12-17T18:54:00Z</cp:lastPrinted>
  <dcterms:created xsi:type="dcterms:W3CDTF">2019-05-15T13:36:00Z</dcterms:created>
  <dcterms:modified xsi:type="dcterms:W3CDTF">2021-03-17T19:23:00Z</dcterms:modified>
</cp:coreProperties>
</file>